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805FB" w14:textId="14663105" w:rsidR="00D9702F" w:rsidRDefault="00344F07" w:rsidP="00D9702F">
      <w:pPr>
        <w:jc w:val="center"/>
        <w:rPr>
          <w:b/>
          <w:bCs/>
        </w:rPr>
      </w:pPr>
      <w:r>
        <w:rPr>
          <w:b/>
          <w:bCs/>
        </w:rPr>
        <w:t xml:space="preserve"> </w:t>
      </w:r>
      <w:r w:rsidR="00335C84">
        <w:rPr>
          <w:b/>
          <w:bCs/>
        </w:rPr>
        <w:t>T</w:t>
      </w:r>
      <w:r w:rsidR="00D9702F" w:rsidRPr="00B33104">
        <w:rPr>
          <w:b/>
          <w:bCs/>
        </w:rPr>
        <w:t xml:space="preserve">he Corporation of Newham Sixth Form College </w:t>
      </w:r>
      <w:r w:rsidR="00277916">
        <w:rPr>
          <w:b/>
          <w:bCs/>
        </w:rPr>
        <w:t xml:space="preserve"> </w:t>
      </w:r>
      <w:r w:rsidR="00D9702F" w:rsidRPr="00B33104">
        <w:rPr>
          <w:b/>
          <w:bCs/>
        </w:rPr>
        <w:t xml:space="preserve"> </w:t>
      </w:r>
    </w:p>
    <w:p w14:paraId="2F734743" w14:textId="681A9C69" w:rsidR="008711CD" w:rsidRPr="00B33104" w:rsidRDefault="00811936" w:rsidP="00D9702F">
      <w:pPr>
        <w:jc w:val="center"/>
        <w:rPr>
          <w:b/>
          <w:bCs/>
        </w:rPr>
      </w:pPr>
      <w:r>
        <w:rPr>
          <w:b/>
          <w:bCs/>
        </w:rPr>
        <w:t>Curriculum, Quality &amp; Engagement</w:t>
      </w:r>
      <w:r w:rsidR="008711CD">
        <w:rPr>
          <w:b/>
          <w:bCs/>
        </w:rPr>
        <w:t xml:space="preserve"> Committee</w:t>
      </w:r>
    </w:p>
    <w:p w14:paraId="2083C52D" w14:textId="03E35FD0" w:rsidR="00D9702F" w:rsidRPr="00B33104" w:rsidRDefault="00D9702F" w:rsidP="00D9702F">
      <w:pPr>
        <w:jc w:val="center"/>
        <w:rPr>
          <w:b/>
          <w:bCs/>
        </w:rPr>
      </w:pPr>
      <w:r w:rsidRPr="00B33104">
        <w:rPr>
          <w:b/>
          <w:bCs/>
        </w:rPr>
        <w:t xml:space="preserve">Minutes of the Meeting held on </w:t>
      </w:r>
      <w:r w:rsidR="00D6442D">
        <w:rPr>
          <w:b/>
          <w:bCs/>
        </w:rPr>
        <w:t>1</w:t>
      </w:r>
      <w:r w:rsidR="00D27631">
        <w:rPr>
          <w:b/>
          <w:bCs/>
        </w:rPr>
        <w:t>7 March</w:t>
      </w:r>
      <w:r w:rsidR="00E6189B">
        <w:rPr>
          <w:b/>
          <w:bCs/>
        </w:rPr>
        <w:t xml:space="preserve"> </w:t>
      </w:r>
      <w:r w:rsidRPr="00B33104">
        <w:rPr>
          <w:b/>
          <w:bCs/>
        </w:rPr>
        <w:t>20</w:t>
      </w:r>
      <w:r w:rsidR="00501B7E">
        <w:rPr>
          <w:b/>
          <w:bCs/>
        </w:rPr>
        <w:t>2</w:t>
      </w:r>
      <w:r w:rsidR="00D27631">
        <w:rPr>
          <w:b/>
          <w:bCs/>
        </w:rPr>
        <w:t>2</w:t>
      </w:r>
      <w:r w:rsidRPr="00B33104">
        <w:rPr>
          <w:b/>
          <w:bCs/>
        </w:rPr>
        <w:t xml:space="preserve"> </w:t>
      </w:r>
    </w:p>
    <w:p w14:paraId="084C9E19" w14:textId="62E301CD" w:rsidR="00D9702F" w:rsidRPr="00B33104" w:rsidRDefault="00D9702F" w:rsidP="00D9702F">
      <w:pPr>
        <w:rPr>
          <w:b/>
          <w:bCs/>
        </w:rPr>
      </w:pPr>
      <w:r w:rsidRPr="00B33104">
        <w:rPr>
          <w:b/>
          <w:bCs/>
        </w:rPr>
        <w:t xml:space="preserve">Members </w:t>
      </w:r>
    </w:p>
    <w:tbl>
      <w:tblPr>
        <w:tblStyle w:val="TableGrid"/>
        <w:tblW w:w="9124" w:type="dxa"/>
        <w:tblLayout w:type="fixed"/>
        <w:tblLook w:val="04A0" w:firstRow="1" w:lastRow="0" w:firstColumn="1" w:lastColumn="0" w:noHBand="0" w:noVBand="1"/>
      </w:tblPr>
      <w:tblGrid>
        <w:gridCol w:w="2263"/>
        <w:gridCol w:w="3459"/>
        <w:gridCol w:w="3402"/>
      </w:tblGrid>
      <w:tr w:rsidR="00D9702F" w14:paraId="3C0C8B6A" w14:textId="77777777" w:rsidTr="00277916">
        <w:tc>
          <w:tcPr>
            <w:tcW w:w="2263" w:type="dxa"/>
            <w:tcBorders>
              <w:top w:val="nil"/>
              <w:left w:val="nil"/>
              <w:bottom w:val="nil"/>
              <w:right w:val="nil"/>
            </w:tcBorders>
          </w:tcPr>
          <w:p w14:paraId="3A2397E0" w14:textId="23364075" w:rsidR="00D9702F" w:rsidRDefault="00811936" w:rsidP="00D9702F">
            <w:r>
              <w:t xml:space="preserve">Julia Shelton </w:t>
            </w:r>
            <w:r w:rsidR="00D9702F">
              <w:t>(Chair)</w:t>
            </w:r>
          </w:p>
        </w:tc>
        <w:tc>
          <w:tcPr>
            <w:tcW w:w="3459" w:type="dxa"/>
            <w:tcBorders>
              <w:top w:val="nil"/>
              <w:left w:val="nil"/>
              <w:bottom w:val="nil"/>
              <w:right w:val="nil"/>
            </w:tcBorders>
          </w:tcPr>
          <w:p w14:paraId="02863DC0" w14:textId="568140F7" w:rsidR="00D9702F" w:rsidRDefault="00EA06EF" w:rsidP="00D9702F">
            <w:r>
              <w:t>Independent</w:t>
            </w:r>
            <w:r w:rsidR="007707DD">
              <w:t xml:space="preserve"> </w:t>
            </w:r>
            <w:r w:rsidR="00D9702F">
              <w:t xml:space="preserve">Member </w:t>
            </w:r>
          </w:p>
        </w:tc>
        <w:tc>
          <w:tcPr>
            <w:tcW w:w="3402" w:type="dxa"/>
            <w:tcBorders>
              <w:top w:val="nil"/>
              <w:left w:val="nil"/>
              <w:bottom w:val="nil"/>
              <w:right w:val="nil"/>
            </w:tcBorders>
          </w:tcPr>
          <w:p w14:paraId="72FBAC43" w14:textId="1AA1177F" w:rsidR="00D9702F" w:rsidRDefault="00D9702F" w:rsidP="00D9702F">
            <w:r>
              <w:t xml:space="preserve">Present </w:t>
            </w:r>
          </w:p>
        </w:tc>
      </w:tr>
      <w:tr w:rsidR="00184DE3" w14:paraId="4F289893" w14:textId="77777777" w:rsidTr="00277916">
        <w:tc>
          <w:tcPr>
            <w:tcW w:w="2263" w:type="dxa"/>
            <w:tcBorders>
              <w:top w:val="nil"/>
              <w:left w:val="nil"/>
              <w:bottom w:val="nil"/>
              <w:right w:val="nil"/>
            </w:tcBorders>
          </w:tcPr>
          <w:p w14:paraId="4B54DFFC" w14:textId="1C6E1F46" w:rsidR="00184DE3" w:rsidRDefault="00184DE3" w:rsidP="00D9702F">
            <w:r>
              <w:t>Fiona Clarke</w:t>
            </w:r>
          </w:p>
        </w:tc>
        <w:tc>
          <w:tcPr>
            <w:tcW w:w="3459" w:type="dxa"/>
            <w:tcBorders>
              <w:top w:val="nil"/>
              <w:left w:val="nil"/>
              <w:bottom w:val="nil"/>
              <w:right w:val="nil"/>
            </w:tcBorders>
          </w:tcPr>
          <w:p w14:paraId="1221A3D6" w14:textId="60F770D3" w:rsidR="00184DE3" w:rsidRDefault="00184DE3" w:rsidP="00D9702F">
            <w:r>
              <w:t xml:space="preserve">Staff Member </w:t>
            </w:r>
          </w:p>
        </w:tc>
        <w:tc>
          <w:tcPr>
            <w:tcW w:w="3402" w:type="dxa"/>
            <w:tcBorders>
              <w:top w:val="nil"/>
              <w:left w:val="nil"/>
              <w:bottom w:val="nil"/>
              <w:right w:val="nil"/>
            </w:tcBorders>
          </w:tcPr>
          <w:p w14:paraId="2F9701B0" w14:textId="556B5055" w:rsidR="00184DE3" w:rsidRDefault="00184DE3" w:rsidP="00D9702F">
            <w:r>
              <w:t xml:space="preserve">Apologies – College commitments </w:t>
            </w:r>
          </w:p>
        </w:tc>
      </w:tr>
      <w:tr w:rsidR="00277916" w14:paraId="20ACBC38" w14:textId="77777777" w:rsidTr="00277916">
        <w:tc>
          <w:tcPr>
            <w:tcW w:w="2263" w:type="dxa"/>
            <w:tcBorders>
              <w:top w:val="nil"/>
              <w:left w:val="nil"/>
              <w:bottom w:val="nil"/>
              <w:right w:val="nil"/>
            </w:tcBorders>
          </w:tcPr>
          <w:p w14:paraId="3C928AB4" w14:textId="6CECE692" w:rsidR="00277916" w:rsidRDefault="00277916" w:rsidP="00D9702F">
            <w:r>
              <w:t xml:space="preserve">Mandeep Gill </w:t>
            </w:r>
          </w:p>
        </w:tc>
        <w:tc>
          <w:tcPr>
            <w:tcW w:w="3459" w:type="dxa"/>
            <w:tcBorders>
              <w:top w:val="nil"/>
              <w:left w:val="nil"/>
              <w:bottom w:val="nil"/>
              <w:right w:val="nil"/>
            </w:tcBorders>
          </w:tcPr>
          <w:p w14:paraId="5CDFDE9A" w14:textId="5C834D2D" w:rsidR="00277916" w:rsidRDefault="00277916" w:rsidP="00D9702F">
            <w:r>
              <w:t xml:space="preserve">Principal &amp; Chief Executive </w:t>
            </w:r>
          </w:p>
        </w:tc>
        <w:tc>
          <w:tcPr>
            <w:tcW w:w="3402" w:type="dxa"/>
            <w:tcBorders>
              <w:top w:val="nil"/>
              <w:left w:val="nil"/>
              <w:bottom w:val="nil"/>
              <w:right w:val="nil"/>
            </w:tcBorders>
          </w:tcPr>
          <w:p w14:paraId="136B912A" w14:textId="6D40F68E" w:rsidR="00277916" w:rsidRDefault="00277916" w:rsidP="00D9702F">
            <w:r>
              <w:t xml:space="preserve">Present </w:t>
            </w:r>
          </w:p>
        </w:tc>
      </w:tr>
      <w:tr w:rsidR="00C02482" w14:paraId="367B9395" w14:textId="77777777" w:rsidTr="00277916">
        <w:tc>
          <w:tcPr>
            <w:tcW w:w="2263" w:type="dxa"/>
            <w:tcBorders>
              <w:top w:val="nil"/>
              <w:left w:val="nil"/>
              <w:bottom w:val="nil"/>
              <w:right w:val="nil"/>
            </w:tcBorders>
          </w:tcPr>
          <w:p w14:paraId="1020E8D8" w14:textId="1678CE9F" w:rsidR="00C02482" w:rsidRDefault="00C02482" w:rsidP="00D9702F">
            <w:r>
              <w:t>Jane Lofthouse</w:t>
            </w:r>
          </w:p>
        </w:tc>
        <w:tc>
          <w:tcPr>
            <w:tcW w:w="3459" w:type="dxa"/>
            <w:tcBorders>
              <w:top w:val="nil"/>
              <w:left w:val="nil"/>
              <w:bottom w:val="nil"/>
              <w:right w:val="nil"/>
            </w:tcBorders>
          </w:tcPr>
          <w:p w14:paraId="599151ED" w14:textId="53D2A54C" w:rsidR="00C02482" w:rsidRDefault="00C02482" w:rsidP="00D9702F">
            <w:r>
              <w:t xml:space="preserve">Independent Member </w:t>
            </w:r>
          </w:p>
        </w:tc>
        <w:tc>
          <w:tcPr>
            <w:tcW w:w="3402" w:type="dxa"/>
            <w:tcBorders>
              <w:top w:val="nil"/>
              <w:left w:val="nil"/>
              <w:bottom w:val="nil"/>
              <w:right w:val="nil"/>
            </w:tcBorders>
          </w:tcPr>
          <w:p w14:paraId="3700D86D" w14:textId="10D905CB" w:rsidR="00C02482" w:rsidRDefault="00D27631" w:rsidP="00D9702F">
            <w:r>
              <w:t xml:space="preserve">Apologies – family commitments </w:t>
            </w:r>
          </w:p>
        </w:tc>
      </w:tr>
      <w:tr w:rsidR="0022288A" w14:paraId="07A34E3F" w14:textId="77777777" w:rsidTr="00277916">
        <w:tc>
          <w:tcPr>
            <w:tcW w:w="2263" w:type="dxa"/>
            <w:tcBorders>
              <w:top w:val="nil"/>
              <w:left w:val="nil"/>
              <w:bottom w:val="nil"/>
              <w:right w:val="nil"/>
            </w:tcBorders>
          </w:tcPr>
          <w:p w14:paraId="47B6BF7E" w14:textId="0FB3FE69" w:rsidR="0022288A" w:rsidRDefault="005A15EB" w:rsidP="00D9702F">
            <w:r>
              <w:t>Ebby Maps</w:t>
            </w:r>
          </w:p>
        </w:tc>
        <w:tc>
          <w:tcPr>
            <w:tcW w:w="3459" w:type="dxa"/>
            <w:tcBorders>
              <w:top w:val="nil"/>
              <w:left w:val="nil"/>
              <w:bottom w:val="nil"/>
              <w:right w:val="nil"/>
            </w:tcBorders>
          </w:tcPr>
          <w:p w14:paraId="48DD2774" w14:textId="24119F68" w:rsidR="0022288A" w:rsidRDefault="005A15EB" w:rsidP="00D9702F">
            <w:r>
              <w:t xml:space="preserve">Parent </w:t>
            </w:r>
            <w:r w:rsidR="0022288A">
              <w:t>Member</w:t>
            </w:r>
          </w:p>
        </w:tc>
        <w:tc>
          <w:tcPr>
            <w:tcW w:w="3402" w:type="dxa"/>
            <w:tcBorders>
              <w:top w:val="nil"/>
              <w:left w:val="nil"/>
              <w:bottom w:val="nil"/>
              <w:right w:val="nil"/>
            </w:tcBorders>
          </w:tcPr>
          <w:p w14:paraId="673F6F72" w14:textId="712F5D1A" w:rsidR="0022288A" w:rsidRDefault="0022288A" w:rsidP="00D9702F">
            <w:r>
              <w:t>Present</w:t>
            </w:r>
          </w:p>
        </w:tc>
      </w:tr>
      <w:tr w:rsidR="00F75E34" w14:paraId="3C0F7800" w14:textId="77777777" w:rsidTr="00277916">
        <w:tc>
          <w:tcPr>
            <w:tcW w:w="2263" w:type="dxa"/>
            <w:tcBorders>
              <w:top w:val="nil"/>
              <w:left w:val="nil"/>
              <w:bottom w:val="nil"/>
              <w:right w:val="nil"/>
            </w:tcBorders>
          </w:tcPr>
          <w:p w14:paraId="1C713FF8" w14:textId="4978DF11" w:rsidR="00F75E34" w:rsidRDefault="00F75E34" w:rsidP="00D9702F">
            <w:r>
              <w:t xml:space="preserve">Yvonne </w:t>
            </w:r>
            <w:proofErr w:type="spellStart"/>
            <w:r>
              <w:t>Odai</w:t>
            </w:r>
            <w:proofErr w:type="spellEnd"/>
          </w:p>
        </w:tc>
        <w:tc>
          <w:tcPr>
            <w:tcW w:w="3459" w:type="dxa"/>
            <w:tcBorders>
              <w:top w:val="nil"/>
              <w:left w:val="nil"/>
              <w:bottom w:val="nil"/>
              <w:right w:val="nil"/>
            </w:tcBorders>
          </w:tcPr>
          <w:p w14:paraId="3FAFD0AE" w14:textId="5E5E7064" w:rsidR="00F75E34" w:rsidRDefault="00920AA6" w:rsidP="00D9702F">
            <w:r>
              <w:t>Student Member</w:t>
            </w:r>
          </w:p>
        </w:tc>
        <w:tc>
          <w:tcPr>
            <w:tcW w:w="3402" w:type="dxa"/>
            <w:tcBorders>
              <w:top w:val="nil"/>
              <w:left w:val="nil"/>
              <w:bottom w:val="nil"/>
              <w:right w:val="nil"/>
            </w:tcBorders>
          </w:tcPr>
          <w:p w14:paraId="56E576E8" w14:textId="63B4A31C" w:rsidR="00F75E34" w:rsidRDefault="009D6D46" w:rsidP="00D9702F">
            <w:r>
              <w:t>Present</w:t>
            </w:r>
            <w:r w:rsidR="00920AA6">
              <w:t xml:space="preserve"> </w:t>
            </w:r>
          </w:p>
        </w:tc>
      </w:tr>
      <w:tr w:rsidR="00420264" w14:paraId="1BA2EB5F" w14:textId="77777777" w:rsidTr="00277916">
        <w:tc>
          <w:tcPr>
            <w:tcW w:w="2263" w:type="dxa"/>
            <w:tcBorders>
              <w:top w:val="nil"/>
              <w:left w:val="nil"/>
              <w:bottom w:val="nil"/>
              <w:right w:val="nil"/>
            </w:tcBorders>
          </w:tcPr>
          <w:p w14:paraId="65E9D5BA" w14:textId="7C8FF15E" w:rsidR="00420264" w:rsidRDefault="00420264" w:rsidP="00D9702F">
            <w:r>
              <w:t>Aaliyah Patel</w:t>
            </w:r>
          </w:p>
        </w:tc>
        <w:tc>
          <w:tcPr>
            <w:tcW w:w="3459" w:type="dxa"/>
            <w:tcBorders>
              <w:top w:val="nil"/>
              <w:left w:val="nil"/>
              <w:bottom w:val="nil"/>
              <w:right w:val="nil"/>
            </w:tcBorders>
          </w:tcPr>
          <w:p w14:paraId="56B92606" w14:textId="5C5B010E" w:rsidR="00420264" w:rsidRDefault="00420264" w:rsidP="00D9702F">
            <w:r>
              <w:t>Student Member</w:t>
            </w:r>
          </w:p>
        </w:tc>
        <w:tc>
          <w:tcPr>
            <w:tcW w:w="3402" w:type="dxa"/>
            <w:tcBorders>
              <w:top w:val="nil"/>
              <w:left w:val="nil"/>
              <w:bottom w:val="nil"/>
              <w:right w:val="nil"/>
            </w:tcBorders>
          </w:tcPr>
          <w:p w14:paraId="17F48BC6" w14:textId="254D063E" w:rsidR="00420264" w:rsidRDefault="00420264" w:rsidP="00D9702F">
            <w:r>
              <w:t xml:space="preserve">Present </w:t>
            </w:r>
          </w:p>
        </w:tc>
      </w:tr>
      <w:tr w:rsidR="0022288A" w14:paraId="595F93B1" w14:textId="77777777" w:rsidTr="00277916">
        <w:tc>
          <w:tcPr>
            <w:tcW w:w="2263" w:type="dxa"/>
            <w:tcBorders>
              <w:top w:val="nil"/>
              <w:left w:val="nil"/>
              <w:bottom w:val="nil"/>
              <w:right w:val="nil"/>
            </w:tcBorders>
          </w:tcPr>
          <w:p w14:paraId="15D1D349" w14:textId="3EF78548" w:rsidR="0022288A" w:rsidRDefault="008711CD" w:rsidP="00D9702F">
            <w:r>
              <w:t xml:space="preserve">Martin Rosner </w:t>
            </w:r>
            <w:r w:rsidR="0022288A">
              <w:t xml:space="preserve"> </w:t>
            </w:r>
          </w:p>
        </w:tc>
        <w:tc>
          <w:tcPr>
            <w:tcW w:w="3459" w:type="dxa"/>
            <w:tcBorders>
              <w:top w:val="nil"/>
              <w:left w:val="nil"/>
              <w:bottom w:val="nil"/>
              <w:right w:val="nil"/>
            </w:tcBorders>
          </w:tcPr>
          <w:p w14:paraId="2DA34C29" w14:textId="23D909AB" w:rsidR="0022288A" w:rsidRDefault="0022288A" w:rsidP="00D9702F">
            <w:r>
              <w:t xml:space="preserve">Independent Member </w:t>
            </w:r>
          </w:p>
        </w:tc>
        <w:tc>
          <w:tcPr>
            <w:tcW w:w="3402" w:type="dxa"/>
            <w:tcBorders>
              <w:top w:val="nil"/>
              <w:left w:val="nil"/>
              <w:bottom w:val="nil"/>
              <w:right w:val="nil"/>
            </w:tcBorders>
          </w:tcPr>
          <w:p w14:paraId="6CAD8F4E" w14:textId="06D455C4" w:rsidR="0022288A" w:rsidRDefault="0022288A" w:rsidP="00D9702F">
            <w:r>
              <w:t xml:space="preserve">Present </w:t>
            </w:r>
          </w:p>
        </w:tc>
      </w:tr>
      <w:tr w:rsidR="00F26800" w14:paraId="6D390E4A" w14:textId="77777777" w:rsidTr="00277916">
        <w:tc>
          <w:tcPr>
            <w:tcW w:w="2263" w:type="dxa"/>
            <w:tcBorders>
              <w:top w:val="nil"/>
              <w:left w:val="nil"/>
              <w:bottom w:val="nil"/>
              <w:right w:val="nil"/>
            </w:tcBorders>
          </w:tcPr>
          <w:p w14:paraId="560490A3" w14:textId="17D42821" w:rsidR="00F26800" w:rsidRDefault="00F26800" w:rsidP="00D9702F">
            <w:r>
              <w:t xml:space="preserve">Mandeep </w:t>
            </w:r>
            <w:proofErr w:type="spellStart"/>
            <w:r>
              <w:t>Sahotay</w:t>
            </w:r>
            <w:proofErr w:type="spellEnd"/>
          </w:p>
        </w:tc>
        <w:tc>
          <w:tcPr>
            <w:tcW w:w="3459" w:type="dxa"/>
            <w:tcBorders>
              <w:top w:val="nil"/>
              <w:left w:val="nil"/>
              <w:bottom w:val="nil"/>
              <w:right w:val="nil"/>
            </w:tcBorders>
          </w:tcPr>
          <w:p w14:paraId="082D9FAD" w14:textId="565458CC" w:rsidR="00F26800" w:rsidRDefault="00F26800" w:rsidP="00D9702F">
            <w:r>
              <w:t>Independent Member</w:t>
            </w:r>
          </w:p>
        </w:tc>
        <w:tc>
          <w:tcPr>
            <w:tcW w:w="3402" w:type="dxa"/>
            <w:tcBorders>
              <w:top w:val="nil"/>
              <w:left w:val="nil"/>
              <w:bottom w:val="nil"/>
              <w:right w:val="nil"/>
            </w:tcBorders>
          </w:tcPr>
          <w:p w14:paraId="595356E2" w14:textId="1787A8D3" w:rsidR="00F26800" w:rsidRDefault="00F26800" w:rsidP="00D9702F">
            <w:r>
              <w:t xml:space="preserve">Present </w:t>
            </w:r>
          </w:p>
        </w:tc>
      </w:tr>
      <w:tr w:rsidR="00F26800" w14:paraId="233BD95E" w14:textId="77777777" w:rsidTr="00277916">
        <w:tc>
          <w:tcPr>
            <w:tcW w:w="2263" w:type="dxa"/>
            <w:tcBorders>
              <w:top w:val="nil"/>
              <w:left w:val="nil"/>
              <w:bottom w:val="nil"/>
              <w:right w:val="nil"/>
            </w:tcBorders>
          </w:tcPr>
          <w:p w14:paraId="59E90A5F" w14:textId="54DADCF5" w:rsidR="00F26800" w:rsidRDefault="00F26800" w:rsidP="00D9702F">
            <w:r>
              <w:t xml:space="preserve">Paddy Salter </w:t>
            </w:r>
          </w:p>
        </w:tc>
        <w:tc>
          <w:tcPr>
            <w:tcW w:w="3459" w:type="dxa"/>
            <w:tcBorders>
              <w:top w:val="nil"/>
              <w:left w:val="nil"/>
              <w:bottom w:val="nil"/>
              <w:right w:val="nil"/>
            </w:tcBorders>
          </w:tcPr>
          <w:p w14:paraId="5C3FD69F" w14:textId="050597B5" w:rsidR="00F26800" w:rsidRDefault="00F26800" w:rsidP="00D9702F">
            <w:r>
              <w:t xml:space="preserve">Independent Member </w:t>
            </w:r>
          </w:p>
        </w:tc>
        <w:tc>
          <w:tcPr>
            <w:tcW w:w="3402" w:type="dxa"/>
            <w:tcBorders>
              <w:top w:val="nil"/>
              <w:left w:val="nil"/>
              <w:bottom w:val="nil"/>
              <w:right w:val="nil"/>
            </w:tcBorders>
          </w:tcPr>
          <w:p w14:paraId="1819721F" w14:textId="7D28BC04" w:rsidR="00F26800" w:rsidRDefault="00F26800" w:rsidP="00D9702F">
            <w:r>
              <w:t xml:space="preserve">Present </w:t>
            </w:r>
          </w:p>
        </w:tc>
      </w:tr>
      <w:tr w:rsidR="0022288A" w14:paraId="17B0B83E" w14:textId="77777777" w:rsidTr="00277916">
        <w:tc>
          <w:tcPr>
            <w:tcW w:w="2263" w:type="dxa"/>
            <w:tcBorders>
              <w:top w:val="nil"/>
              <w:left w:val="nil"/>
              <w:bottom w:val="nil"/>
              <w:right w:val="nil"/>
            </w:tcBorders>
          </w:tcPr>
          <w:p w14:paraId="1836A47E" w14:textId="73136E73" w:rsidR="0022288A" w:rsidRDefault="00811936" w:rsidP="00D9702F">
            <w:r>
              <w:t>Elizabeth Scott</w:t>
            </w:r>
          </w:p>
        </w:tc>
        <w:tc>
          <w:tcPr>
            <w:tcW w:w="3459" w:type="dxa"/>
            <w:tcBorders>
              <w:top w:val="nil"/>
              <w:left w:val="nil"/>
              <w:bottom w:val="nil"/>
              <w:right w:val="nil"/>
            </w:tcBorders>
          </w:tcPr>
          <w:p w14:paraId="035132C5" w14:textId="11C524BA" w:rsidR="0022288A" w:rsidRDefault="0022288A" w:rsidP="00D9702F">
            <w:r>
              <w:t xml:space="preserve">Independent Member </w:t>
            </w:r>
          </w:p>
        </w:tc>
        <w:tc>
          <w:tcPr>
            <w:tcW w:w="3402" w:type="dxa"/>
            <w:tcBorders>
              <w:top w:val="nil"/>
              <w:left w:val="nil"/>
              <w:bottom w:val="nil"/>
              <w:right w:val="nil"/>
            </w:tcBorders>
          </w:tcPr>
          <w:p w14:paraId="5D155D7F" w14:textId="252462DC" w:rsidR="0022288A" w:rsidRDefault="00D27631" w:rsidP="00D9702F">
            <w:r>
              <w:t xml:space="preserve">Apologies – work commitments </w:t>
            </w:r>
          </w:p>
        </w:tc>
      </w:tr>
    </w:tbl>
    <w:p w14:paraId="220B17AF" w14:textId="77777777" w:rsidR="0074119F" w:rsidRDefault="0074119F" w:rsidP="0074119F">
      <w:pPr>
        <w:spacing w:after="0"/>
        <w:rPr>
          <w:b/>
          <w:bCs/>
        </w:rPr>
      </w:pPr>
    </w:p>
    <w:p w14:paraId="56822202" w14:textId="112DB87C" w:rsidR="00D9702F" w:rsidRPr="00B33104" w:rsidRDefault="00D9702F" w:rsidP="00D9702F">
      <w:pPr>
        <w:rPr>
          <w:b/>
          <w:bCs/>
        </w:rPr>
      </w:pPr>
      <w:r w:rsidRPr="00B33104">
        <w:rPr>
          <w:b/>
          <w:bCs/>
        </w:rPr>
        <w:t>Non-Members</w:t>
      </w:r>
      <w:r w:rsidR="00411463">
        <w:rPr>
          <w:b/>
          <w:bCs/>
        </w:rPr>
        <w:t xml:space="preserve"> in </w:t>
      </w:r>
      <w:r w:rsidRPr="00B33104">
        <w:rPr>
          <w:b/>
          <w:bCs/>
        </w:rPr>
        <w:t>attend</w:t>
      </w:r>
      <w:r w:rsidR="00411463">
        <w:rPr>
          <w:b/>
          <w:bCs/>
        </w:rPr>
        <w:t>ance</w:t>
      </w:r>
      <w:r w:rsidRPr="00B33104">
        <w:rPr>
          <w:b/>
          <w:bCs/>
        </w:rPr>
        <w:t xml:space="preserve">   </w:t>
      </w:r>
    </w:p>
    <w:tbl>
      <w:tblPr>
        <w:tblStyle w:val="TableGrid"/>
        <w:tblW w:w="9124" w:type="dxa"/>
        <w:tblLayout w:type="fixed"/>
        <w:tblLook w:val="04A0" w:firstRow="1" w:lastRow="0" w:firstColumn="1" w:lastColumn="0" w:noHBand="0" w:noVBand="1"/>
      </w:tblPr>
      <w:tblGrid>
        <w:gridCol w:w="2263"/>
        <w:gridCol w:w="3459"/>
        <w:gridCol w:w="3402"/>
      </w:tblGrid>
      <w:tr w:rsidR="007F7685" w14:paraId="7224EE52" w14:textId="77777777" w:rsidTr="00277916">
        <w:tc>
          <w:tcPr>
            <w:tcW w:w="2263" w:type="dxa"/>
            <w:tcBorders>
              <w:top w:val="nil"/>
              <w:left w:val="nil"/>
              <w:bottom w:val="nil"/>
              <w:right w:val="nil"/>
            </w:tcBorders>
          </w:tcPr>
          <w:p w14:paraId="72CF1221" w14:textId="46966767" w:rsidR="00B74D70" w:rsidRDefault="00FC013D" w:rsidP="000C7B5D">
            <w:r>
              <w:t>M</w:t>
            </w:r>
            <w:r w:rsidR="00790F39">
              <w:t>agdalena Johnson</w:t>
            </w:r>
            <w:r>
              <w:t xml:space="preserve"> </w:t>
            </w:r>
            <w:r w:rsidR="00DB6BFF">
              <w:t xml:space="preserve"> </w:t>
            </w:r>
          </w:p>
          <w:p w14:paraId="1D95D287" w14:textId="44CCB0EB" w:rsidR="00B74D70" w:rsidRDefault="00B74D70" w:rsidP="000C7B5D"/>
        </w:tc>
        <w:tc>
          <w:tcPr>
            <w:tcW w:w="3459" w:type="dxa"/>
            <w:tcBorders>
              <w:top w:val="nil"/>
              <w:left w:val="nil"/>
              <w:bottom w:val="nil"/>
              <w:right w:val="nil"/>
            </w:tcBorders>
          </w:tcPr>
          <w:p w14:paraId="17BA38D3" w14:textId="528387FF" w:rsidR="002819F3" w:rsidRDefault="00FC013D" w:rsidP="00C95DDB">
            <w:r>
              <w:t xml:space="preserve">Vice Principal </w:t>
            </w:r>
            <w:r w:rsidR="00790F39">
              <w:t>Student</w:t>
            </w:r>
            <w:r w:rsidR="007F7685">
              <w:t xml:space="preserve"> </w:t>
            </w:r>
            <w:r w:rsidR="00AC3898">
              <w:t xml:space="preserve">Achievement &amp; Progress </w:t>
            </w:r>
            <w:r w:rsidR="00B74D70">
              <w:t xml:space="preserve"> </w:t>
            </w:r>
          </w:p>
        </w:tc>
        <w:tc>
          <w:tcPr>
            <w:tcW w:w="3402" w:type="dxa"/>
            <w:tcBorders>
              <w:top w:val="nil"/>
              <w:left w:val="nil"/>
              <w:bottom w:val="nil"/>
              <w:right w:val="nil"/>
            </w:tcBorders>
          </w:tcPr>
          <w:p w14:paraId="5E22A51B" w14:textId="16C716A7" w:rsidR="007F7685" w:rsidRDefault="007F7685" w:rsidP="008711CD">
            <w:r>
              <w:t>Present</w:t>
            </w:r>
          </w:p>
        </w:tc>
      </w:tr>
      <w:tr w:rsidR="00F4522D" w14:paraId="4E9524B3" w14:textId="77777777" w:rsidTr="00277916">
        <w:tc>
          <w:tcPr>
            <w:tcW w:w="2263" w:type="dxa"/>
            <w:tcBorders>
              <w:top w:val="nil"/>
              <w:left w:val="nil"/>
              <w:bottom w:val="nil"/>
              <w:right w:val="nil"/>
            </w:tcBorders>
          </w:tcPr>
          <w:p w14:paraId="3547B73C" w14:textId="77777777" w:rsidR="00F4522D" w:rsidRDefault="00F4522D" w:rsidP="000C7B5D">
            <w:r>
              <w:t>Robin Jones</w:t>
            </w:r>
          </w:p>
          <w:p w14:paraId="266F99CD" w14:textId="0AFAAE4C" w:rsidR="00466803" w:rsidRDefault="00466803" w:rsidP="000C7B5D">
            <w:r>
              <w:t>Martin Reed</w:t>
            </w:r>
          </w:p>
        </w:tc>
        <w:tc>
          <w:tcPr>
            <w:tcW w:w="3459" w:type="dxa"/>
            <w:tcBorders>
              <w:top w:val="nil"/>
              <w:left w:val="nil"/>
              <w:bottom w:val="nil"/>
              <w:right w:val="nil"/>
            </w:tcBorders>
          </w:tcPr>
          <w:p w14:paraId="07443088" w14:textId="77777777" w:rsidR="00F4522D" w:rsidRDefault="00F4522D" w:rsidP="000C7B5D">
            <w:r>
              <w:t xml:space="preserve">Clerk to the Corporation </w:t>
            </w:r>
          </w:p>
          <w:p w14:paraId="226C024D" w14:textId="4932020C" w:rsidR="00466803" w:rsidRDefault="0015431A" w:rsidP="000C7B5D">
            <w:r>
              <w:t xml:space="preserve">Assistant Principal Student Services  </w:t>
            </w:r>
            <w:r w:rsidR="00466803">
              <w:t xml:space="preserve"> </w:t>
            </w:r>
          </w:p>
        </w:tc>
        <w:tc>
          <w:tcPr>
            <w:tcW w:w="3402" w:type="dxa"/>
            <w:tcBorders>
              <w:top w:val="nil"/>
              <w:left w:val="nil"/>
              <w:bottom w:val="nil"/>
              <w:right w:val="nil"/>
            </w:tcBorders>
          </w:tcPr>
          <w:p w14:paraId="3F47F556" w14:textId="77777777" w:rsidR="00F4522D" w:rsidRDefault="00F4522D" w:rsidP="000C7B5D">
            <w:r>
              <w:t xml:space="preserve">Present </w:t>
            </w:r>
          </w:p>
          <w:p w14:paraId="24A0F9A0" w14:textId="07294F51" w:rsidR="00E72B8D" w:rsidRDefault="00466803" w:rsidP="000C7B5D">
            <w:r>
              <w:t>Present</w:t>
            </w:r>
          </w:p>
        </w:tc>
      </w:tr>
      <w:tr w:rsidR="00F4522D" w14:paraId="274D917F" w14:textId="77777777" w:rsidTr="00277916">
        <w:tc>
          <w:tcPr>
            <w:tcW w:w="2263" w:type="dxa"/>
            <w:tcBorders>
              <w:top w:val="nil"/>
              <w:left w:val="nil"/>
              <w:bottom w:val="nil"/>
              <w:right w:val="nil"/>
            </w:tcBorders>
          </w:tcPr>
          <w:p w14:paraId="1984ABFA" w14:textId="77777777" w:rsidR="00F4522D" w:rsidRDefault="00F4522D" w:rsidP="000C7B5D"/>
        </w:tc>
        <w:tc>
          <w:tcPr>
            <w:tcW w:w="3459" w:type="dxa"/>
            <w:tcBorders>
              <w:top w:val="nil"/>
              <w:left w:val="nil"/>
              <w:bottom w:val="nil"/>
              <w:right w:val="nil"/>
            </w:tcBorders>
          </w:tcPr>
          <w:p w14:paraId="11C6427B" w14:textId="77777777" w:rsidR="00F4522D" w:rsidRDefault="00F4522D" w:rsidP="000C7B5D"/>
        </w:tc>
        <w:tc>
          <w:tcPr>
            <w:tcW w:w="3402" w:type="dxa"/>
            <w:tcBorders>
              <w:top w:val="nil"/>
              <w:left w:val="nil"/>
              <w:bottom w:val="nil"/>
              <w:right w:val="nil"/>
            </w:tcBorders>
          </w:tcPr>
          <w:p w14:paraId="7DF1260C" w14:textId="77777777" w:rsidR="00F4522D" w:rsidRDefault="00F4522D" w:rsidP="000C7B5D"/>
        </w:tc>
      </w:tr>
    </w:tbl>
    <w:p w14:paraId="0A25AAE3" w14:textId="77777777" w:rsidR="008711CD" w:rsidRDefault="008711CD" w:rsidP="008711CD">
      <w:pPr>
        <w:rPr>
          <w:b/>
          <w:bCs/>
        </w:rPr>
      </w:pPr>
    </w:p>
    <w:p w14:paraId="6219736C" w14:textId="185DC559" w:rsidR="008711CD" w:rsidRPr="00D87DF6" w:rsidRDefault="008711CD" w:rsidP="008711CD">
      <w:pPr>
        <w:rPr>
          <w:b/>
          <w:bCs/>
        </w:rPr>
      </w:pPr>
      <w:r>
        <w:rPr>
          <w:b/>
          <w:bCs/>
        </w:rPr>
        <w:t>1</w:t>
      </w:r>
      <w:r w:rsidRPr="00D87DF6">
        <w:rPr>
          <w:b/>
          <w:bCs/>
        </w:rPr>
        <w:tab/>
      </w:r>
      <w:r>
        <w:rPr>
          <w:b/>
          <w:bCs/>
        </w:rPr>
        <w:t xml:space="preserve">MEMBERSHIP OF THE </w:t>
      </w:r>
      <w:r w:rsidR="00466803">
        <w:rPr>
          <w:b/>
          <w:bCs/>
        </w:rPr>
        <w:t xml:space="preserve">CURRICULUM, QUALITY &amp; ENGAGEMENT </w:t>
      </w:r>
      <w:r>
        <w:rPr>
          <w:b/>
          <w:bCs/>
        </w:rPr>
        <w:t xml:space="preserve">COMMITTEE </w:t>
      </w:r>
      <w:r w:rsidRPr="00D87DF6">
        <w:rPr>
          <w:b/>
          <w:bCs/>
        </w:rPr>
        <w:t xml:space="preserve"> </w:t>
      </w:r>
    </w:p>
    <w:p w14:paraId="2CEB5BC3" w14:textId="77777777" w:rsidR="00E642CC" w:rsidRDefault="008711CD" w:rsidP="006F30E0">
      <w:pPr>
        <w:ind w:left="737"/>
      </w:pPr>
      <w:r>
        <w:t>The Committee NOTED th</w:t>
      </w:r>
      <w:r w:rsidR="00102CE2">
        <w:t>at</w:t>
      </w:r>
      <w:r w:rsidR="00E642CC">
        <w:t>:</w:t>
      </w:r>
    </w:p>
    <w:p w14:paraId="012D2B18" w14:textId="77777777" w:rsidR="00E642CC" w:rsidRDefault="00A27672" w:rsidP="00E642CC">
      <w:pPr>
        <w:pStyle w:val="ListParagraph"/>
        <w:numPr>
          <w:ilvl w:val="0"/>
          <w:numId w:val="11"/>
        </w:numPr>
      </w:pPr>
      <w:r>
        <w:t xml:space="preserve">Hafsa Naeem had resigned from </w:t>
      </w:r>
      <w:r w:rsidR="008711CD">
        <w:t xml:space="preserve"> membership of the</w:t>
      </w:r>
      <w:r w:rsidR="006F30E0">
        <w:t xml:space="preserve"> Corporation and </w:t>
      </w:r>
      <w:r w:rsidR="009B7750">
        <w:t>therefore</w:t>
      </w:r>
      <w:r w:rsidR="006F30E0">
        <w:t xml:space="preserve"> the </w:t>
      </w:r>
      <w:r w:rsidR="008711CD">
        <w:t xml:space="preserve"> </w:t>
      </w:r>
      <w:r w:rsidR="00466803">
        <w:t xml:space="preserve">Curriculum, Quality </w:t>
      </w:r>
      <w:r w:rsidR="008711CD">
        <w:t xml:space="preserve">&amp; </w:t>
      </w:r>
      <w:r w:rsidR="00466803">
        <w:t xml:space="preserve">Engagement </w:t>
      </w:r>
      <w:r w:rsidR="008711CD">
        <w:t xml:space="preserve"> Committee</w:t>
      </w:r>
    </w:p>
    <w:p w14:paraId="4E08D94B" w14:textId="667466D0" w:rsidR="008711CD" w:rsidRDefault="00E642CC" w:rsidP="00E642CC">
      <w:pPr>
        <w:pStyle w:val="ListParagraph"/>
        <w:numPr>
          <w:ilvl w:val="0"/>
          <w:numId w:val="11"/>
        </w:numPr>
      </w:pPr>
      <w:r>
        <w:t xml:space="preserve">Aaliyah Patel </w:t>
      </w:r>
      <w:r w:rsidR="00A17585">
        <w:t xml:space="preserve">was the new Students’ Union President and had joined the Corporation and the Committee. </w:t>
      </w:r>
      <w:r>
        <w:t xml:space="preserve"> </w:t>
      </w:r>
      <w:r w:rsidR="008711CD">
        <w:t xml:space="preserve"> </w:t>
      </w:r>
    </w:p>
    <w:p w14:paraId="68DCDDB1" w14:textId="303E2B4D" w:rsidR="00E02052" w:rsidRPr="008711CD" w:rsidRDefault="009B7750" w:rsidP="00E02052">
      <w:pPr>
        <w:ind w:left="737"/>
      </w:pPr>
      <w:r>
        <w:t>The Chair</w:t>
      </w:r>
      <w:r w:rsidR="00CA14D8">
        <w:t>,</w:t>
      </w:r>
      <w:r>
        <w:t xml:space="preserve"> on behalf </w:t>
      </w:r>
      <w:r w:rsidR="00A402F1">
        <w:t xml:space="preserve">of </w:t>
      </w:r>
      <w:r w:rsidR="003963B1">
        <w:t>Committee</w:t>
      </w:r>
      <w:r w:rsidR="00CA14D8">
        <w:t>,</w:t>
      </w:r>
      <w:r w:rsidR="003963B1">
        <w:t xml:space="preserve"> </w:t>
      </w:r>
      <w:r w:rsidR="00A402F1">
        <w:t>welcomed Aaliyah to the meeting</w:t>
      </w:r>
      <w:r w:rsidR="00E02052">
        <w:t>.</w:t>
      </w:r>
    </w:p>
    <w:p w14:paraId="2AD214D1" w14:textId="1F9999FF" w:rsidR="00CC23A2" w:rsidRPr="00D87DF6" w:rsidRDefault="00DA6641" w:rsidP="00CC23A2">
      <w:pPr>
        <w:rPr>
          <w:b/>
          <w:bCs/>
        </w:rPr>
      </w:pPr>
      <w:bookmarkStart w:id="0" w:name="_Hlk55901175"/>
      <w:r>
        <w:rPr>
          <w:b/>
          <w:bCs/>
        </w:rPr>
        <w:t>2</w:t>
      </w:r>
      <w:r w:rsidR="00CC23A2" w:rsidRPr="00D87DF6">
        <w:rPr>
          <w:b/>
          <w:bCs/>
        </w:rPr>
        <w:tab/>
        <w:t xml:space="preserve">APOLOGIES FOR ABSENCE </w:t>
      </w:r>
    </w:p>
    <w:p w14:paraId="505BF38E" w14:textId="6C07B8B8" w:rsidR="000F77EF" w:rsidRDefault="00CC23A2" w:rsidP="00DA6641">
      <w:pPr>
        <w:ind w:left="737"/>
      </w:pPr>
      <w:r>
        <w:t>The Co</w:t>
      </w:r>
      <w:r w:rsidR="006F2440">
        <w:t>mmittee</w:t>
      </w:r>
      <w:r>
        <w:t xml:space="preserve"> </w:t>
      </w:r>
      <w:bookmarkEnd w:id="0"/>
      <w:r>
        <w:t xml:space="preserve">NOTED </w:t>
      </w:r>
      <w:r w:rsidR="00FC013D">
        <w:t>that</w:t>
      </w:r>
      <w:r w:rsidR="003B048C">
        <w:t xml:space="preserve"> the following had submitted their apologies for absence</w:t>
      </w:r>
      <w:r w:rsidR="000F77EF">
        <w:t>:</w:t>
      </w:r>
    </w:p>
    <w:p w14:paraId="3CD57CE8" w14:textId="77777777" w:rsidR="00DB6FD8" w:rsidRDefault="00E37217" w:rsidP="00DB6FD8">
      <w:pPr>
        <w:pStyle w:val="ListParagraph"/>
        <w:numPr>
          <w:ilvl w:val="0"/>
          <w:numId w:val="12"/>
        </w:numPr>
      </w:pPr>
      <w:r>
        <w:t xml:space="preserve">Fiona Clarke </w:t>
      </w:r>
      <w:r w:rsidR="000B3082">
        <w:t xml:space="preserve">had </w:t>
      </w:r>
      <w:r>
        <w:t xml:space="preserve">a </w:t>
      </w:r>
      <w:r w:rsidR="000B3082">
        <w:t>College commitment</w:t>
      </w:r>
    </w:p>
    <w:p w14:paraId="730CFDFE" w14:textId="77777777" w:rsidR="00DB6FD8" w:rsidRDefault="00DB6FD8" w:rsidP="00DB6FD8">
      <w:pPr>
        <w:pStyle w:val="ListParagraph"/>
        <w:numPr>
          <w:ilvl w:val="0"/>
          <w:numId w:val="12"/>
        </w:numPr>
      </w:pPr>
      <w:r>
        <w:t>Jane Lofthouse had a family commitment</w:t>
      </w:r>
    </w:p>
    <w:p w14:paraId="158C651D" w14:textId="12D37695" w:rsidR="003B048C" w:rsidRDefault="003B048C" w:rsidP="00DB6FD8">
      <w:pPr>
        <w:pStyle w:val="ListParagraph"/>
        <w:numPr>
          <w:ilvl w:val="0"/>
          <w:numId w:val="12"/>
        </w:numPr>
      </w:pPr>
      <w:r>
        <w:t>Elizabeth Scott had a work commitment</w:t>
      </w:r>
    </w:p>
    <w:p w14:paraId="6884D1AF" w14:textId="16E05AF4" w:rsidR="00B54DD0" w:rsidRDefault="00B54DD0" w:rsidP="00B54DD0">
      <w:pPr>
        <w:ind w:left="737"/>
      </w:pPr>
      <w:r>
        <w:t xml:space="preserve">The meeting was quorate throughout. </w:t>
      </w:r>
    </w:p>
    <w:p w14:paraId="1E0BC3D9" w14:textId="6B698435" w:rsidR="00CC23A2" w:rsidRPr="00D87DF6" w:rsidRDefault="00DA6641" w:rsidP="00CC23A2">
      <w:pPr>
        <w:rPr>
          <w:b/>
          <w:bCs/>
        </w:rPr>
      </w:pPr>
      <w:r>
        <w:rPr>
          <w:b/>
          <w:bCs/>
        </w:rPr>
        <w:t>3</w:t>
      </w:r>
      <w:r w:rsidR="00CC23A2" w:rsidRPr="00D87DF6">
        <w:rPr>
          <w:b/>
          <w:bCs/>
        </w:rPr>
        <w:tab/>
        <w:t xml:space="preserve">DECLARATION OF INTERESTS </w:t>
      </w:r>
    </w:p>
    <w:p w14:paraId="49564C16" w14:textId="35F2B7A3" w:rsidR="00B54DD0" w:rsidRDefault="00CC23A2" w:rsidP="002F77F2">
      <w:pPr>
        <w:ind w:left="737"/>
        <w:rPr>
          <w:b/>
          <w:bCs/>
        </w:rPr>
      </w:pPr>
      <w:r>
        <w:t xml:space="preserve">The Members confirmed that there were no declarations of interest to be recorded on this occasion at this stage of the meeting based on the published </w:t>
      </w:r>
      <w:r w:rsidR="00E6189B">
        <w:t>A</w:t>
      </w:r>
      <w:r>
        <w:t>genda</w:t>
      </w:r>
      <w:r w:rsidR="00E6189B">
        <w:t>.</w:t>
      </w:r>
      <w:r>
        <w:t xml:space="preserve">  </w:t>
      </w:r>
      <w:bookmarkStart w:id="1" w:name="_Hlk54272196"/>
      <w:bookmarkStart w:id="2" w:name="_Hlk42502548"/>
      <w:bookmarkStart w:id="3" w:name="_Hlk29990539"/>
    </w:p>
    <w:p w14:paraId="0D9A1C63" w14:textId="5D455EE4" w:rsidR="00450676" w:rsidRDefault="004E271E" w:rsidP="00450676">
      <w:pPr>
        <w:ind w:left="720" w:hanging="720"/>
        <w:rPr>
          <w:b/>
          <w:bCs/>
        </w:rPr>
      </w:pPr>
      <w:r>
        <w:rPr>
          <w:b/>
          <w:bCs/>
        </w:rPr>
        <w:t>4</w:t>
      </w:r>
      <w:r w:rsidR="00411463" w:rsidRPr="00E9305E">
        <w:rPr>
          <w:b/>
          <w:bCs/>
        </w:rPr>
        <w:tab/>
      </w:r>
      <w:bookmarkStart w:id="4" w:name="_Hlk89768477"/>
      <w:r w:rsidR="00450676">
        <w:rPr>
          <w:b/>
          <w:bCs/>
        </w:rPr>
        <w:t xml:space="preserve">MINUTES OF THE MEETING OF THE CURRICULUM, QUALITY &amp; </w:t>
      </w:r>
      <w:r w:rsidR="00CF3423">
        <w:rPr>
          <w:b/>
          <w:bCs/>
        </w:rPr>
        <w:t>ENGAGEMENT</w:t>
      </w:r>
      <w:r w:rsidR="00450676">
        <w:rPr>
          <w:b/>
          <w:bCs/>
        </w:rPr>
        <w:t xml:space="preserve"> COMMITTEE HELD ON </w:t>
      </w:r>
      <w:r w:rsidR="00634248">
        <w:rPr>
          <w:b/>
          <w:bCs/>
        </w:rPr>
        <w:t>18 NOVEMBER</w:t>
      </w:r>
      <w:r w:rsidR="00303D45">
        <w:rPr>
          <w:b/>
          <w:bCs/>
        </w:rPr>
        <w:t xml:space="preserve"> 2021 </w:t>
      </w:r>
      <w:r w:rsidR="00450676">
        <w:rPr>
          <w:b/>
          <w:bCs/>
        </w:rPr>
        <w:t xml:space="preserve">     </w:t>
      </w:r>
    </w:p>
    <w:p w14:paraId="521D01B6" w14:textId="6BD0F527" w:rsidR="00450676" w:rsidRDefault="00450676" w:rsidP="00450676">
      <w:pPr>
        <w:ind w:left="737"/>
      </w:pPr>
      <w:r>
        <w:t xml:space="preserve">The </w:t>
      </w:r>
      <w:r w:rsidR="00303D45">
        <w:t xml:space="preserve">Minutes </w:t>
      </w:r>
      <w:r w:rsidR="00CF3423">
        <w:t xml:space="preserve">of the meeting of the Curriculum, Quality &amp; Engagement </w:t>
      </w:r>
      <w:r>
        <w:t>Committee</w:t>
      </w:r>
      <w:r w:rsidR="00CF3423">
        <w:t xml:space="preserve"> </w:t>
      </w:r>
      <w:r w:rsidR="002E0835">
        <w:t>held on 1</w:t>
      </w:r>
      <w:r w:rsidR="00634248">
        <w:t>8</w:t>
      </w:r>
      <w:r w:rsidR="002E0835">
        <w:t xml:space="preserve"> </w:t>
      </w:r>
      <w:r w:rsidR="00634248">
        <w:t>November</w:t>
      </w:r>
      <w:r w:rsidR="002E0835">
        <w:t xml:space="preserve"> 2021 were agreed to be a correct record</w:t>
      </w:r>
      <w:r w:rsidR="00634248">
        <w:t xml:space="preserve">. </w:t>
      </w:r>
    </w:p>
    <w:bookmarkEnd w:id="4"/>
    <w:p w14:paraId="7089D242" w14:textId="5276A25D" w:rsidR="0023619C" w:rsidRDefault="000B0D20" w:rsidP="0023619C">
      <w:pPr>
        <w:ind w:left="720" w:hanging="720"/>
        <w:rPr>
          <w:b/>
          <w:bCs/>
        </w:rPr>
      </w:pPr>
      <w:r>
        <w:rPr>
          <w:b/>
          <w:bCs/>
        </w:rPr>
        <w:lastRenderedPageBreak/>
        <w:t>5</w:t>
      </w:r>
      <w:r w:rsidR="0023619C">
        <w:rPr>
          <w:b/>
          <w:bCs/>
        </w:rPr>
        <w:tab/>
        <w:t>MATTERS ARISING FROM THE MINUTES OF THE MEETING OF THE CURRICULUM, QUALITY &amp; ENGAGEMENT COMMITTEE HELD ON 1</w:t>
      </w:r>
      <w:r>
        <w:rPr>
          <w:b/>
          <w:bCs/>
        </w:rPr>
        <w:t xml:space="preserve">8 NOVEMBER </w:t>
      </w:r>
      <w:r w:rsidR="0023619C">
        <w:rPr>
          <w:b/>
          <w:bCs/>
        </w:rPr>
        <w:t xml:space="preserve">2021      </w:t>
      </w:r>
    </w:p>
    <w:p w14:paraId="2EB8D129" w14:textId="6899ACFE" w:rsidR="00450676" w:rsidRDefault="0023619C" w:rsidP="00101547">
      <w:pPr>
        <w:ind w:left="737"/>
      </w:pPr>
      <w:r>
        <w:t>The Committee agreed that there no issues to be addressed from the Minutes of the meeting of the Curriculum, Quality &amp; Engagement Committee held on 1</w:t>
      </w:r>
      <w:r w:rsidR="00134DAE">
        <w:t>8 November</w:t>
      </w:r>
      <w:r>
        <w:t xml:space="preserve"> 2021 </w:t>
      </w:r>
      <w:r w:rsidR="0018565D">
        <w:t>which were not addressed in the published Agenda</w:t>
      </w:r>
      <w:r w:rsidR="00C06C84">
        <w:t xml:space="preserve"> or in planned actions</w:t>
      </w:r>
      <w:r w:rsidR="0018565D">
        <w:t xml:space="preserve">. </w:t>
      </w:r>
    </w:p>
    <w:p w14:paraId="2A558148" w14:textId="645C0DA5" w:rsidR="00DE40C8" w:rsidRPr="00E9305E" w:rsidRDefault="00AA0198" w:rsidP="00DE40C8">
      <w:pPr>
        <w:ind w:left="720" w:hanging="720"/>
        <w:rPr>
          <w:b/>
          <w:bCs/>
        </w:rPr>
      </w:pPr>
      <w:bookmarkStart w:id="5" w:name="_Hlk89766554"/>
      <w:bookmarkEnd w:id="1"/>
      <w:bookmarkEnd w:id="2"/>
      <w:bookmarkEnd w:id="3"/>
      <w:r>
        <w:rPr>
          <w:b/>
          <w:bCs/>
        </w:rPr>
        <w:t>6</w:t>
      </w:r>
      <w:r w:rsidR="00DE40C8" w:rsidRPr="00E9305E">
        <w:rPr>
          <w:b/>
          <w:bCs/>
        </w:rPr>
        <w:tab/>
      </w:r>
      <w:r w:rsidR="00DE40C8">
        <w:rPr>
          <w:b/>
          <w:bCs/>
        </w:rPr>
        <w:t xml:space="preserve">STUDENT REPORT   </w:t>
      </w:r>
      <w:r w:rsidR="00DE40C8" w:rsidRPr="00E9305E">
        <w:rPr>
          <w:b/>
          <w:bCs/>
        </w:rPr>
        <w:t xml:space="preserve">  </w:t>
      </w:r>
    </w:p>
    <w:p w14:paraId="2D4D7190" w14:textId="7FEE16C0" w:rsidR="000A2B11" w:rsidRDefault="00DE40C8" w:rsidP="00D934E5">
      <w:pPr>
        <w:ind w:left="737"/>
      </w:pPr>
      <w:r>
        <w:t xml:space="preserve">The Committee </w:t>
      </w:r>
      <w:bookmarkEnd w:id="5"/>
      <w:r w:rsidR="00D01940">
        <w:t xml:space="preserve">received </w:t>
      </w:r>
      <w:r w:rsidR="002A1DAC">
        <w:t xml:space="preserve">the Student Report </w:t>
      </w:r>
      <w:r w:rsidR="00604E03">
        <w:t xml:space="preserve">which covered the Students’ Union and the Student Council. </w:t>
      </w:r>
      <w:r w:rsidR="00D01940">
        <w:t xml:space="preserve"> </w:t>
      </w:r>
    </w:p>
    <w:p w14:paraId="6CB8890A" w14:textId="61896395" w:rsidR="00D01940" w:rsidRDefault="00284089" w:rsidP="00D934E5">
      <w:pPr>
        <w:ind w:left="737"/>
      </w:pPr>
      <w:r>
        <w:t>Student</w:t>
      </w:r>
      <w:r w:rsidR="00D01940">
        <w:t xml:space="preserve"> Member</w:t>
      </w:r>
      <w:r w:rsidR="00CE60C2">
        <w:t>s</w:t>
      </w:r>
      <w:r>
        <w:t xml:space="preserve"> A</w:t>
      </w:r>
      <w:r w:rsidR="00CE60C2">
        <w:t>aliyah</w:t>
      </w:r>
      <w:r w:rsidR="00D01940">
        <w:t xml:space="preserve"> </w:t>
      </w:r>
      <w:r w:rsidR="00CE60C2">
        <w:t xml:space="preserve">Patel and Yvonne </w:t>
      </w:r>
      <w:proofErr w:type="spellStart"/>
      <w:r w:rsidR="00CE60C2">
        <w:t>Odai</w:t>
      </w:r>
      <w:proofErr w:type="spellEnd"/>
      <w:r w:rsidR="00CE60C2">
        <w:t xml:space="preserve"> </w:t>
      </w:r>
      <w:r w:rsidR="00764BBF">
        <w:t>introduced the report and highlighted a number of key points</w:t>
      </w:r>
      <w:r w:rsidR="007C0B36">
        <w:t xml:space="preserve"> including:</w:t>
      </w:r>
    </w:p>
    <w:p w14:paraId="4EEBB7D6" w14:textId="2D018DC0" w:rsidR="00604E03" w:rsidRDefault="0087729D" w:rsidP="00604E03">
      <w:pPr>
        <w:pStyle w:val="ListParagraph"/>
        <w:numPr>
          <w:ilvl w:val="0"/>
          <w:numId w:val="15"/>
        </w:numPr>
      </w:pPr>
      <w:r>
        <w:t xml:space="preserve">In the current year </w:t>
      </w:r>
      <w:r w:rsidR="00DC3511">
        <w:t xml:space="preserve">there are 17 Students’ Union Officers each with their own roles and responsibilities </w:t>
      </w:r>
    </w:p>
    <w:p w14:paraId="53A5FC1D" w14:textId="6D090BA9" w:rsidR="00DC3511" w:rsidRDefault="0081063A" w:rsidP="00604E03">
      <w:pPr>
        <w:pStyle w:val="ListParagraph"/>
        <w:numPr>
          <w:ilvl w:val="0"/>
          <w:numId w:val="15"/>
        </w:numPr>
      </w:pPr>
      <w:r>
        <w:t xml:space="preserve">The training provided for the Students’ Union Officers </w:t>
      </w:r>
      <w:r w:rsidR="000D507A">
        <w:t xml:space="preserve">to prepare them for their roles and to get to know each other </w:t>
      </w:r>
      <w:r w:rsidR="00DF3252">
        <w:t>through working as a team</w:t>
      </w:r>
    </w:p>
    <w:p w14:paraId="24F3FC44" w14:textId="4918E176" w:rsidR="00DF3252" w:rsidRDefault="009F13F1" w:rsidP="00604E03">
      <w:pPr>
        <w:pStyle w:val="ListParagraph"/>
        <w:numPr>
          <w:ilvl w:val="0"/>
          <w:numId w:val="15"/>
        </w:numPr>
      </w:pPr>
      <w:r>
        <w:t>Catering</w:t>
      </w:r>
      <w:r w:rsidR="00DF3252">
        <w:t xml:space="preserve"> </w:t>
      </w:r>
      <w:r w:rsidR="00D26DB8">
        <w:t>– discussions with the Executive and the Catering Compan</w:t>
      </w:r>
      <w:r w:rsidR="007E2217">
        <w:t>y</w:t>
      </w:r>
      <w:r w:rsidR="00D26DB8">
        <w:t xml:space="preserve"> </w:t>
      </w:r>
      <w:r>
        <w:t xml:space="preserve">using feedback from the Student Council on key issues such as </w:t>
      </w:r>
      <w:r w:rsidR="007E2217">
        <w:t>costs</w:t>
      </w:r>
      <w:r>
        <w:t xml:space="preserve"> and opening hours  </w:t>
      </w:r>
    </w:p>
    <w:p w14:paraId="1CE47BA6" w14:textId="4849DF5D" w:rsidR="007E2217" w:rsidRDefault="007E2217" w:rsidP="00604E03">
      <w:pPr>
        <w:pStyle w:val="ListParagraph"/>
        <w:numPr>
          <w:ilvl w:val="0"/>
          <w:numId w:val="15"/>
        </w:numPr>
      </w:pPr>
      <w:r>
        <w:t xml:space="preserve">Impact of the </w:t>
      </w:r>
      <w:r w:rsidR="00473222">
        <w:t xml:space="preserve">industrial action and the opportunity to ask the Executive questions </w:t>
      </w:r>
      <w:r w:rsidR="00C764FD">
        <w:t xml:space="preserve">with issues being covered in the briefings provided by the Principal &amp; Chief Executive for all students </w:t>
      </w:r>
    </w:p>
    <w:p w14:paraId="187E9D23" w14:textId="2B7C01B4" w:rsidR="00C764FD" w:rsidRDefault="00736FA0" w:rsidP="00604E03">
      <w:pPr>
        <w:pStyle w:val="ListParagraph"/>
        <w:numPr>
          <w:ilvl w:val="0"/>
          <w:numId w:val="15"/>
        </w:numPr>
      </w:pPr>
      <w:r>
        <w:t xml:space="preserve">Engagement with the </w:t>
      </w:r>
      <w:r w:rsidR="00D63D2B">
        <w:t>preparation</w:t>
      </w:r>
      <w:r>
        <w:t xml:space="preserve"> of the new College </w:t>
      </w:r>
      <w:r w:rsidR="00D63D2B">
        <w:t>Strategic</w:t>
      </w:r>
      <w:r>
        <w:t xml:space="preserve"> Plan </w:t>
      </w:r>
    </w:p>
    <w:p w14:paraId="188705BD" w14:textId="77777777" w:rsidR="00F41842" w:rsidRDefault="00D63D2B" w:rsidP="00604E03">
      <w:pPr>
        <w:pStyle w:val="ListParagraph"/>
        <w:numPr>
          <w:ilvl w:val="0"/>
          <w:numId w:val="15"/>
        </w:numPr>
      </w:pPr>
      <w:r>
        <w:t xml:space="preserve">Students’ Union events – Freshers </w:t>
      </w:r>
      <w:r w:rsidR="00AA4061">
        <w:t>Fair, Black History Month and Christmas Event</w:t>
      </w:r>
    </w:p>
    <w:p w14:paraId="4F24B9B2" w14:textId="36BE7BE3" w:rsidR="00D63D2B" w:rsidRDefault="00F41842" w:rsidP="00604E03">
      <w:pPr>
        <w:pStyle w:val="ListParagraph"/>
        <w:numPr>
          <w:ilvl w:val="0"/>
          <w:numId w:val="15"/>
        </w:numPr>
      </w:pPr>
      <w:r>
        <w:t xml:space="preserve">Campaign Champions and Equality Champions </w:t>
      </w:r>
      <w:r w:rsidR="008E7212">
        <w:t xml:space="preserve">– training and activities </w:t>
      </w:r>
    </w:p>
    <w:p w14:paraId="504E6812" w14:textId="14C9CA48" w:rsidR="008E7212" w:rsidRDefault="008E7212" w:rsidP="00604E03">
      <w:pPr>
        <w:pStyle w:val="ListParagraph"/>
        <w:numPr>
          <w:ilvl w:val="0"/>
          <w:numId w:val="15"/>
        </w:numPr>
      </w:pPr>
      <w:r>
        <w:t xml:space="preserve">Motions from the Student Council in December 2021 – You Said, We Did </w:t>
      </w:r>
      <w:r w:rsidR="00AB0080">
        <w:t xml:space="preserve">approach </w:t>
      </w:r>
    </w:p>
    <w:p w14:paraId="5CBB6F75" w14:textId="73C254BB" w:rsidR="001E4F78" w:rsidRDefault="001E4F78" w:rsidP="00604E03">
      <w:pPr>
        <w:pStyle w:val="ListParagraph"/>
        <w:numPr>
          <w:ilvl w:val="0"/>
          <w:numId w:val="15"/>
        </w:numPr>
      </w:pPr>
      <w:r>
        <w:t xml:space="preserve">Security around the College </w:t>
      </w:r>
    </w:p>
    <w:p w14:paraId="151F4D5D" w14:textId="0A13C745" w:rsidR="001E4F78" w:rsidRDefault="00F4197E" w:rsidP="00604E03">
      <w:pPr>
        <w:pStyle w:val="ListParagraph"/>
        <w:numPr>
          <w:ilvl w:val="0"/>
          <w:numId w:val="15"/>
        </w:numPr>
      </w:pPr>
      <w:r>
        <w:t xml:space="preserve">Police presence in College and if being in uniform was always appropriate </w:t>
      </w:r>
    </w:p>
    <w:p w14:paraId="4EFEBF6C" w14:textId="2D4ED4CC" w:rsidR="001E5533" w:rsidRDefault="00FC52DD" w:rsidP="00604E03">
      <w:pPr>
        <w:pStyle w:val="ListParagraph"/>
        <w:numPr>
          <w:ilvl w:val="0"/>
          <w:numId w:val="15"/>
        </w:numPr>
      </w:pPr>
      <w:r>
        <w:t>Students</w:t>
      </w:r>
      <w:r w:rsidR="001E5533">
        <w:t xml:space="preserve"> travelling by bus and if </w:t>
      </w:r>
      <w:r>
        <w:t xml:space="preserve">the College card could be shown when the Oyster Card was forgotten </w:t>
      </w:r>
    </w:p>
    <w:p w14:paraId="5AA0ED36" w14:textId="04AB0F8A" w:rsidR="00FC52DD" w:rsidRDefault="00E5459F" w:rsidP="00604E03">
      <w:pPr>
        <w:pStyle w:val="ListParagraph"/>
        <w:numPr>
          <w:ilvl w:val="0"/>
          <w:numId w:val="15"/>
        </w:numPr>
      </w:pPr>
      <w:r>
        <w:t xml:space="preserve">Students airdropping inappropriate content on the phones and other devices of fellow students </w:t>
      </w:r>
      <w:r w:rsidR="005758E4">
        <w:t xml:space="preserve">and if this could be addressed </w:t>
      </w:r>
    </w:p>
    <w:p w14:paraId="553DA65E" w14:textId="0DEA7E53" w:rsidR="00926165" w:rsidRDefault="0035732B" w:rsidP="00AB0080">
      <w:pPr>
        <w:ind w:left="737"/>
      </w:pPr>
      <w:r>
        <w:t xml:space="preserve">The points </w:t>
      </w:r>
      <w:r w:rsidR="00327696">
        <w:t xml:space="preserve">raised in the report prompted a wide ranging </w:t>
      </w:r>
      <w:r w:rsidR="00926165">
        <w:t>discussion</w:t>
      </w:r>
      <w:r w:rsidR="00327696">
        <w:t xml:space="preserve"> </w:t>
      </w:r>
      <w:r w:rsidR="00926165">
        <w:t>by Members</w:t>
      </w:r>
      <w:r w:rsidR="00DE29AF">
        <w:t xml:space="preserve"> and </w:t>
      </w:r>
      <w:r w:rsidR="00A00C40">
        <w:t>the Executive</w:t>
      </w:r>
      <w:r w:rsidR="00926165">
        <w:t xml:space="preserve">. </w:t>
      </w:r>
    </w:p>
    <w:p w14:paraId="739BE6B3" w14:textId="471C4029" w:rsidR="00AB0080" w:rsidRDefault="00926165" w:rsidP="00AB0080">
      <w:pPr>
        <w:ind w:left="737"/>
      </w:pPr>
      <w:r>
        <w:t>There was particular interest in the security related issues and the actions taken by the Executive to address the concerns raised</w:t>
      </w:r>
      <w:r w:rsidR="009317F6">
        <w:t xml:space="preserve"> by students</w:t>
      </w:r>
      <w:r>
        <w:t xml:space="preserve">. </w:t>
      </w:r>
      <w:r w:rsidR="003A2C95">
        <w:t xml:space="preserve"> </w:t>
      </w:r>
    </w:p>
    <w:p w14:paraId="599CF665" w14:textId="5B3099F8" w:rsidR="00926165" w:rsidRDefault="006305B2" w:rsidP="00AB0080">
      <w:pPr>
        <w:ind w:left="737"/>
      </w:pPr>
      <w:r>
        <w:t>An immediate action was to review the cont</w:t>
      </w:r>
      <w:r w:rsidR="001063AE">
        <w:t>r</w:t>
      </w:r>
      <w:r>
        <w:t xml:space="preserve">act with the Security Company which </w:t>
      </w:r>
      <w:r w:rsidR="00650738">
        <w:t>provided personnel who focussed on what was happening in and around the College entrance.</w:t>
      </w:r>
      <w:r w:rsidR="00353E5F">
        <w:t xml:space="preserve"> To make </w:t>
      </w:r>
      <w:r w:rsidR="00D26C1D">
        <w:t>best</w:t>
      </w:r>
      <w:r w:rsidR="00353E5F">
        <w:t xml:space="preserve"> use of the resources the College has appointed </w:t>
      </w:r>
      <w:r w:rsidR="00865EA4">
        <w:t xml:space="preserve">4 new Youth Workers – 3 have already started and 1 will join the College shortly – with a much wider brief than the </w:t>
      </w:r>
      <w:r w:rsidR="00D26C1D">
        <w:t>personnel</w:t>
      </w:r>
      <w:r w:rsidR="00865EA4">
        <w:t xml:space="preserve"> provided by the Security Company</w:t>
      </w:r>
      <w:r w:rsidR="00D26C1D">
        <w:t xml:space="preserve"> in that they walk the buildings covering all areas of the College. </w:t>
      </w:r>
      <w:r w:rsidR="00865EA4">
        <w:t xml:space="preserve"> </w:t>
      </w:r>
      <w:r w:rsidR="00650738">
        <w:t xml:space="preserve"> </w:t>
      </w:r>
    </w:p>
    <w:p w14:paraId="551A4DC5" w14:textId="6CF3F499" w:rsidR="00AC37E0" w:rsidRDefault="00B61AB3" w:rsidP="00AB0080">
      <w:pPr>
        <w:ind w:left="737"/>
      </w:pPr>
      <w:r>
        <w:t>On a related point to security t</w:t>
      </w:r>
      <w:r w:rsidR="00AC37E0">
        <w:t xml:space="preserve">he Principal &amp; Chief Executive </w:t>
      </w:r>
      <w:r>
        <w:t xml:space="preserve">explained that </w:t>
      </w:r>
      <w:r w:rsidR="00BF6641">
        <w:t>Duty</w:t>
      </w:r>
      <w:r w:rsidR="006C5B89">
        <w:t xml:space="preserve"> </w:t>
      </w:r>
      <w:r w:rsidR="00BF6641">
        <w:t>Managers</w:t>
      </w:r>
      <w:r w:rsidR="006C5B89">
        <w:t xml:space="preserve"> with pink high </w:t>
      </w:r>
      <w:r w:rsidR="00E276F9">
        <w:t>visibility</w:t>
      </w:r>
      <w:r w:rsidR="006C5B89">
        <w:t xml:space="preserve"> jackets were in the Reception Area at </w:t>
      </w:r>
      <w:r w:rsidR="00E57990">
        <w:t xml:space="preserve">appropriate times of the day to welcome students when they arrive and address any issues that </w:t>
      </w:r>
      <w:r w:rsidR="00E276F9">
        <w:t>occur</w:t>
      </w:r>
      <w:r w:rsidR="00D535BA">
        <w:t xml:space="preserve"> as it was recognised that it was important that the College environment was one where </w:t>
      </w:r>
      <w:r w:rsidR="00A85ABC">
        <w:t>students and staff felt safe and supported</w:t>
      </w:r>
      <w:r w:rsidR="00E276F9">
        <w:t xml:space="preserve">. </w:t>
      </w:r>
      <w:r w:rsidR="006C5B89">
        <w:t xml:space="preserve"> </w:t>
      </w:r>
      <w:r w:rsidR="00BF6641">
        <w:t xml:space="preserve"> </w:t>
      </w:r>
      <w:r>
        <w:t xml:space="preserve"> </w:t>
      </w:r>
    </w:p>
    <w:p w14:paraId="12FD1308" w14:textId="77777777" w:rsidR="00483772" w:rsidRDefault="00E9005A" w:rsidP="00AB0080">
      <w:pPr>
        <w:ind w:left="737"/>
      </w:pPr>
      <w:r>
        <w:lastRenderedPageBreak/>
        <w:t xml:space="preserve">A Member asked if there was any data on the number of fights in and around the College before the appointment of the Youth Workers and now that they are in post. It was explained that </w:t>
      </w:r>
      <w:r w:rsidR="00103197">
        <w:t xml:space="preserve">a learner voice survey was being carried out. </w:t>
      </w:r>
    </w:p>
    <w:p w14:paraId="4047C9B4" w14:textId="5CB63789" w:rsidR="00E9005A" w:rsidRDefault="00483772" w:rsidP="00AB0080">
      <w:pPr>
        <w:ind w:left="737"/>
      </w:pPr>
      <w:r>
        <w:t xml:space="preserve">Safety was </w:t>
      </w:r>
      <w:r w:rsidR="00D04C57">
        <w:t xml:space="preserve">of importance </w:t>
      </w:r>
      <w:r w:rsidR="008E2041">
        <w:t xml:space="preserve">to all members of the College community and the New </w:t>
      </w:r>
      <w:r w:rsidR="00307FC3">
        <w:t>Build</w:t>
      </w:r>
      <w:r w:rsidR="008E2041">
        <w:t xml:space="preserve"> project provided an opportunity to review and improve on current </w:t>
      </w:r>
      <w:r w:rsidR="002C7A21">
        <w:t xml:space="preserve">arrangements. To inform planning the </w:t>
      </w:r>
      <w:r w:rsidR="00307FC3">
        <w:t>Architects</w:t>
      </w:r>
      <w:r w:rsidR="002C7A21">
        <w:t xml:space="preserve"> would be meeting students after the Easter break to discuss </w:t>
      </w:r>
      <w:r w:rsidR="00307FC3">
        <w:t xml:space="preserve">related issues and to hear directly the student voice. </w:t>
      </w:r>
      <w:r w:rsidR="00103197">
        <w:t xml:space="preserve"> </w:t>
      </w:r>
    </w:p>
    <w:p w14:paraId="195FD312" w14:textId="25063442" w:rsidR="008656D6" w:rsidRDefault="008656D6" w:rsidP="00AB0080">
      <w:pPr>
        <w:ind w:left="737"/>
      </w:pPr>
      <w:r>
        <w:t xml:space="preserve">The </w:t>
      </w:r>
      <w:r w:rsidR="005E7994">
        <w:t>Architects</w:t>
      </w:r>
      <w:r>
        <w:t xml:space="preserve"> had already received some feedback as a result of the mapping </w:t>
      </w:r>
      <w:r w:rsidR="005E7994">
        <w:t>exercise</w:t>
      </w:r>
      <w:r>
        <w:t xml:space="preserve"> which had been carried out </w:t>
      </w:r>
      <w:r w:rsidR="005E7994">
        <w:t xml:space="preserve">with students on the areas where they feel less safe at present. The immediate action was to ensure that these </w:t>
      </w:r>
      <w:r w:rsidR="003003D7">
        <w:t xml:space="preserve">areas </w:t>
      </w:r>
      <w:r w:rsidR="005E7994">
        <w:t xml:space="preserve">were visited regularly by the Youth Workers when patrolling the site. </w:t>
      </w:r>
    </w:p>
    <w:p w14:paraId="25C0D994" w14:textId="77777777" w:rsidR="00454AF5" w:rsidRDefault="00463D3B" w:rsidP="00AB0080">
      <w:pPr>
        <w:ind w:left="737"/>
      </w:pPr>
      <w:r>
        <w:t xml:space="preserve">Another point highlighted concerned the importance of communication with students such as when classes were cancelled </w:t>
      </w:r>
      <w:r w:rsidR="00104B2C">
        <w:t>due to a member of staff being absent</w:t>
      </w:r>
      <w:r w:rsidR="003E2B92">
        <w:t xml:space="preserve">. This </w:t>
      </w:r>
      <w:r w:rsidR="00EC70FA">
        <w:t>was being addressed by the College as it was recognised that it was not appropriate for staff to contact students using their personal number</w:t>
      </w:r>
      <w:r w:rsidR="003D2B0B">
        <w:t>.</w:t>
      </w:r>
    </w:p>
    <w:p w14:paraId="0D096BB8" w14:textId="1FFF5526" w:rsidR="00454AF5" w:rsidRDefault="00454AF5" w:rsidP="00AB0080">
      <w:pPr>
        <w:ind w:left="737"/>
      </w:pPr>
      <w:r>
        <w:t>The Committee agreed following discussion:</w:t>
      </w:r>
    </w:p>
    <w:p w14:paraId="387D8423" w14:textId="1C861F62" w:rsidR="00454AF5" w:rsidRDefault="00770011" w:rsidP="00770011">
      <w:pPr>
        <w:pStyle w:val="ListParagraph"/>
        <w:numPr>
          <w:ilvl w:val="0"/>
          <w:numId w:val="16"/>
        </w:numPr>
      </w:pPr>
      <w:r>
        <w:t xml:space="preserve">To thank the Student Members for presenting the </w:t>
      </w:r>
      <w:r w:rsidR="00507ECA">
        <w:t>report to the Committee and highlighting the key issues</w:t>
      </w:r>
    </w:p>
    <w:p w14:paraId="122AC4D1" w14:textId="7BB5D790" w:rsidR="00507ECA" w:rsidRDefault="00507ECA" w:rsidP="00770011">
      <w:pPr>
        <w:pStyle w:val="ListParagraph"/>
        <w:numPr>
          <w:ilvl w:val="0"/>
          <w:numId w:val="16"/>
        </w:numPr>
      </w:pPr>
      <w:r>
        <w:t xml:space="preserve">To note with interest the </w:t>
      </w:r>
      <w:r w:rsidR="00014501">
        <w:t>responses of the College Executive to the issues raised including the appointment of Youth Workers in the place of some of the personnel provided by the Security Contractors</w:t>
      </w:r>
    </w:p>
    <w:p w14:paraId="518E2D0B" w14:textId="5D38C27B" w:rsidR="00014501" w:rsidRDefault="00014501" w:rsidP="00770011">
      <w:pPr>
        <w:pStyle w:val="ListParagraph"/>
        <w:numPr>
          <w:ilvl w:val="0"/>
          <w:numId w:val="16"/>
        </w:numPr>
      </w:pPr>
      <w:r>
        <w:t xml:space="preserve">To look </w:t>
      </w:r>
      <w:r w:rsidR="00E74C88">
        <w:t>for</w:t>
      </w:r>
      <w:r w:rsidR="003B4C02">
        <w:t>w</w:t>
      </w:r>
      <w:r w:rsidR="00E74C88">
        <w:t>a</w:t>
      </w:r>
      <w:r w:rsidR="003B4C02">
        <w:t>rd</w:t>
      </w:r>
      <w:r>
        <w:t xml:space="preserve"> to </w:t>
      </w:r>
      <w:r w:rsidR="003B4C02">
        <w:t>receiving</w:t>
      </w:r>
      <w:r>
        <w:t xml:space="preserve"> at the next meeting </w:t>
      </w:r>
      <w:r w:rsidR="003B4C02">
        <w:t xml:space="preserve">an update on the range of issues of interest and concern to the student body including the outcomes from the learner survey </w:t>
      </w:r>
    </w:p>
    <w:p w14:paraId="62932F55" w14:textId="0276DDE8" w:rsidR="00120E56" w:rsidRPr="00D87DF6" w:rsidRDefault="00120E56" w:rsidP="00120E56">
      <w:pPr>
        <w:ind w:left="720" w:hanging="720"/>
        <w:rPr>
          <w:b/>
          <w:bCs/>
        </w:rPr>
      </w:pPr>
      <w:r>
        <w:rPr>
          <w:b/>
          <w:bCs/>
        </w:rPr>
        <w:t>7</w:t>
      </w:r>
      <w:r w:rsidRPr="00D87DF6">
        <w:rPr>
          <w:b/>
          <w:bCs/>
        </w:rPr>
        <w:tab/>
      </w:r>
      <w:r w:rsidRPr="005C64CB">
        <w:rPr>
          <w:b/>
          <w:bCs/>
        </w:rPr>
        <w:t xml:space="preserve">KEY PERFORMANCE INDICATORS APPROPRIATE TO THE </w:t>
      </w:r>
      <w:r>
        <w:rPr>
          <w:b/>
          <w:bCs/>
        </w:rPr>
        <w:t xml:space="preserve">CURRICULUM, QUALITY &amp; ENGAGEMENT </w:t>
      </w:r>
      <w:r w:rsidRPr="005C64CB">
        <w:rPr>
          <w:b/>
          <w:bCs/>
        </w:rPr>
        <w:t xml:space="preserve"> COMMITTEE</w:t>
      </w:r>
      <w:r>
        <w:t xml:space="preserve">  </w:t>
      </w:r>
      <w:r>
        <w:rPr>
          <w:b/>
          <w:bCs/>
        </w:rPr>
        <w:t xml:space="preserve"> </w:t>
      </w:r>
      <w:r w:rsidRPr="00D87DF6">
        <w:rPr>
          <w:b/>
          <w:bCs/>
        </w:rPr>
        <w:t xml:space="preserve"> </w:t>
      </w:r>
    </w:p>
    <w:p w14:paraId="438BB0FC" w14:textId="73A48192" w:rsidR="00120E56" w:rsidRDefault="00120E56" w:rsidP="00120E56">
      <w:pPr>
        <w:ind w:left="737"/>
      </w:pPr>
      <w:r>
        <w:t>The Committee received the updated report relating to the Key Performance Indicators (KPIs) for the College which fell with</w:t>
      </w:r>
      <w:r w:rsidR="00E74C88">
        <w:t>in the Terms of Reference to be</w:t>
      </w:r>
      <w:r>
        <w:t xml:space="preserve"> tracked by the Curriculum, Quality &amp; Engagement Committee on an ongoing basis.   </w:t>
      </w:r>
    </w:p>
    <w:p w14:paraId="2A44388F" w14:textId="7D52D852" w:rsidR="002C14F7" w:rsidRDefault="008C4F86" w:rsidP="00120E56">
      <w:pPr>
        <w:ind w:left="737"/>
      </w:pPr>
      <w:r>
        <w:t xml:space="preserve">It was recognised that </w:t>
      </w:r>
      <w:r w:rsidR="00CC684A">
        <w:t xml:space="preserve">the had been an impact on </w:t>
      </w:r>
      <w:r w:rsidR="005817AF">
        <w:t xml:space="preserve">the </w:t>
      </w:r>
      <w:r w:rsidR="002C14F7">
        <w:t>performance</w:t>
      </w:r>
      <w:r w:rsidR="00CC684A">
        <w:t xml:space="preserve"> </w:t>
      </w:r>
      <w:r w:rsidR="005817AF">
        <w:t xml:space="preserve">of the College </w:t>
      </w:r>
      <w:r w:rsidR="002C14F7">
        <w:t>of the Covid 19 pandemic</w:t>
      </w:r>
      <w:r w:rsidR="00961F89">
        <w:t>, staff absences</w:t>
      </w:r>
      <w:r w:rsidR="002C14F7">
        <w:t xml:space="preserve"> and more recently the industrial action on the part of members of the NEU. </w:t>
      </w:r>
    </w:p>
    <w:p w14:paraId="5CA64146" w14:textId="04F190C4" w:rsidR="0043049D" w:rsidRDefault="00966FA2" w:rsidP="00120E56">
      <w:pPr>
        <w:ind w:left="737"/>
      </w:pPr>
      <w:r>
        <w:t xml:space="preserve">It was a concern that the data relating to two </w:t>
      </w:r>
      <w:r w:rsidR="000947D2">
        <w:t xml:space="preserve">key questions showed a reduction in the level of positivity </w:t>
      </w:r>
      <w:r w:rsidR="003E6EEF">
        <w:t>–</w:t>
      </w:r>
      <w:r w:rsidR="000947D2">
        <w:t xml:space="preserve"> </w:t>
      </w:r>
      <w:r w:rsidR="003E6EEF">
        <w:t xml:space="preserve">these concerned feeling safe at College and recommending the College to a friend. </w:t>
      </w:r>
      <w:r w:rsidR="00F26D05">
        <w:t>In addition to the actions mentioned earlier in the meeting relating to safety</w:t>
      </w:r>
      <w:r w:rsidR="00CB4321">
        <w:t>,</w:t>
      </w:r>
      <w:r w:rsidR="00F26D05">
        <w:t xml:space="preserve"> </w:t>
      </w:r>
      <w:r w:rsidR="00EE7A61">
        <w:t xml:space="preserve">the College was </w:t>
      </w:r>
      <w:r w:rsidR="00CB0EC4">
        <w:t>organising</w:t>
      </w:r>
      <w:r w:rsidR="00EE7A61">
        <w:t xml:space="preserve"> focus groups with students to </w:t>
      </w:r>
      <w:r w:rsidR="00CB0EC4">
        <w:t>understand</w:t>
      </w:r>
      <w:r w:rsidR="00EE7A61">
        <w:t xml:space="preserve"> the concerns and suggestions</w:t>
      </w:r>
      <w:r w:rsidR="00CB0EC4">
        <w:t xml:space="preserve">. An update would be provided at the next meeting. </w:t>
      </w:r>
    </w:p>
    <w:p w14:paraId="2848A4DC" w14:textId="541B257E" w:rsidR="000F52E8" w:rsidRDefault="00DE012C" w:rsidP="00120E56">
      <w:pPr>
        <w:ind w:left="737"/>
      </w:pPr>
      <w:r>
        <w:t>Notwithstanding</w:t>
      </w:r>
      <w:r w:rsidR="000F52E8">
        <w:t xml:space="preserve"> the reduced number </w:t>
      </w:r>
      <w:r w:rsidR="00C94AFA">
        <w:t xml:space="preserve">of students </w:t>
      </w:r>
      <w:r w:rsidR="000F52E8">
        <w:t>saying that</w:t>
      </w:r>
      <w:r w:rsidR="00C94AFA">
        <w:t xml:space="preserve"> they would recommend the College to a friend, </w:t>
      </w:r>
      <w:r w:rsidR="005925CF">
        <w:t xml:space="preserve">NewVIc had seen a 16% increase in the number of applications for a start in September 2022. </w:t>
      </w:r>
      <w:r>
        <w:t>It was thought NewVIc was still seen as a “good College” in the wider community.</w:t>
      </w:r>
      <w:r w:rsidR="000F52E8">
        <w:t xml:space="preserve"> </w:t>
      </w:r>
    </w:p>
    <w:p w14:paraId="61119CF8" w14:textId="16F3D5AB" w:rsidR="00120E56" w:rsidRDefault="00DF4E02" w:rsidP="00120E56">
      <w:pPr>
        <w:ind w:left="737"/>
      </w:pPr>
      <w:r>
        <w:t xml:space="preserve">The programme of lesson </w:t>
      </w:r>
      <w:r w:rsidR="001A167B">
        <w:t>observations</w:t>
      </w:r>
      <w:r>
        <w:t xml:space="preserve"> had been delayed due to the </w:t>
      </w:r>
      <w:r w:rsidR="001A167B">
        <w:t>recent</w:t>
      </w:r>
      <w:r>
        <w:t xml:space="preserve"> </w:t>
      </w:r>
      <w:r w:rsidR="001A167B">
        <w:t>industrial</w:t>
      </w:r>
      <w:r>
        <w:t xml:space="preserve"> action</w:t>
      </w:r>
      <w:r w:rsidR="001A167B">
        <w:t xml:space="preserve"> but was now underway</w:t>
      </w:r>
      <w:r w:rsidR="003B57E8">
        <w:t xml:space="preserve"> with the intention of completing by </w:t>
      </w:r>
      <w:r w:rsidR="00F60D1F">
        <w:t>mid May 2022</w:t>
      </w:r>
      <w:r w:rsidR="00120E56">
        <w:t>.</w:t>
      </w:r>
      <w:r w:rsidR="00F60D1F">
        <w:t xml:space="preserve"> </w:t>
      </w:r>
      <w:r w:rsidR="00120E56">
        <w:t xml:space="preserve">  </w:t>
      </w:r>
      <w:r w:rsidR="009E74F6">
        <w:t xml:space="preserve">Action plans were being prepared to action </w:t>
      </w:r>
      <w:r w:rsidR="00A011D2">
        <w:t>areas where improvements in practice were thought to be appropriate. It was not a matter of waiting un</w:t>
      </w:r>
      <w:r w:rsidR="002D2F83">
        <w:t xml:space="preserve">til all observations were completed. </w:t>
      </w:r>
      <w:r w:rsidR="00A011D2">
        <w:t xml:space="preserve"> </w:t>
      </w:r>
    </w:p>
    <w:p w14:paraId="60C2431A" w14:textId="17DDE1CA" w:rsidR="008D343A" w:rsidRDefault="008D343A" w:rsidP="00120E56">
      <w:pPr>
        <w:ind w:left="737"/>
      </w:pPr>
      <w:r>
        <w:t xml:space="preserve">The </w:t>
      </w:r>
      <w:r w:rsidR="0010170B">
        <w:t xml:space="preserve">College was providing a </w:t>
      </w:r>
      <w:r w:rsidR="00A178E9">
        <w:t>programme</w:t>
      </w:r>
      <w:r w:rsidR="0010170B">
        <w:t xml:space="preserve"> of </w:t>
      </w:r>
      <w:r w:rsidR="00777876">
        <w:t xml:space="preserve">additional evening and weekend sessions in all Curriculum Areas to try to </w:t>
      </w:r>
      <w:r w:rsidR="00A178E9">
        <w:t>mitigate</w:t>
      </w:r>
      <w:r w:rsidR="00777876">
        <w:t xml:space="preserve"> </w:t>
      </w:r>
      <w:r w:rsidR="00A178E9">
        <w:t xml:space="preserve">the adverse impact of the pandemic, staff sickness and the industrial action. </w:t>
      </w:r>
    </w:p>
    <w:p w14:paraId="2AAE0DBE" w14:textId="32E2721C" w:rsidR="00D4024C" w:rsidRDefault="00D4024C" w:rsidP="00120E56">
      <w:pPr>
        <w:ind w:left="737"/>
      </w:pPr>
      <w:r>
        <w:t>The Committee was</w:t>
      </w:r>
      <w:r w:rsidR="009F4FFC">
        <w:t xml:space="preserve"> also advised of the </w:t>
      </w:r>
      <w:r w:rsidR="007B7FD0">
        <w:t>approach</w:t>
      </w:r>
      <w:r w:rsidR="009F4FFC">
        <w:t xml:space="preserve"> within the College to bring about improvements such as </w:t>
      </w:r>
      <w:r w:rsidR="007B7FD0">
        <w:t xml:space="preserve">“attendance awards”. </w:t>
      </w:r>
    </w:p>
    <w:p w14:paraId="7BBFC5BC" w14:textId="77777777" w:rsidR="00120E56" w:rsidRDefault="00120E56" w:rsidP="00120E56">
      <w:pPr>
        <w:ind w:left="737"/>
      </w:pPr>
      <w:r>
        <w:t>The Committee AGREED following discussion:</w:t>
      </w:r>
    </w:p>
    <w:p w14:paraId="0711AFDE" w14:textId="0209D470" w:rsidR="00120E56" w:rsidRDefault="00120E56" w:rsidP="00120E56">
      <w:pPr>
        <w:pStyle w:val="ListParagraph"/>
        <w:numPr>
          <w:ilvl w:val="0"/>
          <w:numId w:val="10"/>
        </w:numPr>
      </w:pPr>
      <w:r>
        <w:t xml:space="preserve">To note the updated KPI report as presented </w:t>
      </w:r>
      <w:r w:rsidR="0010170B">
        <w:t>including</w:t>
      </w:r>
      <w:r w:rsidR="00821F78">
        <w:t xml:space="preserve"> the actions being progressed to address the ethnicity achievement </w:t>
      </w:r>
      <w:r w:rsidR="0010170B">
        <w:t>gap</w:t>
      </w:r>
      <w:r w:rsidR="00304290">
        <w:t xml:space="preserve"> which was currently 11%</w:t>
      </w:r>
    </w:p>
    <w:p w14:paraId="1609E0CE" w14:textId="6F714DC3" w:rsidR="00D4024C" w:rsidRDefault="00120E56" w:rsidP="00120E56">
      <w:pPr>
        <w:pStyle w:val="ListParagraph"/>
        <w:numPr>
          <w:ilvl w:val="0"/>
          <w:numId w:val="10"/>
        </w:numPr>
      </w:pPr>
      <w:r>
        <w:t xml:space="preserve">To look forward to receiving at the next meeting </w:t>
      </w:r>
      <w:r w:rsidR="00A040A7">
        <w:t xml:space="preserve">the updated KPIs </w:t>
      </w:r>
      <w:r w:rsidR="00E93807">
        <w:t xml:space="preserve">plus </w:t>
      </w:r>
      <w:r>
        <w:t>report</w:t>
      </w:r>
      <w:r w:rsidR="00AF10F2">
        <w:t>s</w:t>
      </w:r>
      <w:r>
        <w:t xml:space="preserve"> on the </w:t>
      </w:r>
      <w:r w:rsidR="00AF10F2">
        <w:t xml:space="preserve">outcomes from the </w:t>
      </w:r>
      <w:r w:rsidR="007B7FD0">
        <w:t>learner</w:t>
      </w:r>
      <w:r w:rsidR="00AF10F2">
        <w:t xml:space="preserve"> survey now underway and the learning points from the </w:t>
      </w:r>
      <w:r w:rsidR="00D4024C">
        <w:t xml:space="preserve">lesson observations </w:t>
      </w:r>
    </w:p>
    <w:p w14:paraId="4C9480C9" w14:textId="272B4159" w:rsidR="00120E56" w:rsidRDefault="007A3CFE" w:rsidP="00120E56">
      <w:pPr>
        <w:pStyle w:val="ListParagraph"/>
        <w:numPr>
          <w:ilvl w:val="0"/>
          <w:numId w:val="10"/>
        </w:numPr>
      </w:pPr>
      <w:r>
        <w:t xml:space="preserve">To note the 16% increase in the number </w:t>
      </w:r>
      <w:r w:rsidR="00FB4EBA">
        <w:t xml:space="preserve">of applications received from </w:t>
      </w:r>
      <w:r w:rsidR="00397E6E">
        <w:t>potential</w:t>
      </w:r>
      <w:r w:rsidR="00FB4EBA">
        <w:t xml:space="preserve"> students wishing to join the College in September 2022 and to </w:t>
      </w:r>
      <w:r w:rsidR="00C51D45">
        <w:t xml:space="preserve">join with the Principal &amp; Chief Executive in thanking the College </w:t>
      </w:r>
      <w:r w:rsidR="00513BEC">
        <w:t>M</w:t>
      </w:r>
      <w:r w:rsidR="00C51D45">
        <w:t xml:space="preserve">arketing Team </w:t>
      </w:r>
      <w:r w:rsidR="00397E6E">
        <w:t>for the strategy including the use of social media</w:t>
      </w:r>
    </w:p>
    <w:p w14:paraId="5C1CA0E8" w14:textId="26ED5C7A" w:rsidR="00D11E75" w:rsidRDefault="00001A55" w:rsidP="00D11E75">
      <w:pPr>
        <w:ind w:left="720" w:hanging="720"/>
        <w:rPr>
          <w:b/>
          <w:bCs/>
        </w:rPr>
      </w:pPr>
      <w:r>
        <w:rPr>
          <w:b/>
          <w:bCs/>
        </w:rPr>
        <w:t>8</w:t>
      </w:r>
      <w:r w:rsidR="00D11E75">
        <w:rPr>
          <w:b/>
          <w:bCs/>
        </w:rPr>
        <w:tab/>
        <w:t xml:space="preserve">STRATEGIC PLAN – 2022 TO 2025   </w:t>
      </w:r>
    </w:p>
    <w:p w14:paraId="5155DDE4" w14:textId="77777777" w:rsidR="00D11E75" w:rsidRDefault="00D11E75" w:rsidP="00D11E75">
      <w:pPr>
        <w:ind w:left="720"/>
      </w:pPr>
      <w:r>
        <w:t>The Committee was reminded that a Special Meeting of the Corporation had taken place on 19 January 2022 primarily to discuss the key aspects of the proposed new College Strategic Plan for the three year period starting on 1 August 2022.</w:t>
      </w:r>
    </w:p>
    <w:p w14:paraId="0754002F" w14:textId="40BE27FE" w:rsidR="00D11E75" w:rsidRDefault="00D11E75" w:rsidP="00D11E75">
      <w:pPr>
        <w:ind w:left="720"/>
      </w:pPr>
      <w:r>
        <w:t xml:space="preserve">The Principal &amp; Chief Executive explained that from the consultation so far, including with Members at the Special Meeting of the Corporation on 19 January 2022, key words had been identified for inclusion in the Mission Statement and Vision Statement and these would be reflected in the draft </w:t>
      </w:r>
      <w:r w:rsidR="00605C5B">
        <w:t xml:space="preserve">update </w:t>
      </w:r>
      <w:r>
        <w:t xml:space="preserve">to be presented to the Corporation on 30 March 2022. There was, however, more consultation planned and this would be taken into account in the final version which it was hoped would be approved by the Corporation on 13 July 2022.   </w:t>
      </w:r>
    </w:p>
    <w:p w14:paraId="230D914F" w14:textId="4D2313DD" w:rsidR="00782C9F" w:rsidRDefault="00782C9F" w:rsidP="00782C9F">
      <w:pPr>
        <w:ind w:left="720"/>
      </w:pPr>
      <w:r>
        <w:t xml:space="preserve">The Clerk advised that at the meeting of the Finance &amp; Resources Committee held on 9 March 2022 a Member had asked about such relatively new areas of provision as the T Levels and if these would be explicitly tracked. It was </w:t>
      </w:r>
      <w:r w:rsidR="00101616">
        <w:t xml:space="preserve">noted in response </w:t>
      </w:r>
      <w:r>
        <w:t xml:space="preserve">that this issue would be addressed by the Curriculum, Quality &amp; Engagement Committee and there was an opportunity to review the KPIs that were needed to enable the new Strategic Plan to be tracked.   </w:t>
      </w:r>
    </w:p>
    <w:p w14:paraId="3C97B376" w14:textId="77777777" w:rsidR="00D11E75" w:rsidRDefault="00D11E75" w:rsidP="00D11E75">
      <w:pPr>
        <w:ind w:left="720"/>
      </w:pPr>
      <w:r>
        <w:t xml:space="preserve">The Committee agreed following discussion: </w:t>
      </w:r>
    </w:p>
    <w:p w14:paraId="22CC8C09" w14:textId="13F72A56" w:rsidR="00D11E75" w:rsidRDefault="00D11E75" w:rsidP="00D11E75">
      <w:pPr>
        <w:pStyle w:val="ListParagraph"/>
        <w:numPr>
          <w:ilvl w:val="0"/>
          <w:numId w:val="17"/>
        </w:numPr>
      </w:pPr>
      <w:r>
        <w:t>To note that the Principal &amp; Chief Executive would be presenting a</w:t>
      </w:r>
      <w:r w:rsidR="006874CF">
        <w:t>n</w:t>
      </w:r>
      <w:r>
        <w:t xml:space="preserve"> </w:t>
      </w:r>
      <w:r w:rsidR="006874CF">
        <w:t xml:space="preserve">outline </w:t>
      </w:r>
      <w:r>
        <w:t>working draft of the new Strategic Plan to the Corporation on 30 March 2022</w:t>
      </w:r>
    </w:p>
    <w:p w14:paraId="1C250AC4" w14:textId="687D9F43" w:rsidR="00D11E75" w:rsidRDefault="00D11E75" w:rsidP="00D11E75">
      <w:pPr>
        <w:pStyle w:val="ListParagraph"/>
        <w:numPr>
          <w:ilvl w:val="0"/>
          <w:numId w:val="17"/>
        </w:numPr>
      </w:pPr>
      <w:r>
        <w:t xml:space="preserve">That at this time there was no need to change the KPIs reported to and considered by the </w:t>
      </w:r>
      <w:r w:rsidR="00FD1E99">
        <w:t>Curricu</w:t>
      </w:r>
      <w:r w:rsidR="00221F45">
        <w:t>lu</w:t>
      </w:r>
      <w:r w:rsidR="00FD1E99">
        <w:t xml:space="preserve">m, Quality &amp; </w:t>
      </w:r>
      <w:r w:rsidR="00221F45">
        <w:t>Engagement</w:t>
      </w:r>
      <w:r w:rsidR="00FD1E99">
        <w:t xml:space="preserve"> </w:t>
      </w:r>
      <w:r>
        <w:t>Committee</w:t>
      </w:r>
      <w:r w:rsidR="00221F45">
        <w:t xml:space="preserve"> other than to </w:t>
      </w:r>
      <w:r w:rsidR="00EF469F">
        <w:t xml:space="preserve">include </w:t>
      </w:r>
      <w:r w:rsidR="00D17294">
        <w:t xml:space="preserve">data </w:t>
      </w:r>
      <w:r w:rsidR="001B31C0">
        <w:t xml:space="preserve">on </w:t>
      </w:r>
      <w:r w:rsidR="00EF469F">
        <w:t xml:space="preserve">Entry Level, Level 1 and Level 2 data as currently the main focus was </w:t>
      </w:r>
      <w:r w:rsidR="00A42E20">
        <w:t xml:space="preserve">on A level and Level 3 Vocational provision </w:t>
      </w:r>
      <w:r>
        <w:t xml:space="preserve"> </w:t>
      </w:r>
    </w:p>
    <w:p w14:paraId="0C0800C3" w14:textId="041C7F10" w:rsidR="00084A62" w:rsidRDefault="00001A55" w:rsidP="00084A62">
      <w:pPr>
        <w:ind w:left="720" w:hanging="720"/>
        <w:rPr>
          <w:b/>
          <w:bCs/>
        </w:rPr>
      </w:pPr>
      <w:r>
        <w:rPr>
          <w:b/>
          <w:bCs/>
        </w:rPr>
        <w:t>9</w:t>
      </w:r>
      <w:r w:rsidR="00115934">
        <w:rPr>
          <w:b/>
          <w:bCs/>
        </w:rPr>
        <w:tab/>
      </w:r>
      <w:r w:rsidR="00084A62">
        <w:rPr>
          <w:b/>
          <w:bCs/>
        </w:rPr>
        <w:t xml:space="preserve">SAFEGUARDING UPDATE        </w:t>
      </w:r>
    </w:p>
    <w:p w14:paraId="50F985EC" w14:textId="77FB3854" w:rsidR="00081E4A" w:rsidRDefault="00084A62" w:rsidP="00084A62">
      <w:pPr>
        <w:ind w:left="737"/>
      </w:pPr>
      <w:r>
        <w:t xml:space="preserve">The Committee received the Safeguarding </w:t>
      </w:r>
      <w:r w:rsidR="0056786E">
        <w:t xml:space="preserve">Update </w:t>
      </w:r>
      <w:r w:rsidR="00F8045C">
        <w:t xml:space="preserve">and the </w:t>
      </w:r>
      <w:r w:rsidR="00081E4A">
        <w:t>Prevent Duty R</w:t>
      </w:r>
      <w:r w:rsidR="004F7972">
        <w:t>i</w:t>
      </w:r>
      <w:r w:rsidR="00081E4A">
        <w:t>sk Assessment / Action Plan for 2021/22.</w:t>
      </w:r>
    </w:p>
    <w:p w14:paraId="61ED815F" w14:textId="77777777" w:rsidR="00874FF8" w:rsidRDefault="00874FF8" w:rsidP="00084A62">
      <w:pPr>
        <w:ind w:left="737"/>
      </w:pPr>
    </w:p>
    <w:p w14:paraId="7622DBE3" w14:textId="77777777" w:rsidR="00874FF8" w:rsidRDefault="00874FF8" w:rsidP="00084A62">
      <w:pPr>
        <w:ind w:left="737"/>
      </w:pPr>
    </w:p>
    <w:p w14:paraId="25FBA4F7" w14:textId="6F89021C" w:rsidR="004C369D" w:rsidRDefault="003F58C5" w:rsidP="00084A62">
      <w:pPr>
        <w:ind w:left="737"/>
      </w:pPr>
      <w:r>
        <w:t xml:space="preserve">The key themes </w:t>
      </w:r>
      <w:r w:rsidR="009F1A4A">
        <w:t xml:space="preserve">from the Safeguarding Update </w:t>
      </w:r>
      <w:r>
        <w:t>included the following:</w:t>
      </w:r>
    </w:p>
    <w:p w14:paraId="7F9A3028" w14:textId="6F1B9FC0" w:rsidR="0038414B" w:rsidRDefault="004F7972" w:rsidP="003F58C5">
      <w:pPr>
        <w:pStyle w:val="ListParagraph"/>
        <w:numPr>
          <w:ilvl w:val="0"/>
          <w:numId w:val="8"/>
        </w:numPr>
      </w:pPr>
      <w:r>
        <w:t xml:space="preserve">Changes to the College Welfare and </w:t>
      </w:r>
      <w:r w:rsidR="00797625">
        <w:t>Safeguarding</w:t>
      </w:r>
      <w:r>
        <w:t xml:space="preserve"> Team </w:t>
      </w:r>
    </w:p>
    <w:p w14:paraId="1F8CBBF2" w14:textId="77777777" w:rsidR="0038414B" w:rsidRDefault="0038414B" w:rsidP="003F58C5">
      <w:pPr>
        <w:pStyle w:val="ListParagraph"/>
        <w:numPr>
          <w:ilvl w:val="0"/>
          <w:numId w:val="8"/>
        </w:numPr>
      </w:pPr>
      <w:r>
        <w:t>Arrangements for supporting students</w:t>
      </w:r>
    </w:p>
    <w:p w14:paraId="38594198" w14:textId="599C3051" w:rsidR="0038414B" w:rsidRDefault="0038414B" w:rsidP="003F58C5">
      <w:pPr>
        <w:pStyle w:val="ListParagraph"/>
        <w:numPr>
          <w:ilvl w:val="0"/>
          <w:numId w:val="8"/>
        </w:numPr>
      </w:pPr>
      <w:r>
        <w:t xml:space="preserve">Student </w:t>
      </w:r>
      <w:r w:rsidR="0051466F">
        <w:t xml:space="preserve">Finance  </w:t>
      </w:r>
    </w:p>
    <w:p w14:paraId="56422AD2" w14:textId="6F2784F4" w:rsidR="00095C68" w:rsidRDefault="0038414B" w:rsidP="003F58C5">
      <w:pPr>
        <w:pStyle w:val="ListParagraph"/>
        <w:numPr>
          <w:ilvl w:val="0"/>
          <w:numId w:val="8"/>
        </w:numPr>
      </w:pPr>
      <w:r>
        <w:t xml:space="preserve">Sexual </w:t>
      </w:r>
      <w:r w:rsidR="00797625">
        <w:t>violence</w:t>
      </w:r>
      <w:r>
        <w:t xml:space="preserve"> </w:t>
      </w:r>
      <w:r w:rsidR="00095C68">
        <w:t>and sexual harassment between children in schools and colleges</w:t>
      </w:r>
    </w:p>
    <w:p w14:paraId="113043ED" w14:textId="325A8D13" w:rsidR="00797625" w:rsidRDefault="00095C68" w:rsidP="003F58C5">
      <w:pPr>
        <w:pStyle w:val="ListParagraph"/>
        <w:numPr>
          <w:ilvl w:val="0"/>
          <w:numId w:val="8"/>
        </w:numPr>
      </w:pPr>
      <w:r>
        <w:t xml:space="preserve">Installation of a new tracking </w:t>
      </w:r>
      <w:r w:rsidR="00797625">
        <w:t>software</w:t>
      </w:r>
      <w:r>
        <w:t xml:space="preserve"> </w:t>
      </w:r>
      <w:r w:rsidR="00797625">
        <w:t>system</w:t>
      </w:r>
    </w:p>
    <w:p w14:paraId="7ECCCEB7" w14:textId="1F3B488E" w:rsidR="00101DCE" w:rsidRDefault="000B650C" w:rsidP="005D0518">
      <w:pPr>
        <w:ind w:left="737"/>
      </w:pPr>
      <w:r>
        <w:t xml:space="preserve">The Committee recognised that the </w:t>
      </w:r>
      <w:r w:rsidR="00386D28">
        <w:t xml:space="preserve">earlier </w:t>
      </w:r>
      <w:r w:rsidR="00101DCE">
        <w:t>discussion</w:t>
      </w:r>
      <w:r w:rsidR="00386D28">
        <w:t xml:space="preserve"> on the Student Report covered in some </w:t>
      </w:r>
      <w:r w:rsidR="00B14798">
        <w:t>detail</w:t>
      </w:r>
      <w:r w:rsidR="00386D28">
        <w:t xml:space="preserve"> the</w:t>
      </w:r>
      <w:r w:rsidR="00B14798">
        <w:t xml:space="preserve"> safety </w:t>
      </w:r>
      <w:r w:rsidR="00EB2624">
        <w:t>related</w:t>
      </w:r>
      <w:r w:rsidR="00B14798">
        <w:t xml:space="preserve"> </w:t>
      </w:r>
      <w:r w:rsidR="00E74C88">
        <w:t xml:space="preserve">concerns and the actions taken </w:t>
      </w:r>
      <w:r w:rsidR="00B14798">
        <w:t>by the College to address</w:t>
      </w:r>
      <w:r w:rsidR="00EB2624">
        <w:t xml:space="preserve">. </w:t>
      </w:r>
      <w:r w:rsidR="00386D28">
        <w:t xml:space="preserve"> </w:t>
      </w:r>
    </w:p>
    <w:p w14:paraId="02BBA257" w14:textId="4F29287D" w:rsidR="00EB2624" w:rsidRDefault="00E74C88" w:rsidP="005D0518">
      <w:pPr>
        <w:ind w:left="737"/>
      </w:pPr>
      <w:r>
        <w:t xml:space="preserve">Whilst it </w:t>
      </w:r>
      <w:r w:rsidR="00F257EF">
        <w:t xml:space="preserve">acknowledged that the current engagement with the local Police was better than it had ever been, </w:t>
      </w:r>
      <w:r w:rsidR="00992447">
        <w:t xml:space="preserve">there was more to be done particularly in terms of ongoing communication. </w:t>
      </w:r>
    </w:p>
    <w:p w14:paraId="7DE36D3E" w14:textId="790331B4" w:rsidR="004C16C6" w:rsidRDefault="0054213C" w:rsidP="005D0518">
      <w:pPr>
        <w:ind w:left="737"/>
      </w:pPr>
      <w:r>
        <w:t xml:space="preserve">It was stressed that the online safety of students remained a </w:t>
      </w:r>
      <w:r w:rsidR="004C16C6">
        <w:t xml:space="preserve">challenge for the College. </w:t>
      </w:r>
    </w:p>
    <w:p w14:paraId="23B8B2D9" w14:textId="7155FE91" w:rsidR="00F27787" w:rsidRDefault="00F27787" w:rsidP="005D0518">
      <w:pPr>
        <w:ind w:left="737"/>
      </w:pPr>
      <w:r>
        <w:t>The Clerk</w:t>
      </w:r>
      <w:r w:rsidR="00614D52">
        <w:t>,</w:t>
      </w:r>
      <w:r>
        <w:t xml:space="preserve"> on behalf of Elizabeth Scott who was not present at the meeting</w:t>
      </w:r>
      <w:r w:rsidR="00614D52">
        <w:t>,</w:t>
      </w:r>
      <w:r>
        <w:t xml:space="preserve"> asked if any consideration </w:t>
      </w:r>
      <w:r w:rsidR="0072514C">
        <w:t xml:space="preserve">had been given </w:t>
      </w:r>
      <w:r w:rsidR="00614D52">
        <w:t xml:space="preserve">to the possibility of having Chaplaincy provision. </w:t>
      </w:r>
      <w:r w:rsidR="0070604C">
        <w:t xml:space="preserve">The </w:t>
      </w:r>
      <w:r w:rsidR="00A444CC">
        <w:t xml:space="preserve">return to using the Multi Faith area </w:t>
      </w:r>
      <w:r w:rsidR="00C77680">
        <w:t>for the purpose intended (it had become the Covid test centre</w:t>
      </w:r>
      <w:r w:rsidR="002B5A5F">
        <w:t xml:space="preserve">) provided an opportunity to </w:t>
      </w:r>
      <w:r w:rsidR="00172B68">
        <w:t>revisit</w:t>
      </w:r>
      <w:r w:rsidR="002B5A5F">
        <w:t xml:space="preserve"> but in the context </w:t>
      </w:r>
      <w:r w:rsidR="00172B68">
        <w:t xml:space="preserve">of the commitment to </w:t>
      </w:r>
      <w:r w:rsidR="0091495D">
        <w:t xml:space="preserve">the College supporting a Multi Faith approach and not a single faith. </w:t>
      </w:r>
      <w:r w:rsidR="004606F3">
        <w:t>The position at comparable college</w:t>
      </w:r>
      <w:r w:rsidR="00E74C88">
        <w:t>s to NewVIc would be explored.</w:t>
      </w:r>
    </w:p>
    <w:p w14:paraId="14828ECC" w14:textId="16956F81" w:rsidR="005D0518" w:rsidRDefault="005D0518" w:rsidP="005D0518">
      <w:pPr>
        <w:ind w:left="737"/>
      </w:pPr>
      <w:r>
        <w:t xml:space="preserve">The </w:t>
      </w:r>
      <w:r w:rsidR="00733087">
        <w:t xml:space="preserve">Committee agreed after a wide ranging </w:t>
      </w:r>
      <w:r w:rsidR="00FA0911">
        <w:t>discussion</w:t>
      </w:r>
      <w:r w:rsidR="00733087">
        <w:t>:</w:t>
      </w:r>
    </w:p>
    <w:p w14:paraId="48B4E16A" w14:textId="60E34A07" w:rsidR="00733087" w:rsidRDefault="00733087" w:rsidP="00733087">
      <w:pPr>
        <w:pStyle w:val="ListParagraph"/>
        <w:numPr>
          <w:ilvl w:val="0"/>
          <w:numId w:val="9"/>
        </w:numPr>
      </w:pPr>
      <w:r>
        <w:t xml:space="preserve">To receive and note the </w:t>
      </w:r>
      <w:r w:rsidR="00FA0911">
        <w:t>Safeguarding</w:t>
      </w:r>
      <w:r>
        <w:t xml:space="preserve"> </w:t>
      </w:r>
      <w:r w:rsidR="00FA0911">
        <w:t>Update</w:t>
      </w:r>
    </w:p>
    <w:p w14:paraId="6D443FDE" w14:textId="3765A1AA" w:rsidR="00D75C5E" w:rsidRDefault="00D75C5E" w:rsidP="00733087">
      <w:pPr>
        <w:pStyle w:val="ListParagraph"/>
        <w:numPr>
          <w:ilvl w:val="0"/>
          <w:numId w:val="9"/>
        </w:numPr>
      </w:pPr>
      <w:r>
        <w:t xml:space="preserve">To look forward to </w:t>
      </w:r>
      <w:r w:rsidR="00FA0911">
        <w:t>receiving further updates at future meetings of the Committee</w:t>
      </w:r>
    </w:p>
    <w:p w14:paraId="70CA65F1" w14:textId="382FF221" w:rsidR="007404CE" w:rsidRDefault="007404CE" w:rsidP="00733087">
      <w:pPr>
        <w:pStyle w:val="ListParagraph"/>
        <w:numPr>
          <w:ilvl w:val="0"/>
          <w:numId w:val="9"/>
        </w:numPr>
      </w:pPr>
      <w:r>
        <w:t xml:space="preserve">To APPROVE the </w:t>
      </w:r>
      <w:r w:rsidR="001764E7">
        <w:t xml:space="preserve">Prevent Duty Risk Assessment </w:t>
      </w:r>
      <w:r w:rsidR="00F27787">
        <w:t>/ Action Plan for 2021/22</w:t>
      </w:r>
    </w:p>
    <w:p w14:paraId="7FBBDF9A" w14:textId="51FE35F0" w:rsidR="006C247A" w:rsidRPr="006C247A" w:rsidRDefault="006C247A" w:rsidP="00084A62">
      <w:pPr>
        <w:ind w:left="737"/>
        <w:rPr>
          <w:i/>
          <w:iCs/>
        </w:rPr>
      </w:pPr>
      <w:r w:rsidRPr="006C247A">
        <w:rPr>
          <w:i/>
          <w:iCs/>
        </w:rPr>
        <w:t xml:space="preserve">Note: Martin Reed left the meeting </w:t>
      </w:r>
    </w:p>
    <w:p w14:paraId="580BA2D0" w14:textId="7FC75E45" w:rsidR="00135411" w:rsidRPr="00D87DF6" w:rsidRDefault="00135411" w:rsidP="00135411">
      <w:pPr>
        <w:ind w:left="720" w:hanging="720"/>
        <w:rPr>
          <w:b/>
          <w:bCs/>
        </w:rPr>
      </w:pPr>
      <w:r>
        <w:rPr>
          <w:b/>
          <w:bCs/>
        </w:rPr>
        <w:t>1</w:t>
      </w:r>
      <w:r w:rsidR="00DD58D2">
        <w:rPr>
          <w:b/>
          <w:bCs/>
        </w:rPr>
        <w:t>0</w:t>
      </w:r>
      <w:r w:rsidRPr="00D87DF6">
        <w:rPr>
          <w:b/>
          <w:bCs/>
        </w:rPr>
        <w:tab/>
      </w:r>
      <w:r w:rsidRPr="005C64CB">
        <w:rPr>
          <w:b/>
          <w:bCs/>
        </w:rPr>
        <w:t xml:space="preserve"> </w:t>
      </w:r>
      <w:r w:rsidR="005C283F">
        <w:rPr>
          <w:b/>
          <w:bCs/>
        </w:rPr>
        <w:t xml:space="preserve">ACTIONS TAKEN TO IMPROVE VOCATIONAL OUTCOMES </w:t>
      </w:r>
      <w:r>
        <w:rPr>
          <w:b/>
          <w:bCs/>
        </w:rPr>
        <w:t xml:space="preserve"> </w:t>
      </w:r>
      <w:r>
        <w:t xml:space="preserve">  </w:t>
      </w:r>
      <w:r>
        <w:rPr>
          <w:b/>
          <w:bCs/>
        </w:rPr>
        <w:t xml:space="preserve"> </w:t>
      </w:r>
      <w:r w:rsidRPr="00D87DF6">
        <w:rPr>
          <w:b/>
          <w:bCs/>
        </w:rPr>
        <w:t xml:space="preserve"> </w:t>
      </w:r>
    </w:p>
    <w:p w14:paraId="736513CD" w14:textId="316D73F4" w:rsidR="0031545D" w:rsidRDefault="00135411" w:rsidP="005C283F">
      <w:pPr>
        <w:ind w:left="737"/>
      </w:pPr>
      <w:r>
        <w:t xml:space="preserve">The Committee received the </w:t>
      </w:r>
      <w:r w:rsidR="00630B93">
        <w:t xml:space="preserve">report prepared by the Vice Principal </w:t>
      </w:r>
      <w:r w:rsidR="00585FBA">
        <w:t xml:space="preserve">Student Achievement &amp; Progress </w:t>
      </w:r>
      <w:r w:rsidR="00536D42">
        <w:t xml:space="preserve">outlining </w:t>
      </w:r>
      <w:r w:rsidR="0005683D">
        <w:t xml:space="preserve">the </w:t>
      </w:r>
      <w:r w:rsidR="007E1CCC">
        <w:t xml:space="preserve">actions taken </w:t>
      </w:r>
      <w:r w:rsidR="000B4C9F">
        <w:t xml:space="preserve">to improve vocational outcomes. </w:t>
      </w:r>
    </w:p>
    <w:p w14:paraId="3388A2B5" w14:textId="64272EA5" w:rsidR="00BD2C6F" w:rsidRDefault="00AC24E9" w:rsidP="005C283F">
      <w:pPr>
        <w:ind w:left="737"/>
      </w:pPr>
      <w:r>
        <w:t xml:space="preserve">The </w:t>
      </w:r>
      <w:r w:rsidR="00BD2C6F">
        <w:t xml:space="preserve">following points were </w:t>
      </w:r>
      <w:r w:rsidR="000E6F09">
        <w:t>highlighted</w:t>
      </w:r>
      <w:r w:rsidR="00BD2C6F">
        <w:t xml:space="preserve">: </w:t>
      </w:r>
    </w:p>
    <w:p w14:paraId="5254A80C" w14:textId="702E85DD" w:rsidR="00E729F0" w:rsidRDefault="00AB575B" w:rsidP="00AB575B">
      <w:pPr>
        <w:pStyle w:val="ListParagraph"/>
        <w:numPr>
          <w:ilvl w:val="0"/>
          <w:numId w:val="18"/>
        </w:numPr>
      </w:pPr>
      <w:r>
        <w:t xml:space="preserve">The impact of baseline assessments to measure </w:t>
      </w:r>
      <w:r w:rsidR="00E729F0">
        <w:t xml:space="preserve">the </w:t>
      </w:r>
      <w:r w:rsidR="000E6F09">
        <w:t>distance</w:t>
      </w:r>
      <w:r w:rsidR="00E729F0">
        <w:t xml:space="preserve"> </w:t>
      </w:r>
      <w:r w:rsidR="000E6F09">
        <w:t>travelled</w:t>
      </w:r>
      <w:r w:rsidR="00E729F0">
        <w:t xml:space="preserve"> </w:t>
      </w:r>
    </w:p>
    <w:p w14:paraId="6A3DDED4" w14:textId="399B6A49" w:rsidR="00DE2275" w:rsidRDefault="00E729F0" w:rsidP="00AB575B">
      <w:pPr>
        <w:pStyle w:val="ListParagraph"/>
        <w:numPr>
          <w:ilvl w:val="0"/>
          <w:numId w:val="18"/>
        </w:numPr>
      </w:pPr>
      <w:r>
        <w:t xml:space="preserve">Remodelling of </w:t>
      </w:r>
      <w:r w:rsidR="00F51C86">
        <w:t>Regulated Qualifications Framework (</w:t>
      </w:r>
      <w:r>
        <w:t>RQF</w:t>
      </w:r>
      <w:r w:rsidR="00F51C86">
        <w:t>)</w:t>
      </w:r>
      <w:r>
        <w:t xml:space="preserve"> courses t</w:t>
      </w:r>
      <w:r w:rsidR="00CB30BA">
        <w:t xml:space="preserve">o </w:t>
      </w:r>
      <w:r>
        <w:t xml:space="preserve">provide </w:t>
      </w:r>
      <w:r w:rsidR="000E6F09">
        <w:t>learners</w:t>
      </w:r>
      <w:r>
        <w:t xml:space="preserve"> </w:t>
      </w:r>
      <w:r w:rsidR="00DE2275">
        <w:t xml:space="preserve">with an additional </w:t>
      </w:r>
      <w:r w:rsidR="000E6F09">
        <w:t>opportunity</w:t>
      </w:r>
      <w:r w:rsidR="00DE2275">
        <w:t xml:space="preserve"> to sit BTE</w:t>
      </w:r>
      <w:r w:rsidR="000E6F09">
        <w:t>C</w:t>
      </w:r>
      <w:r w:rsidR="00DE2275">
        <w:t xml:space="preserve"> </w:t>
      </w:r>
      <w:r w:rsidR="000E6F09">
        <w:t>examinations</w:t>
      </w:r>
      <w:r w:rsidR="00DE2275">
        <w:t xml:space="preserve"> in January</w:t>
      </w:r>
    </w:p>
    <w:p w14:paraId="6E5F6ADB" w14:textId="0DCF843C" w:rsidR="00A3617D" w:rsidRDefault="00A861AE" w:rsidP="00AB575B">
      <w:pPr>
        <w:pStyle w:val="ListParagraph"/>
        <w:numPr>
          <w:ilvl w:val="0"/>
          <w:numId w:val="18"/>
        </w:numPr>
      </w:pPr>
      <w:r>
        <w:t xml:space="preserve">Curriculum delivery changes on </w:t>
      </w:r>
      <w:r w:rsidR="00CB30BA">
        <w:t>Level</w:t>
      </w:r>
      <w:r>
        <w:t xml:space="preserve"> 2 Transition </w:t>
      </w:r>
      <w:r w:rsidR="00CB30BA">
        <w:t>Programmes</w:t>
      </w:r>
      <w:r>
        <w:t xml:space="preserve"> leading to a greater </w:t>
      </w:r>
      <w:r w:rsidR="00DD58D2">
        <w:t>focus</w:t>
      </w:r>
      <w:r>
        <w:t xml:space="preserve"> </w:t>
      </w:r>
      <w:r w:rsidR="00A3617D">
        <w:t>on English and Maths and progression onto T Levels</w:t>
      </w:r>
    </w:p>
    <w:p w14:paraId="68D4829C" w14:textId="7A02B738" w:rsidR="00E71E70" w:rsidRDefault="00CB30BA" w:rsidP="00AB575B">
      <w:pPr>
        <w:pStyle w:val="ListParagraph"/>
        <w:numPr>
          <w:ilvl w:val="0"/>
          <w:numId w:val="18"/>
        </w:numPr>
      </w:pPr>
      <w:r>
        <w:t>Improved</w:t>
      </w:r>
      <w:r w:rsidR="00A3617D">
        <w:t xml:space="preserve"> Value Added </w:t>
      </w:r>
      <w:r>
        <w:t>monitoring</w:t>
      </w:r>
      <w:r w:rsidR="00A3617D">
        <w:t xml:space="preserve"> </w:t>
      </w:r>
    </w:p>
    <w:p w14:paraId="45855B0D" w14:textId="1B19EEFF" w:rsidR="00E71E70" w:rsidRDefault="00E71E70" w:rsidP="00AB575B">
      <w:pPr>
        <w:pStyle w:val="ListParagraph"/>
        <w:numPr>
          <w:ilvl w:val="0"/>
          <w:numId w:val="18"/>
        </w:numPr>
      </w:pPr>
      <w:r>
        <w:t xml:space="preserve">Challenges around attendance and the use of </w:t>
      </w:r>
      <w:r w:rsidR="00CB30BA">
        <w:t>disciplinary</w:t>
      </w:r>
      <w:r>
        <w:t xml:space="preserve"> process</w:t>
      </w:r>
    </w:p>
    <w:p w14:paraId="3BECEA1F" w14:textId="48233966" w:rsidR="000B4C9F" w:rsidRDefault="00E71E70" w:rsidP="00AB575B">
      <w:pPr>
        <w:pStyle w:val="ListParagraph"/>
        <w:numPr>
          <w:ilvl w:val="0"/>
          <w:numId w:val="18"/>
        </w:numPr>
      </w:pPr>
      <w:r>
        <w:t xml:space="preserve">Use of 16-19 </w:t>
      </w:r>
      <w:r w:rsidR="000E6F09">
        <w:t xml:space="preserve">Tuition Fund across </w:t>
      </w:r>
      <w:r w:rsidR="00CB30BA">
        <w:t>Curriculum</w:t>
      </w:r>
      <w:r w:rsidR="000E6F09">
        <w:t xml:space="preserve"> Areas</w:t>
      </w:r>
      <w:r w:rsidR="00BD2C6F">
        <w:t xml:space="preserve"> </w:t>
      </w:r>
    </w:p>
    <w:p w14:paraId="129676E1" w14:textId="3146D4C4" w:rsidR="00D0706B" w:rsidRDefault="00DD0136" w:rsidP="000122B6">
      <w:pPr>
        <w:ind w:left="737"/>
      </w:pPr>
      <w:r>
        <w:t xml:space="preserve">Members took the opportunity to seek clarification of the various approaches by the Executive and </w:t>
      </w:r>
      <w:r w:rsidR="00EB73F4">
        <w:t xml:space="preserve">recognised that there were </w:t>
      </w:r>
      <w:r w:rsidR="00E74C88">
        <w:t>many</w:t>
      </w:r>
      <w:r w:rsidR="00EB73F4">
        <w:t xml:space="preserve"> </w:t>
      </w:r>
      <w:r w:rsidR="00967033">
        <w:t>initiatives</w:t>
      </w:r>
      <w:r w:rsidR="00E74C88">
        <w:t xml:space="preserve">; </w:t>
      </w:r>
      <w:r w:rsidR="00A65B95">
        <w:t xml:space="preserve">the intention </w:t>
      </w:r>
      <w:r w:rsidR="00E74C88">
        <w:t xml:space="preserve">of the college </w:t>
      </w:r>
      <w:r w:rsidR="00A65B95">
        <w:t xml:space="preserve">was to focus on what was best for students and </w:t>
      </w:r>
      <w:r w:rsidR="00EF340C">
        <w:t xml:space="preserve">changes would be made if thought to be </w:t>
      </w:r>
      <w:r w:rsidR="004E471F">
        <w:t>appropriate</w:t>
      </w:r>
      <w:r>
        <w:t>.</w:t>
      </w:r>
    </w:p>
    <w:p w14:paraId="1827A626" w14:textId="071140D8" w:rsidR="00D0706B" w:rsidRDefault="00D0706B" w:rsidP="000122B6">
      <w:pPr>
        <w:ind w:left="737"/>
      </w:pPr>
      <w:r>
        <w:t xml:space="preserve">The Committee agreed after </w:t>
      </w:r>
      <w:r w:rsidR="00730031">
        <w:t>discussion</w:t>
      </w:r>
      <w:r>
        <w:t>:</w:t>
      </w:r>
    </w:p>
    <w:p w14:paraId="605B177B" w14:textId="29E541A6" w:rsidR="000122B6" w:rsidRDefault="00D0706B" w:rsidP="00D0706B">
      <w:pPr>
        <w:pStyle w:val="ListParagraph"/>
        <w:numPr>
          <w:ilvl w:val="0"/>
          <w:numId w:val="20"/>
        </w:numPr>
      </w:pPr>
      <w:r>
        <w:t xml:space="preserve">To note the report </w:t>
      </w:r>
      <w:r w:rsidR="00B402B4">
        <w:t>on the actions being taken to improve vocational outcomes</w:t>
      </w:r>
    </w:p>
    <w:p w14:paraId="2D1E9D3A" w14:textId="6C783E97" w:rsidR="00425735" w:rsidRDefault="00B402B4" w:rsidP="00D0706B">
      <w:pPr>
        <w:pStyle w:val="ListParagraph"/>
        <w:numPr>
          <w:ilvl w:val="0"/>
          <w:numId w:val="20"/>
        </w:numPr>
      </w:pPr>
      <w:r>
        <w:t xml:space="preserve">To recognise that </w:t>
      </w:r>
      <w:r w:rsidR="009516D7">
        <w:t xml:space="preserve">a lot of </w:t>
      </w:r>
      <w:r w:rsidR="00730031">
        <w:t>learning</w:t>
      </w:r>
      <w:r w:rsidR="009516D7">
        <w:t xml:space="preserve"> </w:t>
      </w:r>
      <w:r w:rsidR="00730031">
        <w:t>opportunities</w:t>
      </w:r>
      <w:r w:rsidR="009516D7">
        <w:t xml:space="preserve"> had been lost </w:t>
      </w:r>
      <w:r w:rsidR="00425735">
        <w:t xml:space="preserve">in 2021/22 but </w:t>
      </w:r>
      <w:r w:rsidR="00730031">
        <w:t>initiatives</w:t>
      </w:r>
      <w:r w:rsidR="00425735">
        <w:t xml:space="preserve"> were being taken to try to mitigate the adverse impact</w:t>
      </w:r>
    </w:p>
    <w:p w14:paraId="32078A2A" w14:textId="75BA2FF7" w:rsidR="00B402B4" w:rsidRDefault="00425735" w:rsidP="00D0706B">
      <w:pPr>
        <w:pStyle w:val="ListParagraph"/>
        <w:numPr>
          <w:ilvl w:val="0"/>
          <w:numId w:val="20"/>
        </w:numPr>
      </w:pPr>
      <w:r>
        <w:t xml:space="preserve">To </w:t>
      </w:r>
      <w:r w:rsidR="00730031">
        <w:t>note that the various changes were being</w:t>
      </w:r>
      <w:r w:rsidR="000108AB">
        <w:t xml:space="preserve"> made and more would be introduced if </w:t>
      </w:r>
      <w:r w:rsidR="00001A55">
        <w:t>thought</w:t>
      </w:r>
      <w:r w:rsidR="00E74C88">
        <w:t xml:space="preserve"> to be in the best interest</w:t>
      </w:r>
      <w:r w:rsidR="000108AB">
        <w:t xml:space="preserve"> of the students </w:t>
      </w:r>
      <w:r w:rsidR="00001A55">
        <w:t xml:space="preserve">and these were being tracked to judge the impact </w:t>
      </w:r>
    </w:p>
    <w:p w14:paraId="2B336B78" w14:textId="6827E341" w:rsidR="005723A6" w:rsidRPr="00B54DD0" w:rsidRDefault="005723A6" w:rsidP="005C283F">
      <w:pPr>
        <w:ind w:left="737"/>
        <w:rPr>
          <w:i/>
          <w:iCs/>
        </w:rPr>
      </w:pPr>
      <w:r w:rsidRPr="00B54DD0">
        <w:rPr>
          <w:i/>
          <w:iCs/>
        </w:rPr>
        <w:t>Note: Paddy Salter apologised</w:t>
      </w:r>
      <w:r w:rsidR="00B54DD0" w:rsidRPr="00B54DD0">
        <w:rPr>
          <w:i/>
          <w:iCs/>
        </w:rPr>
        <w:t xml:space="preserve"> for having to leave the meeting due to an urgent work issue – the meeting remained quorate </w:t>
      </w:r>
    </w:p>
    <w:p w14:paraId="04CBBDC1" w14:textId="34A3C8F4" w:rsidR="00720F82" w:rsidRPr="00D87DF6" w:rsidRDefault="001171EA" w:rsidP="00720F82">
      <w:pPr>
        <w:ind w:left="720" w:hanging="720"/>
        <w:rPr>
          <w:b/>
          <w:bCs/>
        </w:rPr>
      </w:pPr>
      <w:r>
        <w:rPr>
          <w:b/>
          <w:bCs/>
        </w:rPr>
        <w:t>1</w:t>
      </w:r>
      <w:r w:rsidR="00DD58D2">
        <w:rPr>
          <w:b/>
          <w:bCs/>
        </w:rPr>
        <w:t>1</w:t>
      </w:r>
      <w:r w:rsidR="00720F82" w:rsidRPr="00D87DF6">
        <w:rPr>
          <w:b/>
          <w:bCs/>
        </w:rPr>
        <w:tab/>
      </w:r>
      <w:r w:rsidR="00AB296B">
        <w:rPr>
          <w:b/>
          <w:bCs/>
        </w:rPr>
        <w:t>QUALITY</w:t>
      </w:r>
      <w:r w:rsidR="00A55A30">
        <w:rPr>
          <w:b/>
          <w:bCs/>
        </w:rPr>
        <w:t xml:space="preserve"> IMPROVEMENT PLAN – 202</w:t>
      </w:r>
      <w:r w:rsidR="00642CFC">
        <w:rPr>
          <w:b/>
          <w:bCs/>
        </w:rPr>
        <w:t>1</w:t>
      </w:r>
      <w:r w:rsidR="00A55A30">
        <w:rPr>
          <w:b/>
          <w:bCs/>
        </w:rPr>
        <w:t>/2</w:t>
      </w:r>
      <w:r w:rsidR="00642CFC">
        <w:rPr>
          <w:b/>
          <w:bCs/>
        </w:rPr>
        <w:t>2</w:t>
      </w:r>
      <w:r w:rsidR="00DA6641">
        <w:rPr>
          <w:b/>
          <w:bCs/>
        </w:rPr>
        <w:t xml:space="preserve"> </w:t>
      </w:r>
      <w:r w:rsidR="00720F82">
        <w:rPr>
          <w:b/>
          <w:bCs/>
        </w:rPr>
        <w:t xml:space="preserve"> </w:t>
      </w:r>
      <w:r w:rsidR="00720F82" w:rsidRPr="00D87DF6">
        <w:rPr>
          <w:b/>
          <w:bCs/>
        </w:rPr>
        <w:t xml:space="preserve"> </w:t>
      </w:r>
    </w:p>
    <w:p w14:paraId="13602CEB" w14:textId="6DD8A3D7" w:rsidR="00A55A30" w:rsidRDefault="00720F82" w:rsidP="00A55A30">
      <w:pPr>
        <w:ind w:left="737"/>
      </w:pPr>
      <w:r>
        <w:t xml:space="preserve">The </w:t>
      </w:r>
      <w:r w:rsidR="00DA6641">
        <w:t>Committee received the</w:t>
      </w:r>
      <w:r w:rsidR="0014639F">
        <w:t xml:space="preserve"> </w:t>
      </w:r>
      <w:r w:rsidR="00595D4B">
        <w:t>up-to</w:t>
      </w:r>
      <w:r w:rsidR="007B1181">
        <w:t>-</w:t>
      </w:r>
      <w:r w:rsidR="00595D4B">
        <w:t xml:space="preserve">date </w:t>
      </w:r>
      <w:r w:rsidR="00B344DA">
        <w:t>Quality Improvement Plan (QIP) for 202</w:t>
      </w:r>
      <w:r w:rsidR="00642CFC">
        <w:t>1</w:t>
      </w:r>
      <w:r w:rsidR="00B344DA">
        <w:t>/2</w:t>
      </w:r>
      <w:r w:rsidR="00642CFC">
        <w:t>2</w:t>
      </w:r>
      <w:r w:rsidR="007B1181">
        <w:t xml:space="preserve"> as approved by the Corporation on 15 December 2021 and now </w:t>
      </w:r>
      <w:r w:rsidR="00733ABF">
        <w:t>including the progress to February 2022</w:t>
      </w:r>
      <w:r w:rsidR="001E6434">
        <w:t>.</w:t>
      </w:r>
      <w:r w:rsidR="00733ABF">
        <w:t xml:space="preserve"> </w:t>
      </w:r>
    </w:p>
    <w:p w14:paraId="5AB3CD39" w14:textId="30AA3832" w:rsidR="00887F4C" w:rsidRDefault="00733ABF" w:rsidP="00A55A30">
      <w:pPr>
        <w:ind w:left="737"/>
      </w:pPr>
      <w:r>
        <w:t xml:space="preserve">It was recalled from the </w:t>
      </w:r>
      <w:r w:rsidR="0025070A">
        <w:t>discussion</w:t>
      </w:r>
      <w:r>
        <w:t xml:space="preserve"> on 18 November 2021 that </w:t>
      </w:r>
      <w:r w:rsidR="0025070A">
        <w:t>t</w:t>
      </w:r>
      <w:r w:rsidR="001E6434">
        <w:t xml:space="preserve">he </w:t>
      </w:r>
      <w:r w:rsidR="006D077A">
        <w:t xml:space="preserve">Key Areas </w:t>
      </w:r>
      <w:r w:rsidR="00771172">
        <w:t xml:space="preserve">of Development </w:t>
      </w:r>
      <w:r w:rsidR="006D077A">
        <w:t xml:space="preserve">were </w:t>
      </w:r>
      <w:r w:rsidR="00887F4C">
        <w:t>set out with seven priorities</w:t>
      </w:r>
      <w:r w:rsidR="00F72FD6">
        <w:t xml:space="preserve"> </w:t>
      </w:r>
      <w:r w:rsidR="00836650">
        <w:t>to be addressed</w:t>
      </w:r>
      <w:r w:rsidR="00887F4C">
        <w:t>:</w:t>
      </w:r>
    </w:p>
    <w:p w14:paraId="1200C292" w14:textId="10757487" w:rsidR="001E6434" w:rsidRDefault="00F72FD6" w:rsidP="000147C0">
      <w:pPr>
        <w:pStyle w:val="ListParagraph"/>
        <w:numPr>
          <w:ilvl w:val="0"/>
          <w:numId w:val="4"/>
        </w:numPr>
      </w:pPr>
      <w:r>
        <w:t xml:space="preserve">Students make </w:t>
      </w:r>
      <w:r w:rsidR="00236AA0">
        <w:t xml:space="preserve">insufficient progress from their starting points on a significant number of </w:t>
      </w:r>
      <w:r w:rsidR="00753E53">
        <w:t xml:space="preserve">Level 3 </w:t>
      </w:r>
      <w:r w:rsidR="00236AA0">
        <w:t>vocational programmes</w:t>
      </w:r>
    </w:p>
    <w:p w14:paraId="48A2DF2C" w14:textId="49D4063C" w:rsidR="00771172" w:rsidRDefault="00860265" w:rsidP="000147C0">
      <w:pPr>
        <w:pStyle w:val="ListParagraph"/>
        <w:numPr>
          <w:ilvl w:val="0"/>
          <w:numId w:val="4"/>
        </w:numPr>
      </w:pPr>
      <w:r>
        <w:t>Achievement of students with high needs is low</w:t>
      </w:r>
    </w:p>
    <w:p w14:paraId="6342DCAA" w14:textId="7D7CCFD1" w:rsidR="00A152B4" w:rsidRDefault="00A152B4" w:rsidP="000147C0">
      <w:pPr>
        <w:pStyle w:val="ListParagraph"/>
        <w:numPr>
          <w:ilvl w:val="0"/>
          <w:numId w:val="4"/>
        </w:numPr>
      </w:pPr>
      <w:r>
        <w:t>Achievement rates on pre-GCSE English and maths courses are below the national average</w:t>
      </w:r>
    </w:p>
    <w:p w14:paraId="5FC21DDD" w14:textId="60B7CECB" w:rsidR="001615A4" w:rsidRDefault="00AE6D12" w:rsidP="000147C0">
      <w:pPr>
        <w:pStyle w:val="ListParagraph"/>
        <w:numPr>
          <w:ilvl w:val="0"/>
          <w:numId w:val="4"/>
        </w:numPr>
      </w:pPr>
      <w:r>
        <w:t xml:space="preserve">Attendance on the majority of study </w:t>
      </w:r>
      <w:r w:rsidR="00277750">
        <w:t>programmes</w:t>
      </w:r>
      <w:r>
        <w:t xml:space="preserve"> need to </w:t>
      </w:r>
      <w:r w:rsidR="00277750">
        <w:t>increase</w:t>
      </w:r>
    </w:p>
    <w:p w14:paraId="726A441E" w14:textId="556D4D51" w:rsidR="007B247A" w:rsidRDefault="004D16EC" w:rsidP="000147C0">
      <w:pPr>
        <w:pStyle w:val="ListParagraph"/>
        <w:numPr>
          <w:ilvl w:val="0"/>
          <w:numId w:val="4"/>
        </w:numPr>
      </w:pPr>
      <w:r>
        <w:t>S</w:t>
      </w:r>
      <w:r w:rsidR="00C45544">
        <w:t xml:space="preserve">taff </w:t>
      </w:r>
      <w:r>
        <w:t>satisfaction levels are low</w:t>
      </w:r>
    </w:p>
    <w:p w14:paraId="43CDE91B" w14:textId="33320B33" w:rsidR="007B247A" w:rsidRDefault="004D16EC" w:rsidP="000147C0">
      <w:pPr>
        <w:pStyle w:val="ListParagraph"/>
        <w:numPr>
          <w:ilvl w:val="0"/>
          <w:numId w:val="4"/>
        </w:numPr>
      </w:pPr>
      <w:r>
        <w:t xml:space="preserve">IT infrastructure is in need of </w:t>
      </w:r>
      <w:r w:rsidR="005E7391">
        <w:t>investment</w:t>
      </w:r>
      <w:r>
        <w:t xml:space="preserve"> to support effective curriculum </w:t>
      </w:r>
      <w:r w:rsidR="005E7391">
        <w:t>delivery</w:t>
      </w:r>
      <w:r>
        <w:t xml:space="preserve"> </w:t>
      </w:r>
      <w:r w:rsidR="00E324E0">
        <w:t xml:space="preserve">and to meet </w:t>
      </w:r>
      <w:r w:rsidR="005E7391">
        <w:t>learners</w:t>
      </w:r>
      <w:r w:rsidR="00E324E0">
        <w:t xml:space="preserve">’ needs </w:t>
      </w:r>
    </w:p>
    <w:p w14:paraId="144E780B" w14:textId="596D8A5C" w:rsidR="00E324E0" w:rsidRDefault="00E324E0" w:rsidP="000147C0">
      <w:pPr>
        <w:pStyle w:val="ListParagraph"/>
        <w:numPr>
          <w:ilvl w:val="0"/>
          <w:numId w:val="4"/>
        </w:numPr>
      </w:pPr>
      <w:r>
        <w:t xml:space="preserve">Student accommodation requires improvement </w:t>
      </w:r>
    </w:p>
    <w:p w14:paraId="7411FF43" w14:textId="4C9B9AA0" w:rsidR="00326350" w:rsidRDefault="00DB393F" w:rsidP="006054F4">
      <w:pPr>
        <w:ind w:left="737"/>
      </w:pPr>
      <w:r>
        <w:t xml:space="preserve">The </w:t>
      </w:r>
      <w:r w:rsidR="00D27B13">
        <w:t xml:space="preserve">theme of staff satisfaction  levels being low had been addressed by the </w:t>
      </w:r>
      <w:r w:rsidR="00326350">
        <w:t>Finance</w:t>
      </w:r>
      <w:r w:rsidR="00D27B13">
        <w:t xml:space="preserve"> &amp; </w:t>
      </w:r>
      <w:r w:rsidR="00326350">
        <w:t>Resources</w:t>
      </w:r>
      <w:r w:rsidR="00D27B13">
        <w:t xml:space="preserve"> Committee on 9 March 2</w:t>
      </w:r>
      <w:r w:rsidR="009E1B2D">
        <w:t xml:space="preserve">022 and the Minutes would be presented to the Corporation on 30 March 2022 so that all Members were aware of the </w:t>
      </w:r>
      <w:r w:rsidR="00CF1770">
        <w:t xml:space="preserve">key points. The main aspect covered was that a firm called QDP had been </w:t>
      </w:r>
      <w:r w:rsidR="00326350">
        <w:t>engaged</w:t>
      </w:r>
      <w:r w:rsidR="00CF1770">
        <w:t xml:space="preserve"> </w:t>
      </w:r>
      <w:r w:rsidR="00174B8B">
        <w:t xml:space="preserve">so that an additional </w:t>
      </w:r>
      <w:r w:rsidR="00326350">
        <w:t>staff</w:t>
      </w:r>
      <w:r w:rsidR="00174B8B">
        <w:t xml:space="preserve"> survey could be carried out with data </w:t>
      </w:r>
      <w:r w:rsidR="00A143FA">
        <w:t xml:space="preserve">from a much </w:t>
      </w:r>
      <w:r w:rsidR="00326350">
        <w:t>larger</w:t>
      </w:r>
      <w:r w:rsidR="00A143FA">
        <w:t xml:space="preserve"> number </w:t>
      </w:r>
      <w:r w:rsidR="00326350">
        <w:t>of</w:t>
      </w:r>
      <w:r w:rsidR="00A143FA">
        <w:t xml:space="preserve"> colleges being provided for comparison </w:t>
      </w:r>
      <w:r w:rsidR="00326350">
        <w:t>purposes</w:t>
      </w:r>
      <w:r w:rsidR="00A143FA">
        <w:t xml:space="preserve"> than was possible from the York Survey used by the College in</w:t>
      </w:r>
      <w:r w:rsidR="00326350">
        <w:t xml:space="preserve"> the last 3 years. </w:t>
      </w:r>
    </w:p>
    <w:p w14:paraId="61D1AEDC" w14:textId="02CF00C2" w:rsidR="00D27B13" w:rsidRDefault="008004D8" w:rsidP="006054F4">
      <w:pPr>
        <w:ind w:left="737"/>
      </w:pPr>
      <w:r>
        <w:t>The Curriculum</w:t>
      </w:r>
      <w:r w:rsidR="00F1295C">
        <w:t xml:space="preserve"> Plan for 2022/23 and </w:t>
      </w:r>
      <w:r>
        <w:t>beyond</w:t>
      </w:r>
      <w:r w:rsidR="00E74C88">
        <w:t>,</w:t>
      </w:r>
      <w:r w:rsidR="00F1295C">
        <w:t xml:space="preserve"> was being prepared and this would inform </w:t>
      </w:r>
      <w:r>
        <w:t xml:space="preserve">a range of planning </w:t>
      </w:r>
      <w:r w:rsidR="003925A0">
        <w:t xml:space="preserve">needs </w:t>
      </w:r>
      <w:r>
        <w:t xml:space="preserve">including for the New Build project. </w:t>
      </w:r>
      <w:r w:rsidR="00CF1770">
        <w:t xml:space="preserve"> </w:t>
      </w:r>
      <w:r w:rsidR="0003604F">
        <w:t xml:space="preserve">This </w:t>
      </w:r>
      <w:r w:rsidR="00E52F16">
        <w:t xml:space="preserve">key piece of work would have </w:t>
      </w:r>
      <w:r w:rsidR="00F423A2">
        <w:t>regard</w:t>
      </w:r>
      <w:r w:rsidR="00E52F16">
        <w:t xml:space="preserve"> to such factors as the funding allocation and competition for 16-19 </w:t>
      </w:r>
      <w:r w:rsidR="00F423A2">
        <w:t>year</w:t>
      </w:r>
      <w:r w:rsidR="00E52F16">
        <w:t xml:space="preserve"> </w:t>
      </w:r>
      <w:r w:rsidR="00F423A2">
        <w:t>olds</w:t>
      </w:r>
      <w:r w:rsidR="00E52F16">
        <w:t xml:space="preserve"> in the </w:t>
      </w:r>
      <w:r w:rsidR="00782C18">
        <w:t>travel</w:t>
      </w:r>
      <w:r w:rsidR="004D6FFA">
        <w:t xml:space="preserve"> to</w:t>
      </w:r>
      <w:r w:rsidR="00782C18">
        <w:t xml:space="preserve"> learn area served by NewVIc. </w:t>
      </w:r>
    </w:p>
    <w:p w14:paraId="13996462" w14:textId="07A1D864" w:rsidR="00782C18" w:rsidRDefault="00782C18" w:rsidP="006054F4">
      <w:pPr>
        <w:ind w:left="737"/>
      </w:pPr>
      <w:r>
        <w:t xml:space="preserve">To support the </w:t>
      </w:r>
      <w:r w:rsidR="00F423A2">
        <w:t>Curriculum</w:t>
      </w:r>
      <w:r>
        <w:t xml:space="preserve"> Plan a policy statement was being prepared so that Members were aware of the factors that would be taken into account when considering course </w:t>
      </w:r>
      <w:r w:rsidR="00F423A2">
        <w:t>closures</w:t>
      </w:r>
      <w:r>
        <w:t xml:space="preserve"> and </w:t>
      </w:r>
      <w:r w:rsidR="00F423A2">
        <w:t>amalgamations</w:t>
      </w:r>
      <w:r w:rsidR="00337663">
        <w:t xml:space="preserve"> – decisions that need to be made </w:t>
      </w:r>
      <w:r w:rsidR="00F423A2">
        <w:t>immediately</w:t>
      </w:r>
      <w:r w:rsidR="00337663">
        <w:t xml:space="preserve"> </w:t>
      </w:r>
      <w:r w:rsidR="00F423A2">
        <w:t xml:space="preserve">by the Executive </w:t>
      </w:r>
      <w:r w:rsidR="00337663">
        <w:t xml:space="preserve">during the </w:t>
      </w:r>
      <w:r w:rsidR="00F423A2">
        <w:t>enrolment</w:t>
      </w:r>
      <w:r w:rsidR="00337663">
        <w:t xml:space="preserve"> </w:t>
      </w:r>
      <w:r w:rsidR="00F423A2">
        <w:t>period</w:t>
      </w:r>
      <w:r w:rsidR="00337663">
        <w:t xml:space="preserve"> and first few weeks of the</w:t>
      </w:r>
      <w:r w:rsidR="00F423A2">
        <w:t xml:space="preserve"> y</w:t>
      </w:r>
      <w:r w:rsidR="00337663">
        <w:t xml:space="preserve">ear </w:t>
      </w:r>
      <w:r w:rsidR="00F423A2">
        <w:t>in September and October.</w:t>
      </w:r>
    </w:p>
    <w:p w14:paraId="71A00195" w14:textId="5A5CC6DA" w:rsidR="00FC2407" w:rsidRDefault="00F423A2" w:rsidP="006054F4">
      <w:pPr>
        <w:ind w:left="737"/>
      </w:pPr>
      <w:r>
        <w:t xml:space="preserve">A </w:t>
      </w:r>
      <w:r w:rsidR="001B6640">
        <w:t xml:space="preserve">Member  </w:t>
      </w:r>
      <w:r w:rsidR="000D6DB8">
        <w:t xml:space="preserve">of the Committee </w:t>
      </w:r>
      <w:r w:rsidR="001B6640">
        <w:t xml:space="preserve">commented on the new </w:t>
      </w:r>
      <w:r w:rsidR="000D6DB8">
        <w:t>responsibility</w:t>
      </w:r>
      <w:r w:rsidR="001B6640">
        <w:t xml:space="preserve"> ar</w:t>
      </w:r>
      <w:r w:rsidR="00E74C88">
        <w:t>i</w:t>
      </w:r>
      <w:r w:rsidR="001B6640">
        <w:t xml:space="preserve">sing from the Skills Bill going through </w:t>
      </w:r>
      <w:r w:rsidR="000D6DB8">
        <w:t>Parliament</w:t>
      </w:r>
      <w:r w:rsidR="001B6640">
        <w:t xml:space="preserve"> relating to meeting local skills needs. Unlike General FE Colleges for a Sixth Form College such as NewVIc this would be about </w:t>
      </w:r>
      <w:r w:rsidR="004D6FFA">
        <w:t xml:space="preserve">the </w:t>
      </w:r>
      <w:r w:rsidR="001B6640">
        <w:t xml:space="preserve">number of students progressing to Higher </w:t>
      </w:r>
      <w:r w:rsidR="000D6DB8">
        <w:t>Education</w:t>
      </w:r>
      <w:r w:rsidR="001B6640">
        <w:t xml:space="preserve"> and </w:t>
      </w:r>
      <w:r w:rsidR="0020547F">
        <w:t xml:space="preserve">professional training. The </w:t>
      </w:r>
      <w:r w:rsidR="000D6DB8">
        <w:t>approach</w:t>
      </w:r>
      <w:r w:rsidR="0020547F">
        <w:t xml:space="preserve"> was yet to be confirmed although this was the </w:t>
      </w:r>
      <w:r w:rsidR="00FC2407">
        <w:t>expectation by all in the sector including Ofsted.</w:t>
      </w:r>
    </w:p>
    <w:p w14:paraId="3268AAE4" w14:textId="647C1B0C" w:rsidR="00F423A2" w:rsidRDefault="00FC2407" w:rsidP="006054F4">
      <w:pPr>
        <w:ind w:left="737"/>
      </w:pPr>
      <w:r>
        <w:t xml:space="preserve">The 16% increase in applications from </w:t>
      </w:r>
      <w:r w:rsidR="000D6DB8">
        <w:t>potential</w:t>
      </w:r>
      <w:r>
        <w:t xml:space="preserve"> students was mentioned earlier in the meeting. Taken with the expected </w:t>
      </w:r>
      <w:r w:rsidR="00706984">
        <w:t xml:space="preserve">increase in the number of internal progressions the College may have some </w:t>
      </w:r>
      <w:r w:rsidR="000D6DB8">
        <w:t>difficult</w:t>
      </w:r>
      <w:r w:rsidR="00706984">
        <w:t xml:space="preserve"> decisions to take in September 2022 with regard to admissions. </w:t>
      </w:r>
      <w:r w:rsidR="0004467F">
        <w:t xml:space="preserve"> The demand</w:t>
      </w:r>
      <w:r w:rsidR="00FC1060">
        <w:t xml:space="preserve"> would be more than the College could take given limited space – teaching and </w:t>
      </w:r>
      <w:r w:rsidR="00595037">
        <w:t>social</w:t>
      </w:r>
      <w:r w:rsidR="00FC1060">
        <w:t xml:space="preserve"> as well as basic facilities such as </w:t>
      </w:r>
      <w:r w:rsidR="00595037">
        <w:t xml:space="preserve">catering areas and </w:t>
      </w:r>
      <w:r w:rsidR="00FC1060">
        <w:t>t</w:t>
      </w:r>
      <w:r w:rsidR="00595037">
        <w:t>o</w:t>
      </w:r>
      <w:r w:rsidR="00FC1060">
        <w:t xml:space="preserve">ilets </w:t>
      </w:r>
      <w:r w:rsidR="00B7239F">
        <w:t>–</w:t>
      </w:r>
      <w:r w:rsidR="00FC1060">
        <w:t xml:space="preserve"> </w:t>
      </w:r>
      <w:r w:rsidR="00B7239F">
        <w:t xml:space="preserve">and, </w:t>
      </w:r>
      <w:r w:rsidR="00571740">
        <w:t>therefore</w:t>
      </w:r>
      <w:r w:rsidR="00B7239F">
        <w:t xml:space="preserve">, it was matter for </w:t>
      </w:r>
      <w:r w:rsidR="00200A66">
        <w:t xml:space="preserve">careful consideration. Whilst the College was proud of its </w:t>
      </w:r>
      <w:r w:rsidR="00571740">
        <w:t>approach</w:t>
      </w:r>
      <w:r w:rsidR="00200A66">
        <w:t xml:space="preserve"> </w:t>
      </w:r>
      <w:r w:rsidR="00571740">
        <w:t xml:space="preserve">not to be selective there may be a need for clear criteria for admission. </w:t>
      </w:r>
      <w:r w:rsidR="00FC1060">
        <w:t xml:space="preserve"> </w:t>
      </w:r>
      <w:r w:rsidR="0004467F">
        <w:t xml:space="preserve"> </w:t>
      </w:r>
    </w:p>
    <w:p w14:paraId="632995B9" w14:textId="36CC9735" w:rsidR="00014A82" w:rsidRDefault="00EB288B" w:rsidP="006054F4">
      <w:pPr>
        <w:ind w:left="737"/>
      </w:pPr>
      <w:r>
        <w:t xml:space="preserve">The Committee </w:t>
      </w:r>
      <w:r w:rsidR="00014A82">
        <w:t xml:space="preserve">agreed following </w:t>
      </w:r>
      <w:r w:rsidR="00DB393F">
        <w:t>discussion</w:t>
      </w:r>
      <w:r w:rsidR="00014A82">
        <w:t>:</w:t>
      </w:r>
    </w:p>
    <w:p w14:paraId="3698AF5F" w14:textId="3B8BD05D" w:rsidR="003347E6" w:rsidRDefault="00014A82" w:rsidP="00014A82">
      <w:pPr>
        <w:pStyle w:val="ListParagraph"/>
        <w:numPr>
          <w:ilvl w:val="0"/>
          <w:numId w:val="21"/>
        </w:numPr>
      </w:pPr>
      <w:r>
        <w:t>To note the progress</w:t>
      </w:r>
      <w:r w:rsidR="00DB393F">
        <w:t xml:space="preserve"> on the Areas for Development as set out in the College Improvement Plan</w:t>
      </w:r>
    </w:p>
    <w:p w14:paraId="2AD25038" w14:textId="61BCE08F" w:rsidR="000D59CB" w:rsidRDefault="000D59CB" w:rsidP="00014A82">
      <w:pPr>
        <w:pStyle w:val="ListParagraph"/>
        <w:numPr>
          <w:ilvl w:val="0"/>
          <w:numId w:val="21"/>
        </w:numPr>
      </w:pPr>
      <w:r>
        <w:t>To look forward to receiving the updated Quality Improvement Plan at the next meeting of the Committee</w:t>
      </w:r>
    </w:p>
    <w:p w14:paraId="39C19647" w14:textId="4738D5A4" w:rsidR="00E46E7F" w:rsidRDefault="00E46E7F" w:rsidP="00014A82">
      <w:pPr>
        <w:pStyle w:val="ListParagraph"/>
        <w:numPr>
          <w:ilvl w:val="0"/>
          <w:numId w:val="21"/>
        </w:numPr>
      </w:pPr>
      <w:r>
        <w:t>To note the Curriculum Plan would be a ma</w:t>
      </w:r>
      <w:r w:rsidR="003C0270">
        <w:t>jor Agenda item for the meeting scheduled for 16 June 2022</w:t>
      </w:r>
      <w:r w:rsidR="002231D8">
        <w:t xml:space="preserve"> </w:t>
      </w:r>
    </w:p>
    <w:p w14:paraId="714C1540" w14:textId="57C5F418" w:rsidR="00B91920" w:rsidRDefault="00B91920" w:rsidP="00014A82">
      <w:pPr>
        <w:pStyle w:val="ListParagraph"/>
        <w:numPr>
          <w:ilvl w:val="0"/>
          <w:numId w:val="21"/>
        </w:numPr>
      </w:pPr>
      <w:r>
        <w:t xml:space="preserve">To note the </w:t>
      </w:r>
      <w:r w:rsidR="00B06C67">
        <w:t xml:space="preserve">16% </w:t>
      </w:r>
      <w:r>
        <w:t xml:space="preserve">increase in the number of applications from </w:t>
      </w:r>
      <w:r w:rsidR="00EB6995">
        <w:t>potential</w:t>
      </w:r>
      <w:r>
        <w:t xml:space="preserve"> students and that the Executive were addressing the impact </w:t>
      </w:r>
      <w:r w:rsidR="00EB6995">
        <w:t xml:space="preserve">for the College </w:t>
      </w:r>
      <w:r w:rsidR="00B06C67">
        <w:t>if</w:t>
      </w:r>
      <w:r w:rsidR="00EB6995">
        <w:t xml:space="preserve"> this number sought admission in September 2022 given that, in past year</w:t>
      </w:r>
      <w:r w:rsidR="00B06C67">
        <w:t>s</w:t>
      </w:r>
      <w:r w:rsidR="00EB6995">
        <w:t xml:space="preserve">, it could be assumed around 600 “no shows” from people who applied but then took no further action to enrol. </w:t>
      </w:r>
    </w:p>
    <w:p w14:paraId="608319FA" w14:textId="33E650AC" w:rsidR="00367ABB" w:rsidRPr="00E9305E" w:rsidRDefault="00397C85" w:rsidP="00367ABB">
      <w:pPr>
        <w:ind w:left="720" w:hanging="720"/>
        <w:rPr>
          <w:b/>
          <w:bCs/>
        </w:rPr>
      </w:pPr>
      <w:r>
        <w:rPr>
          <w:b/>
          <w:bCs/>
        </w:rPr>
        <w:t>1</w:t>
      </w:r>
      <w:r w:rsidR="002E2A1C">
        <w:rPr>
          <w:b/>
          <w:bCs/>
        </w:rPr>
        <w:t>2</w:t>
      </w:r>
      <w:r w:rsidR="00367ABB" w:rsidRPr="00E9305E">
        <w:rPr>
          <w:b/>
          <w:bCs/>
        </w:rPr>
        <w:tab/>
      </w:r>
      <w:r w:rsidR="00DA555E">
        <w:rPr>
          <w:b/>
          <w:bCs/>
        </w:rPr>
        <w:t xml:space="preserve">COURSES CAUSING CONCERN </w:t>
      </w:r>
      <w:r w:rsidR="00775F18">
        <w:rPr>
          <w:b/>
          <w:bCs/>
        </w:rPr>
        <w:t xml:space="preserve"> </w:t>
      </w:r>
      <w:r w:rsidR="00EB6C8D">
        <w:rPr>
          <w:b/>
          <w:bCs/>
        </w:rPr>
        <w:t xml:space="preserve"> </w:t>
      </w:r>
      <w:r w:rsidR="00367ABB">
        <w:rPr>
          <w:b/>
          <w:bCs/>
        </w:rPr>
        <w:t xml:space="preserve">  </w:t>
      </w:r>
      <w:r w:rsidR="00367ABB" w:rsidRPr="00E9305E">
        <w:rPr>
          <w:b/>
          <w:bCs/>
        </w:rPr>
        <w:t xml:space="preserve">  </w:t>
      </w:r>
    </w:p>
    <w:p w14:paraId="6BF6435A" w14:textId="155C8E5F" w:rsidR="00F946F2" w:rsidRDefault="00367ABB" w:rsidP="00DA555E">
      <w:pPr>
        <w:ind w:left="737"/>
      </w:pPr>
      <w:r>
        <w:t>The Co</w:t>
      </w:r>
      <w:r w:rsidR="005C64CB">
        <w:t xml:space="preserve">mmittee </w:t>
      </w:r>
      <w:r w:rsidR="003E6677">
        <w:t xml:space="preserve">received </w:t>
      </w:r>
      <w:r w:rsidR="00213F1B">
        <w:t xml:space="preserve">the report of the Vice Principal Student Achievement &amp; Progress </w:t>
      </w:r>
      <w:r w:rsidR="002A01D4">
        <w:t>relating to the courses causing concern</w:t>
      </w:r>
      <w:r w:rsidR="002221F6">
        <w:t xml:space="preserve"> and</w:t>
      </w:r>
      <w:r w:rsidR="00B57390">
        <w:t xml:space="preserve"> noted</w:t>
      </w:r>
      <w:r w:rsidR="00F946F2">
        <w:t xml:space="preserve"> in particular:</w:t>
      </w:r>
    </w:p>
    <w:p w14:paraId="74694D8E" w14:textId="4CD5A1FB" w:rsidR="00B61816" w:rsidRDefault="00301169" w:rsidP="00301169">
      <w:pPr>
        <w:pStyle w:val="ListParagraph"/>
        <w:numPr>
          <w:ilvl w:val="0"/>
          <w:numId w:val="13"/>
        </w:numPr>
      </w:pPr>
      <w:r>
        <w:t xml:space="preserve">There are currently 9 courses of concern </w:t>
      </w:r>
      <w:r w:rsidR="00B61816">
        <w:t xml:space="preserve">due to </w:t>
      </w:r>
      <w:r w:rsidR="00CC468C">
        <w:t>achievement</w:t>
      </w:r>
      <w:r w:rsidR="00B61816">
        <w:t xml:space="preserve"> and low Value Added (VA)</w:t>
      </w:r>
    </w:p>
    <w:p w14:paraId="1AB5DFC9" w14:textId="77777777" w:rsidR="007311E7" w:rsidRDefault="00B61816" w:rsidP="00301169">
      <w:pPr>
        <w:pStyle w:val="ListParagraph"/>
        <w:numPr>
          <w:ilvl w:val="0"/>
          <w:numId w:val="13"/>
        </w:numPr>
      </w:pPr>
      <w:r>
        <w:t xml:space="preserve">Assessment schedules </w:t>
      </w:r>
      <w:r w:rsidR="0055301C">
        <w:t xml:space="preserve">have been standardised to include more opportunities for targeted learning checks in </w:t>
      </w:r>
      <w:r w:rsidR="007311E7">
        <w:t>Humanities and Social Sciences</w:t>
      </w:r>
    </w:p>
    <w:p w14:paraId="6C4AE5DC" w14:textId="13994C88" w:rsidR="007311E7" w:rsidRDefault="007311E7" w:rsidP="00301169">
      <w:pPr>
        <w:pStyle w:val="ListParagraph"/>
        <w:numPr>
          <w:ilvl w:val="0"/>
          <w:numId w:val="13"/>
        </w:numPr>
      </w:pPr>
      <w:r>
        <w:t>A new assessment and internal verification Schule is in place for the Foundation Learning Department</w:t>
      </w:r>
    </w:p>
    <w:p w14:paraId="5A7B9EBA" w14:textId="4EF30349" w:rsidR="0096720D" w:rsidRDefault="00C01E9F" w:rsidP="00301169">
      <w:pPr>
        <w:pStyle w:val="ListParagraph"/>
        <w:numPr>
          <w:ilvl w:val="0"/>
          <w:numId w:val="13"/>
        </w:numPr>
      </w:pPr>
      <w:r>
        <w:t xml:space="preserve">There are </w:t>
      </w:r>
      <w:r w:rsidR="00CC468C">
        <w:t>significant</w:t>
      </w:r>
      <w:r>
        <w:t xml:space="preserve"> </w:t>
      </w:r>
      <w:r w:rsidR="00CC468C">
        <w:t>attendance</w:t>
      </w:r>
      <w:r>
        <w:t xml:space="preserve"> issues particularly on Level 3 </w:t>
      </w:r>
      <w:r w:rsidR="0096720D">
        <w:t>programmes</w:t>
      </w:r>
    </w:p>
    <w:p w14:paraId="2D5D5D3A" w14:textId="4AD4E500" w:rsidR="00F96372" w:rsidRDefault="0096720D" w:rsidP="00301169">
      <w:pPr>
        <w:pStyle w:val="ListParagraph"/>
        <w:numPr>
          <w:ilvl w:val="0"/>
          <w:numId w:val="13"/>
        </w:numPr>
      </w:pPr>
      <w:r>
        <w:t xml:space="preserve">A Level Religious </w:t>
      </w:r>
      <w:r w:rsidR="00CC468C">
        <w:t>Studies</w:t>
      </w:r>
      <w:r>
        <w:t xml:space="preserve"> and Level 3 Mechanical Engineering are not on track to improve </w:t>
      </w:r>
      <w:r w:rsidR="00CC468C">
        <w:t>significantly</w:t>
      </w:r>
      <w:r w:rsidR="00F96372">
        <w:t xml:space="preserve"> </w:t>
      </w:r>
    </w:p>
    <w:p w14:paraId="55B6A615" w14:textId="1F5AF662" w:rsidR="009C6269" w:rsidRDefault="00F96372" w:rsidP="00301169">
      <w:pPr>
        <w:pStyle w:val="ListParagraph"/>
        <w:numPr>
          <w:ilvl w:val="0"/>
          <w:numId w:val="13"/>
        </w:numPr>
      </w:pPr>
      <w:r>
        <w:t xml:space="preserve">Entry and </w:t>
      </w:r>
      <w:r w:rsidR="00CC468C">
        <w:t>Level</w:t>
      </w:r>
      <w:r>
        <w:t xml:space="preserve"> 1 English and Maths courses are on track to improve </w:t>
      </w:r>
      <w:r w:rsidR="00CC468C">
        <w:t xml:space="preserve">significantly </w:t>
      </w:r>
      <w:r w:rsidR="002A01D4">
        <w:t xml:space="preserve"> </w:t>
      </w:r>
    </w:p>
    <w:p w14:paraId="70C01168" w14:textId="08A2599C" w:rsidR="002A01D4" w:rsidRDefault="003F59BA" w:rsidP="00DA555E">
      <w:pPr>
        <w:ind w:left="737"/>
      </w:pPr>
      <w:r>
        <w:t xml:space="preserve">The </w:t>
      </w:r>
      <w:r w:rsidR="000C4D39">
        <w:t xml:space="preserve">Committee </w:t>
      </w:r>
      <w:r w:rsidR="00B57390">
        <w:t>AGREED</w:t>
      </w:r>
      <w:r w:rsidR="000C4D39">
        <w:t xml:space="preserve"> following a re</w:t>
      </w:r>
      <w:r w:rsidR="00852969">
        <w:t>view</w:t>
      </w:r>
      <w:r w:rsidR="000C4D39">
        <w:t xml:space="preserve"> of the report:</w:t>
      </w:r>
    </w:p>
    <w:p w14:paraId="08959512" w14:textId="1D3ABDDB" w:rsidR="000C4D39" w:rsidRDefault="000C4D39" w:rsidP="000C4D39">
      <w:pPr>
        <w:pStyle w:val="ListParagraph"/>
        <w:numPr>
          <w:ilvl w:val="0"/>
          <w:numId w:val="14"/>
        </w:numPr>
      </w:pPr>
      <w:r>
        <w:t xml:space="preserve">To </w:t>
      </w:r>
      <w:r w:rsidR="00211328">
        <w:t xml:space="preserve">note the courses currently causing concern including the actions taken to bring about improvements </w:t>
      </w:r>
    </w:p>
    <w:p w14:paraId="27382391" w14:textId="329972F2" w:rsidR="00D06221" w:rsidRDefault="00D06221" w:rsidP="000C4D39">
      <w:pPr>
        <w:pStyle w:val="ListParagraph"/>
        <w:numPr>
          <w:ilvl w:val="0"/>
          <w:numId w:val="14"/>
        </w:numPr>
      </w:pPr>
      <w:r>
        <w:t>To note that one of the factors impacting on delivery</w:t>
      </w:r>
      <w:r w:rsidR="00571F20">
        <w:t xml:space="preserve"> concerned staffing </w:t>
      </w:r>
      <w:r w:rsidR="00BC7F9D">
        <w:t xml:space="preserve">difficulties such as in Engineering </w:t>
      </w:r>
      <w:r w:rsidR="00A602DE">
        <w:t xml:space="preserve">which it was appreciated was a sector wide challenge – the strategies to address included </w:t>
      </w:r>
      <w:r w:rsidR="00ED60D3">
        <w:t xml:space="preserve">making contact with former NewVIc students who have progressed to Higher Education and the professions to see if there was any interest in </w:t>
      </w:r>
      <w:r w:rsidR="00C966B5">
        <w:t xml:space="preserve">teaching at the College </w:t>
      </w:r>
      <w:r>
        <w:t xml:space="preserve"> </w:t>
      </w:r>
    </w:p>
    <w:p w14:paraId="125B65A8" w14:textId="0FCF5872" w:rsidR="00211328" w:rsidRDefault="00211328" w:rsidP="000C4D39">
      <w:pPr>
        <w:pStyle w:val="ListParagraph"/>
        <w:numPr>
          <w:ilvl w:val="0"/>
          <w:numId w:val="14"/>
        </w:numPr>
      </w:pPr>
      <w:r>
        <w:t xml:space="preserve">To look forward to receiving </w:t>
      </w:r>
      <w:r w:rsidR="00B57390">
        <w:t xml:space="preserve">an update at the next meeting of the Committee. </w:t>
      </w:r>
    </w:p>
    <w:p w14:paraId="0C0A3006" w14:textId="5B5893BA" w:rsidR="00865838" w:rsidRPr="00910F21" w:rsidRDefault="008E0602" w:rsidP="0078263A">
      <w:pPr>
        <w:ind w:left="720" w:hanging="720"/>
        <w:rPr>
          <w:b/>
          <w:bCs/>
        </w:rPr>
      </w:pPr>
      <w:r>
        <w:rPr>
          <w:b/>
          <w:bCs/>
        </w:rPr>
        <w:t>1</w:t>
      </w:r>
      <w:r w:rsidR="00852969">
        <w:rPr>
          <w:b/>
          <w:bCs/>
        </w:rPr>
        <w:t>3</w:t>
      </w:r>
      <w:r w:rsidRPr="00E9305E">
        <w:rPr>
          <w:b/>
          <w:bCs/>
        </w:rPr>
        <w:tab/>
      </w:r>
      <w:r w:rsidR="00865838">
        <w:rPr>
          <w:b/>
          <w:bCs/>
        </w:rPr>
        <w:t>CALENDAR OF MEETINGS – 202</w:t>
      </w:r>
      <w:r w:rsidR="00AF7806">
        <w:rPr>
          <w:b/>
          <w:bCs/>
        </w:rPr>
        <w:t>1</w:t>
      </w:r>
      <w:r w:rsidR="00865838">
        <w:rPr>
          <w:b/>
          <w:bCs/>
        </w:rPr>
        <w:t>/2</w:t>
      </w:r>
      <w:r w:rsidR="00AF7806">
        <w:rPr>
          <w:b/>
          <w:bCs/>
        </w:rPr>
        <w:t>2</w:t>
      </w:r>
      <w:r w:rsidR="00865838">
        <w:rPr>
          <w:b/>
          <w:bCs/>
        </w:rPr>
        <w:t xml:space="preserve">    </w:t>
      </w:r>
      <w:r w:rsidR="00865838" w:rsidRPr="00910F21">
        <w:rPr>
          <w:b/>
          <w:bCs/>
        </w:rPr>
        <w:t xml:space="preserve"> </w:t>
      </w:r>
    </w:p>
    <w:p w14:paraId="7A70B323" w14:textId="7F44CEFE" w:rsidR="002048D8" w:rsidRDefault="00865838" w:rsidP="006F2958">
      <w:pPr>
        <w:ind w:left="737"/>
      </w:pPr>
      <w:r w:rsidRPr="001328D8">
        <w:t xml:space="preserve">The Corporation </w:t>
      </w:r>
      <w:r w:rsidR="002048D8">
        <w:t xml:space="preserve">NOTED the </w:t>
      </w:r>
      <w:r w:rsidR="00DF7AAF">
        <w:t xml:space="preserve">final scheduled meeting </w:t>
      </w:r>
      <w:r w:rsidR="002048D8">
        <w:t>to take place in</w:t>
      </w:r>
      <w:r w:rsidR="00DB7134">
        <w:t xml:space="preserve"> 202</w:t>
      </w:r>
      <w:r w:rsidR="00AF7806">
        <w:t>1</w:t>
      </w:r>
      <w:r w:rsidR="00DB7134">
        <w:t>/2</w:t>
      </w:r>
      <w:r w:rsidR="00AF7806">
        <w:t>2</w:t>
      </w:r>
      <w:r w:rsidR="00DF7AAF">
        <w:t xml:space="preserve"> was on</w:t>
      </w:r>
      <w:r w:rsidR="002048D8">
        <w:t>:</w:t>
      </w:r>
    </w:p>
    <w:p w14:paraId="4D34247A" w14:textId="0B7F2DAE" w:rsidR="00411463" w:rsidRDefault="00E43056" w:rsidP="000147C0">
      <w:pPr>
        <w:pStyle w:val="ListParagraph"/>
        <w:numPr>
          <w:ilvl w:val="0"/>
          <w:numId w:val="1"/>
        </w:numPr>
      </w:pPr>
      <w:r>
        <w:t>Thursday 1</w:t>
      </w:r>
      <w:r w:rsidR="00C038B5">
        <w:t>6</w:t>
      </w:r>
      <w:r>
        <w:t xml:space="preserve"> June </w:t>
      </w:r>
      <w:r w:rsidR="002048D8">
        <w:t>202</w:t>
      </w:r>
      <w:r w:rsidR="00C038B5">
        <w:t>2</w:t>
      </w:r>
      <w:r w:rsidR="002048D8">
        <w:t xml:space="preserve"> </w:t>
      </w:r>
      <w:r w:rsidR="00BA0F60">
        <w:t xml:space="preserve">at </w:t>
      </w:r>
      <w:r>
        <w:t>9 am</w:t>
      </w:r>
    </w:p>
    <w:p w14:paraId="30880312" w14:textId="3A48136B" w:rsidR="00D63F42" w:rsidRDefault="002048D8" w:rsidP="00852969">
      <w:pPr>
        <w:ind w:left="737"/>
        <w:rPr>
          <w:i/>
          <w:iCs/>
        </w:rPr>
      </w:pPr>
      <w:r>
        <w:t xml:space="preserve">It was recognised that other meetings will be arranged if and when thought to be appropriate to address issues. </w:t>
      </w:r>
      <w:r w:rsidR="001655FD">
        <w:rPr>
          <w:b/>
          <w:bCs/>
        </w:rPr>
        <w:tab/>
      </w:r>
      <w:r w:rsidR="005001F1" w:rsidRPr="005001F1">
        <w:t xml:space="preserve"> </w:t>
      </w:r>
      <w:r w:rsidR="008648D3">
        <w:t xml:space="preserve">The option was open to the Committee </w:t>
      </w:r>
      <w:r w:rsidR="0060632A">
        <w:t xml:space="preserve">to meet in College or online depending on the wishes of Members. </w:t>
      </w:r>
      <w:r w:rsidR="00DF7AAF">
        <w:t xml:space="preserve">At present the </w:t>
      </w:r>
      <w:r w:rsidR="00DB73D7">
        <w:t xml:space="preserve">intention was to continue meeting online. </w:t>
      </w:r>
    </w:p>
    <w:p w14:paraId="001BE0AF" w14:textId="61D1666C" w:rsidR="00D63F42" w:rsidRDefault="00D63F42" w:rsidP="00D63F42">
      <w:r>
        <w:t xml:space="preserve"> Chair: ________________________________________ Date: ____________________________</w:t>
      </w:r>
    </w:p>
    <w:p w14:paraId="39604193" w14:textId="77777777" w:rsidR="00534C2D" w:rsidRDefault="00534C2D" w:rsidP="00534C2D"/>
    <w:p w14:paraId="6FF85E8B" w14:textId="77777777" w:rsidR="00534C2D" w:rsidRPr="00D63F42" w:rsidRDefault="00534C2D" w:rsidP="002852B0"/>
    <w:sectPr w:rsidR="00534C2D" w:rsidRPr="00D63F42" w:rsidSect="00B855FC">
      <w:footerReference w:type="default" r:id="rId11"/>
      <w:pgSz w:w="11906" w:h="16838"/>
      <w:pgMar w:top="851"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D625E" w14:textId="77777777" w:rsidR="006E7109" w:rsidRDefault="006E7109" w:rsidP="00910F21">
      <w:pPr>
        <w:spacing w:after="0" w:line="240" w:lineRule="auto"/>
      </w:pPr>
      <w:r>
        <w:separator/>
      </w:r>
    </w:p>
  </w:endnote>
  <w:endnote w:type="continuationSeparator" w:id="0">
    <w:p w14:paraId="2A175521" w14:textId="77777777" w:rsidR="006E7109" w:rsidRDefault="006E7109" w:rsidP="00910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CE088" w14:textId="337E8C1A" w:rsidR="00794168" w:rsidRPr="00932CEA" w:rsidRDefault="00794168">
    <w:pPr>
      <w:pStyle w:val="Footer"/>
      <w:rPr>
        <w:sz w:val="16"/>
        <w:szCs w:val="16"/>
      </w:rPr>
    </w:pPr>
    <w:r w:rsidRPr="00932CEA">
      <w:rPr>
        <w:sz w:val="16"/>
        <w:szCs w:val="16"/>
      </w:rPr>
      <w:t xml:space="preserve">NewVIc </w:t>
    </w:r>
    <w:r w:rsidR="00FE775B">
      <w:rPr>
        <w:sz w:val="16"/>
        <w:szCs w:val="16"/>
      </w:rPr>
      <w:t>CQE</w:t>
    </w:r>
    <w:r w:rsidR="00DA6641">
      <w:rPr>
        <w:sz w:val="16"/>
        <w:szCs w:val="16"/>
      </w:rPr>
      <w:t xml:space="preserve"> Committee</w:t>
    </w:r>
    <w:r w:rsidR="003E3507">
      <w:rPr>
        <w:sz w:val="16"/>
        <w:szCs w:val="16"/>
      </w:rPr>
      <w:t xml:space="preserve"> </w:t>
    </w:r>
    <w:r w:rsidR="004E7562">
      <w:rPr>
        <w:sz w:val="16"/>
        <w:szCs w:val="16"/>
      </w:rPr>
      <w:t xml:space="preserve">17 March </w:t>
    </w:r>
    <w:r>
      <w:rPr>
        <w:sz w:val="16"/>
        <w:szCs w:val="16"/>
      </w:rPr>
      <w:t>202</w:t>
    </w:r>
    <w:r w:rsidR="004E7562">
      <w:rPr>
        <w:sz w:val="16"/>
        <w:szCs w:val="16"/>
      </w:rPr>
      <w:t>2</w:t>
    </w:r>
    <w:r w:rsidRPr="00932CEA">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EBEDA" w14:textId="77777777" w:rsidR="006E7109" w:rsidRDefault="006E7109" w:rsidP="00910F21">
      <w:pPr>
        <w:spacing w:after="0" w:line="240" w:lineRule="auto"/>
      </w:pPr>
      <w:r>
        <w:separator/>
      </w:r>
    </w:p>
  </w:footnote>
  <w:footnote w:type="continuationSeparator" w:id="0">
    <w:p w14:paraId="1A696254" w14:textId="77777777" w:rsidR="006E7109" w:rsidRDefault="006E7109" w:rsidP="00910F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82856"/>
    <w:multiLevelType w:val="hybridMultilevel"/>
    <w:tmpl w:val="366AF646"/>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 w15:restartNumberingAfterBreak="0">
    <w:nsid w:val="15756B85"/>
    <w:multiLevelType w:val="hybridMultilevel"/>
    <w:tmpl w:val="1DB86B16"/>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 w15:restartNumberingAfterBreak="0">
    <w:nsid w:val="258770C0"/>
    <w:multiLevelType w:val="hybridMultilevel"/>
    <w:tmpl w:val="6F0A4A76"/>
    <w:lvl w:ilvl="0" w:tplc="0809000F">
      <w:start w:val="1"/>
      <w:numFmt w:val="decimal"/>
      <w:lvlText w:val="%1."/>
      <w:lvlJc w:val="left"/>
      <w:pPr>
        <w:ind w:left="1816" w:hanging="360"/>
      </w:pPr>
    </w:lvl>
    <w:lvl w:ilvl="1" w:tplc="08090019" w:tentative="1">
      <w:start w:val="1"/>
      <w:numFmt w:val="lowerLetter"/>
      <w:lvlText w:val="%2."/>
      <w:lvlJc w:val="left"/>
      <w:pPr>
        <w:ind w:left="2536" w:hanging="360"/>
      </w:pPr>
    </w:lvl>
    <w:lvl w:ilvl="2" w:tplc="0809001B" w:tentative="1">
      <w:start w:val="1"/>
      <w:numFmt w:val="lowerRoman"/>
      <w:lvlText w:val="%3."/>
      <w:lvlJc w:val="right"/>
      <w:pPr>
        <w:ind w:left="3256" w:hanging="180"/>
      </w:pPr>
    </w:lvl>
    <w:lvl w:ilvl="3" w:tplc="0809000F" w:tentative="1">
      <w:start w:val="1"/>
      <w:numFmt w:val="decimal"/>
      <w:lvlText w:val="%4."/>
      <w:lvlJc w:val="left"/>
      <w:pPr>
        <w:ind w:left="3976" w:hanging="360"/>
      </w:pPr>
    </w:lvl>
    <w:lvl w:ilvl="4" w:tplc="08090019" w:tentative="1">
      <w:start w:val="1"/>
      <w:numFmt w:val="lowerLetter"/>
      <w:lvlText w:val="%5."/>
      <w:lvlJc w:val="left"/>
      <w:pPr>
        <w:ind w:left="4696" w:hanging="360"/>
      </w:pPr>
    </w:lvl>
    <w:lvl w:ilvl="5" w:tplc="0809001B" w:tentative="1">
      <w:start w:val="1"/>
      <w:numFmt w:val="lowerRoman"/>
      <w:lvlText w:val="%6."/>
      <w:lvlJc w:val="right"/>
      <w:pPr>
        <w:ind w:left="5416" w:hanging="180"/>
      </w:pPr>
    </w:lvl>
    <w:lvl w:ilvl="6" w:tplc="0809000F" w:tentative="1">
      <w:start w:val="1"/>
      <w:numFmt w:val="decimal"/>
      <w:lvlText w:val="%7."/>
      <w:lvlJc w:val="left"/>
      <w:pPr>
        <w:ind w:left="6136" w:hanging="360"/>
      </w:pPr>
    </w:lvl>
    <w:lvl w:ilvl="7" w:tplc="08090019" w:tentative="1">
      <w:start w:val="1"/>
      <w:numFmt w:val="lowerLetter"/>
      <w:lvlText w:val="%8."/>
      <w:lvlJc w:val="left"/>
      <w:pPr>
        <w:ind w:left="6856" w:hanging="360"/>
      </w:pPr>
    </w:lvl>
    <w:lvl w:ilvl="8" w:tplc="0809001B" w:tentative="1">
      <w:start w:val="1"/>
      <w:numFmt w:val="lowerRoman"/>
      <w:lvlText w:val="%9."/>
      <w:lvlJc w:val="right"/>
      <w:pPr>
        <w:ind w:left="7576" w:hanging="180"/>
      </w:pPr>
    </w:lvl>
  </w:abstractNum>
  <w:abstractNum w:abstractNumId="3" w15:restartNumberingAfterBreak="0">
    <w:nsid w:val="2FB5779C"/>
    <w:multiLevelType w:val="hybridMultilevel"/>
    <w:tmpl w:val="DF4A98D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4" w15:restartNumberingAfterBreak="0">
    <w:nsid w:val="3CA12D5F"/>
    <w:multiLevelType w:val="hybridMultilevel"/>
    <w:tmpl w:val="86D4FF6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3ED406E2"/>
    <w:multiLevelType w:val="hybridMultilevel"/>
    <w:tmpl w:val="69402F58"/>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6" w15:restartNumberingAfterBreak="0">
    <w:nsid w:val="417A28CB"/>
    <w:multiLevelType w:val="hybridMultilevel"/>
    <w:tmpl w:val="641CF3A4"/>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7" w15:restartNumberingAfterBreak="0">
    <w:nsid w:val="43F72AD7"/>
    <w:multiLevelType w:val="hybridMultilevel"/>
    <w:tmpl w:val="6284FA2C"/>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8" w15:restartNumberingAfterBreak="0">
    <w:nsid w:val="441D4239"/>
    <w:multiLevelType w:val="hybridMultilevel"/>
    <w:tmpl w:val="97728266"/>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9" w15:restartNumberingAfterBreak="0">
    <w:nsid w:val="4492664C"/>
    <w:multiLevelType w:val="hybridMultilevel"/>
    <w:tmpl w:val="6A0A73F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0" w15:restartNumberingAfterBreak="0">
    <w:nsid w:val="4B35762C"/>
    <w:multiLevelType w:val="hybridMultilevel"/>
    <w:tmpl w:val="7780E238"/>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1" w15:restartNumberingAfterBreak="0">
    <w:nsid w:val="4D613BB7"/>
    <w:multiLevelType w:val="hybridMultilevel"/>
    <w:tmpl w:val="11B8304E"/>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2" w15:restartNumberingAfterBreak="0">
    <w:nsid w:val="5456307C"/>
    <w:multiLevelType w:val="hybridMultilevel"/>
    <w:tmpl w:val="A2DA220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3" w15:restartNumberingAfterBreak="0">
    <w:nsid w:val="5C2B201D"/>
    <w:multiLevelType w:val="hybridMultilevel"/>
    <w:tmpl w:val="8222F710"/>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4" w15:restartNumberingAfterBreak="0">
    <w:nsid w:val="5E3735D3"/>
    <w:multiLevelType w:val="hybridMultilevel"/>
    <w:tmpl w:val="2A80F3DC"/>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5" w15:restartNumberingAfterBreak="0">
    <w:nsid w:val="5F1735AD"/>
    <w:multiLevelType w:val="hybridMultilevel"/>
    <w:tmpl w:val="B2306ABE"/>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6" w15:restartNumberingAfterBreak="0">
    <w:nsid w:val="61AD64EF"/>
    <w:multiLevelType w:val="hybridMultilevel"/>
    <w:tmpl w:val="DE8EA772"/>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7" w15:restartNumberingAfterBreak="0">
    <w:nsid w:val="65FD586C"/>
    <w:multiLevelType w:val="hybridMultilevel"/>
    <w:tmpl w:val="BE320D90"/>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8" w15:restartNumberingAfterBreak="0">
    <w:nsid w:val="67C25D48"/>
    <w:multiLevelType w:val="hybridMultilevel"/>
    <w:tmpl w:val="DB04C01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9" w15:restartNumberingAfterBreak="0">
    <w:nsid w:val="6D830DFA"/>
    <w:multiLevelType w:val="hybridMultilevel"/>
    <w:tmpl w:val="CA84C94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20" w15:restartNumberingAfterBreak="0">
    <w:nsid w:val="7E8F0F23"/>
    <w:multiLevelType w:val="hybridMultilevel"/>
    <w:tmpl w:val="359C00FC"/>
    <w:lvl w:ilvl="0" w:tplc="08090001">
      <w:start w:val="1"/>
      <w:numFmt w:val="bullet"/>
      <w:lvlText w:val=""/>
      <w:lvlJc w:val="left"/>
      <w:pPr>
        <w:ind w:left="1457" w:hanging="360"/>
      </w:pPr>
      <w:rPr>
        <w:rFonts w:ascii="Symbol" w:hAnsi="Symbol" w:hint="default"/>
      </w:r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num w:numId="1" w16cid:durableId="402223157">
    <w:abstractNumId w:val="3"/>
  </w:num>
  <w:num w:numId="2" w16cid:durableId="739332360">
    <w:abstractNumId w:val="1"/>
  </w:num>
  <w:num w:numId="3" w16cid:durableId="91515486">
    <w:abstractNumId w:val="6"/>
  </w:num>
  <w:num w:numId="4" w16cid:durableId="1008559003">
    <w:abstractNumId w:val="5"/>
  </w:num>
  <w:num w:numId="5" w16cid:durableId="2018145205">
    <w:abstractNumId w:val="9"/>
  </w:num>
  <w:num w:numId="6" w16cid:durableId="2065595000">
    <w:abstractNumId w:val="10"/>
  </w:num>
  <w:num w:numId="7" w16cid:durableId="1550456280">
    <w:abstractNumId w:val="2"/>
  </w:num>
  <w:num w:numId="8" w16cid:durableId="1252202423">
    <w:abstractNumId w:val="12"/>
  </w:num>
  <w:num w:numId="9" w16cid:durableId="1492453825">
    <w:abstractNumId w:val="14"/>
  </w:num>
  <w:num w:numId="10" w16cid:durableId="311370937">
    <w:abstractNumId w:val="16"/>
  </w:num>
  <w:num w:numId="11" w16cid:durableId="429351026">
    <w:abstractNumId w:val="13"/>
  </w:num>
  <w:num w:numId="12" w16cid:durableId="126244848">
    <w:abstractNumId w:val="0"/>
  </w:num>
  <w:num w:numId="13" w16cid:durableId="2089691647">
    <w:abstractNumId w:val="20"/>
  </w:num>
  <w:num w:numId="14" w16cid:durableId="2086995630">
    <w:abstractNumId w:val="19"/>
  </w:num>
  <w:num w:numId="15" w16cid:durableId="974993744">
    <w:abstractNumId w:val="7"/>
  </w:num>
  <w:num w:numId="16" w16cid:durableId="1573543201">
    <w:abstractNumId w:val="18"/>
  </w:num>
  <w:num w:numId="17" w16cid:durableId="529496288">
    <w:abstractNumId w:val="4"/>
  </w:num>
  <w:num w:numId="18" w16cid:durableId="1905294188">
    <w:abstractNumId w:val="15"/>
  </w:num>
  <w:num w:numId="19" w16cid:durableId="42171634">
    <w:abstractNumId w:val="8"/>
  </w:num>
  <w:num w:numId="20" w16cid:durableId="122772054">
    <w:abstractNumId w:val="17"/>
  </w:num>
  <w:num w:numId="21" w16cid:durableId="1705868353">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MTQwNbU0MDW3MDdV0lEKTi0uzszPAykwrgUAJvw0MywAAAA="/>
  </w:docVars>
  <w:rsids>
    <w:rsidRoot w:val="00D9702F"/>
    <w:rsid w:val="00001A55"/>
    <w:rsid w:val="00002FDA"/>
    <w:rsid w:val="00004CBC"/>
    <w:rsid w:val="00005663"/>
    <w:rsid w:val="000108AB"/>
    <w:rsid w:val="000122B6"/>
    <w:rsid w:val="00012723"/>
    <w:rsid w:val="00014501"/>
    <w:rsid w:val="000147C0"/>
    <w:rsid w:val="00014A82"/>
    <w:rsid w:val="00014F76"/>
    <w:rsid w:val="00016E30"/>
    <w:rsid w:val="0002302D"/>
    <w:rsid w:val="00031F55"/>
    <w:rsid w:val="0003390F"/>
    <w:rsid w:val="0003604F"/>
    <w:rsid w:val="00037E38"/>
    <w:rsid w:val="000413AE"/>
    <w:rsid w:val="0004467F"/>
    <w:rsid w:val="0005181C"/>
    <w:rsid w:val="00051F6D"/>
    <w:rsid w:val="0005311F"/>
    <w:rsid w:val="0005474B"/>
    <w:rsid w:val="0005683D"/>
    <w:rsid w:val="00056D4C"/>
    <w:rsid w:val="00064ECB"/>
    <w:rsid w:val="000654BB"/>
    <w:rsid w:val="00065A95"/>
    <w:rsid w:val="00065D52"/>
    <w:rsid w:val="000719FD"/>
    <w:rsid w:val="00072522"/>
    <w:rsid w:val="00081E4A"/>
    <w:rsid w:val="00082524"/>
    <w:rsid w:val="00082A1F"/>
    <w:rsid w:val="0008422D"/>
    <w:rsid w:val="00084A62"/>
    <w:rsid w:val="000870DA"/>
    <w:rsid w:val="000875E5"/>
    <w:rsid w:val="00087CFD"/>
    <w:rsid w:val="00090F2A"/>
    <w:rsid w:val="00091107"/>
    <w:rsid w:val="0009450F"/>
    <w:rsid w:val="000947D2"/>
    <w:rsid w:val="00095C68"/>
    <w:rsid w:val="000A1916"/>
    <w:rsid w:val="000A2064"/>
    <w:rsid w:val="000A2AE5"/>
    <w:rsid w:val="000A2B11"/>
    <w:rsid w:val="000A6E22"/>
    <w:rsid w:val="000A788E"/>
    <w:rsid w:val="000B0139"/>
    <w:rsid w:val="000B081F"/>
    <w:rsid w:val="000B0D20"/>
    <w:rsid w:val="000B1A11"/>
    <w:rsid w:val="000B3082"/>
    <w:rsid w:val="000B3697"/>
    <w:rsid w:val="000B3A24"/>
    <w:rsid w:val="000B4C9F"/>
    <w:rsid w:val="000B650C"/>
    <w:rsid w:val="000B7050"/>
    <w:rsid w:val="000C1EF7"/>
    <w:rsid w:val="000C2511"/>
    <w:rsid w:val="000C460C"/>
    <w:rsid w:val="000C4D39"/>
    <w:rsid w:val="000C6BAA"/>
    <w:rsid w:val="000C7532"/>
    <w:rsid w:val="000C7B5D"/>
    <w:rsid w:val="000D0669"/>
    <w:rsid w:val="000D0E9E"/>
    <w:rsid w:val="000D1355"/>
    <w:rsid w:val="000D30C0"/>
    <w:rsid w:val="000D479D"/>
    <w:rsid w:val="000D507A"/>
    <w:rsid w:val="000D5962"/>
    <w:rsid w:val="000D59CB"/>
    <w:rsid w:val="000D6DB8"/>
    <w:rsid w:val="000D73F4"/>
    <w:rsid w:val="000E27E0"/>
    <w:rsid w:val="000E4D01"/>
    <w:rsid w:val="000E5CC6"/>
    <w:rsid w:val="000E6F09"/>
    <w:rsid w:val="000E6FD1"/>
    <w:rsid w:val="000F0319"/>
    <w:rsid w:val="000F52E8"/>
    <w:rsid w:val="000F7492"/>
    <w:rsid w:val="000F77EF"/>
    <w:rsid w:val="00101547"/>
    <w:rsid w:val="001015C7"/>
    <w:rsid w:val="00101616"/>
    <w:rsid w:val="0010170B"/>
    <w:rsid w:val="00101DCE"/>
    <w:rsid w:val="00102CE2"/>
    <w:rsid w:val="00103197"/>
    <w:rsid w:val="00103A5C"/>
    <w:rsid w:val="00104B2C"/>
    <w:rsid w:val="00104F77"/>
    <w:rsid w:val="001052CC"/>
    <w:rsid w:val="00105F8F"/>
    <w:rsid w:val="001063AE"/>
    <w:rsid w:val="00106507"/>
    <w:rsid w:val="001126EB"/>
    <w:rsid w:val="00113ECB"/>
    <w:rsid w:val="00115934"/>
    <w:rsid w:val="001171EA"/>
    <w:rsid w:val="00117D88"/>
    <w:rsid w:val="0012065B"/>
    <w:rsid w:val="00120E56"/>
    <w:rsid w:val="00126A11"/>
    <w:rsid w:val="001328D8"/>
    <w:rsid w:val="00133E3D"/>
    <w:rsid w:val="00134406"/>
    <w:rsid w:val="00134DAE"/>
    <w:rsid w:val="00135411"/>
    <w:rsid w:val="0013753B"/>
    <w:rsid w:val="00141B5C"/>
    <w:rsid w:val="001448F8"/>
    <w:rsid w:val="0014639F"/>
    <w:rsid w:val="00147D67"/>
    <w:rsid w:val="00151A97"/>
    <w:rsid w:val="00153A51"/>
    <w:rsid w:val="0015431A"/>
    <w:rsid w:val="001557BE"/>
    <w:rsid w:val="00161472"/>
    <w:rsid w:val="001615A4"/>
    <w:rsid w:val="001655FD"/>
    <w:rsid w:val="00166E30"/>
    <w:rsid w:val="00172B68"/>
    <w:rsid w:val="00174B8B"/>
    <w:rsid w:val="001764E7"/>
    <w:rsid w:val="001816EB"/>
    <w:rsid w:val="00183C37"/>
    <w:rsid w:val="00184DE3"/>
    <w:rsid w:val="0018565D"/>
    <w:rsid w:val="00192376"/>
    <w:rsid w:val="001951F7"/>
    <w:rsid w:val="00195C32"/>
    <w:rsid w:val="00195CFA"/>
    <w:rsid w:val="0019618F"/>
    <w:rsid w:val="001A04B7"/>
    <w:rsid w:val="001A167B"/>
    <w:rsid w:val="001A2408"/>
    <w:rsid w:val="001A4466"/>
    <w:rsid w:val="001A4A0F"/>
    <w:rsid w:val="001A4DC9"/>
    <w:rsid w:val="001A5D5B"/>
    <w:rsid w:val="001B31C0"/>
    <w:rsid w:val="001B6640"/>
    <w:rsid w:val="001B6781"/>
    <w:rsid w:val="001B7292"/>
    <w:rsid w:val="001B7372"/>
    <w:rsid w:val="001C21ED"/>
    <w:rsid w:val="001C32FA"/>
    <w:rsid w:val="001C43E2"/>
    <w:rsid w:val="001C4ED5"/>
    <w:rsid w:val="001C71E7"/>
    <w:rsid w:val="001C740C"/>
    <w:rsid w:val="001D0175"/>
    <w:rsid w:val="001D3834"/>
    <w:rsid w:val="001D4966"/>
    <w:rsid w:val="001D72E1"/>
    <w:rsid w:val="001D75FD"/>
    <w:rsid w:val="001E0616"/>
    <w:rsid w:val="001E0D43"/>
    <w:rsid w:val="001E0EAD"/>
    <w:rsid w:val="001E14A7"/>
    <w:rsid w:val="001E169E"/>
    <w:rsid w:val="001E1786"/>
    <w:rsid w:val="001E4F78"/>
    <w:rsid w:val="001E5533"/>
    <w:rsid w:val="001E6434"/>
    <w:rsid w:val="001F4A28"/>
    <w:rsid w:val="001F53C2"/>
    <w:rsid w:val="001F66E5"/>
    <w:rsid w:val="001F73DF"/>
    <w:rsid w:val="001F76BE"/>
    <w:rsid w:val="001F7B90"/>
    <w:rsid w:val="00200A66"/>
    <w:rsid w:val="002042D2"/>
    <w:rsid w:val="002048D8"/>
    <w:rsid w:val="0020547F"/>
    <w:rsid w:val="002059B1"/>
    <w:rsid w:val="00205D22"/>
    <w:rsid w:val="00210423"/>
    <w:rsid w:val="00211328"/>
    <w:rsid w:val="00213F1B"/>
    <w:rsid w:val="00214B54"/>
    <w:rsid w:val="00214CA0"/>
    <w:rsid w:val="00216576"/>
    <w:rsid w:val="00220771"/>
    <w:rsid w:val="00221F45"/>
    <w:rsid w:val="0022204D"/>
    <w:rsid w:val="002220ED"/>
    <w:rsid w:val="002221F6"/>
    <w:rsid w:val="0022288A"/>
    <w:rsid w:val="002231D8"/>
    <w:rsid w:val="0022507B"/>
    <w:rsid w:val="002258A4"/>
    <w:rsid w:val="002262CB"/>
    <w:rsid w:val="002265A9"/>
    <w:rsid w:val="002273E6"/>
    <w:rsid w:val="00232211"/>
    <w:rsid w:val="00233FDF"/>
    <w:rsid w:val="00234BA6"/>
    <w:rsid w:val="002351C3"/>
    <w:rsid w:val="0023619C"/>
    <w:rsid w:val="00236AA0"/>
    <w:rsid w:val="00237E7F"/>
    <w:rsid w:val="00240158"/>
    <w:rsid w:val="00240172"/>
    <w:rsid w:val="002415C5"/>
    <w:rsid w:val="00242F94"/>
    <w:rsid w:val="0024423C"/>
    <w:rsid w:val="00247C2A"/>
    <w:rsid w:val="0025070A"/>
    <w:rsid w:val="002525F3"/>
    <w:rsid w:val="002526ED"/>
    <w:rsid w:val="00261535"/>
    <w:rsid w:val="00264E4D"/>
    <w:rsid w:val="00265CE6"/>
    <w:rsid w:val="00267129"/>
    <w:rsid w:val="00272745"/>
    <w:rsid w:val="002729D7"/>
    <w:rsid w:val="00276DBA"/>
    <w:rsid w:val="00277750"/>
    <w:rsid w:val="00277916"/>
    <w:rsid w:val="00277A3D"/>
    <w:rsid w:val="002812AB"/>
    <w:rsid w:val="002819F3"/>
    <w:rsid w:val="00283993"/>
    <w:rsid w:val="00284089"/>
    <w:rsid w:val="00284597"/>
    <w:rsid w:val="002852B0"/>
    <w:rsid w:val="00285FA4"/>
    <w:rsid w:val="002861D3"/>
    <w:rsid w:val="0029085F"/>
    <w:rsid w:val="0029506F"/>
    <w:rsid w:val="00296C68"/>
    <w:rsid w:val="00297B49"/>
    <w:rsid w:val="002A01D4"/>
    <w:rsid w:val="002A0D74"/>
    <w:rsid w:val="002A1DAC"/>
    <w:rsid w:val="002A3B38"/>
    <w:rsid w:val="002A512D"/>
    <w:rsid w:val="002A5C65"/>
    <w:rsid w:val="002B2EEE"/>
    <w:rsid w:val="002B5A5F"/>
    <w:rsid w:val="002C0573"/>
    <w:rsid w:val="002C14F7"/>
    <w:rsid w:val="002C5E80"/>
    <w:rsid w:val="002C624F"/>
    <w:rsid w:val="002C7A21"/>
    <w:rsid w:val="002D228F"/>
    <w:rsid w:val="002D2F83"/>
    <w:rsid w:val="002D6393"/>
    <w:rsid w:val="002D6599"/>
    <w:rsid w:val="002D7DFA"/>
    <w:rsid w:val="002D7EB3"/>
    <w:rsid w:val="002E0835"/>
    <w:rsid w:val="002E1939"/>
    <w:rsid w:val="002E2A1C"/>
    <w:rsid w:val="002E2D9A"/>
    <w:rsid w:val="002E2EC2"/>
    <w:rsid w:val="002E3AE1"/>
    <w:rsid w:val="002E4723"/>
    <w:rsid w:val="002E6849"/>
    <w:rsid w:val="002F4CB6"/>
    <w:rsid w:val="002F77F2"/>
    <w:rsid w:val="002F7B64"/>
    <w:rsid w:val="003003D7"/>
    <w:rsid w:val="00301169"/>
    <w:rsid w:val="00303519"/>
    <w:rsid w:val="00303D45"/>
    <w:rsid w:val="003041A1"/>
    <w:rsid w:val="00304290"/>
    <w:rsid w:val="0030622F"/>
    <w:rsid w:val="00307FC3"/>
    <w:rsid w:val="00311503"/>
    <w:rsid w:val="00313DBE"/>
    <w:rsid w:val="003149AC"/>
    <w:rsid w:val="0031545D"/>
    <w:rsid w:val="00317E93"/>
    <w:rsid w:val="003233CF"/>
    <w:rsid w:val="003247DB"/>
    <w:rsid w:val="00325D20"/>
    <w:rsid w:val="00325DEB"/>
    <w:rsid w:val="00326350"/>
    <w:rsid w:val="003269B6"/>
    <w:rsid w:val="0032767F"/>
    <w:rsid w:val="00327696"/>
    <w:rsid w:val="00331D81"/>
    <w:rsid w:val="00331FF4"/>
    <w:rsid w:val="0033268C"/>
    <w:rsid w:val="003347E6"/>
    <w:rsid w:val="00335C84"/>
    <w:rsid w:val="00337663"/>
    <w:rsid w:val="00341265"/>
    <w:rsid w:val="00342836"/>
    <w:rsid w:val="00344F07"/>
    <w:rsid w:val="003465E0"/>
    <w:rsid w:val="00347DF0"/>
    <w:rsid w:val="0035052F"/>
    <w:rsid w:val="00353E5F"/>
    <w:rsid w:val="0035732B"/>
    <w:rsid w:val="003634B3"/>
    <w:rsid w:val="00364757"/>
    <w:rsid w:val="00365854"/>
    <w:rsid w:val="00366A46"/>
    <w:rsid w:val="00366F66"/>
    <w:rsid w:val="00367ABB"/>
    <w:rsid w:val="003708DE"/>
    <w:rsid w:val="00371DC6"/>
    <w:rsid w:val="00375424"/>
    <w:rsid w:val="00380A78"/>
    <w:rsid w:val="0038414B"/>
    <w:rsid w:val="00386D28"/>
    <w:rsid w:val="003925A0"/>
    <w:rsid w:val="003963B1"/>
    <w:rsid w:val="00397C85"/>
    <w:rsid w:val="00397E6E"/>
    <w:rsid w:val="003A0536"/>
    <w:rsid w:val="003A2C95"/>
    <w:rsid w:val="003B002E"/>
    <w:rsid w:val="003B048C"/>
    <w:rsid w:val="003B05FE"/>
    <w:rsid w:val="003B2810"/>
    <w:rsid w:val="003B3AB6"/>
    <w:rsid w:val="003B4A49"/>
    <w:rsid w:val="003B4C02"/>
    <w:rsid w:val="003B57E8"/>
    <w:rsid w:val="003C0270"/>
    <w:rsid w:val="003C08B0"/>
    <w:rsid w:val="003C1A27"/>
    <w:rsid w:val="003C559C"/>
    <w:rsid w:val="003D258A"/>
    <w:rsid w:val="003D2B0B"/>
    <w:rsid w:val="003D49E5"/>
    <w:rsid w:val="003E2B92"/>
    <w:rsid w:val="003E3507"/>
    <w:rsid w:val="003E3800"/>
    <w:rsid w:val="003E6677"/>
    <w:rsid w:val="003E67FB"/>
    <w:rsid w:val="003E6EEF"/>
    <w:rsid w:val="003E7FF1"/>
    <w:rsid w:val="003F045D"/>
    <w:rsid w:val="003F05F0"/>
    <w:rsid w:val="003F0DFE"/>
    <w:rsid w:val="003F21AA"/>
    <w:rsid w:val="003F58C5"/>
    <w:rsid w:val="003F59BA"/>
    <w:rsid w:val="003F6AD3"/>
    <w:rsid w:val="003F743D"/>
    <w:rsid w:val="00401D34"/>
    <w:rsid w:val="00404E35"/>
    <w:rsid w:val="00410C26"/>
    <w:rsid w:val="00411463"/>
    <w:rsid w:val="00411BB4"/>
    <w:rsid w:val="00412251"/>
    <w:rsid w:val="00420264"/>
    <w:rsid w:val="00421E72"/>
    <w:rsid w:val="00425373"/>
    <w:rsid w:val="00425598"/>
    <w:rsid w:val="00425735"/>
    <w:rsid w:val="00426334"/>
    <w:rsid w:val="0043049D"/>
    <w:rsid w:val="0043133A"/>
    <w:rsid w:val="00437B9F"/>
    <w:rsid w:val="00443843"/>
    <w:rsid w:val="00446CF4"/>
    <w:rsid w:val="004470C7"/>
    <w:rsid w:val="00450676"/>
    <w:rsid w:val="00454AF5"/>
    <w:rsid w:val="004567D8"/>
    <w:rsid w:val="00457626"/>
    <w:rsid w:val="004606F3"/>
    <w:rsid w:val="00461A27"/>
    <w:rsid w:val="00463D3B"/>
    <w:rsid w:val="0046448E"/>
    <w:rsid w:val="004666F8"/>
    <w:rsid w:val="00466803"/>
    <w:rsid w:val="00471D73"/>
    <w:rsid w:val="004728C8"/>
    <w:rsid w:val="00473222"/>
    <w:rsid w:val="0048165F"/>
    <w:rsid w:val="0048250E"/>
    <w:rsid w:val="00482E1D"/>
    <w:rsid w:val="00483419"/>
    <w:rsid w:val="00483772"/>
    <w:rsid w:val="004904A3"/>
    <w:rsid w:val="00495CF0"/>
    <w:rsid w:val="004A0064"/>
    <w:rsid w:val="004B1BBE"/>
    <w:rsid w:val="004B34D8"/>
    <w:rsid w:val="004B7443"/>
    <w:rsid w:val="004C0C7C"/>
    <w:rsid w:val="004C16C6"/>
    <w:rsid w:val="004C369D"/>
    <w:rsid w:val="004C4A4D"/>
    <w:rsid w:val="004C574B"/>
    <w:rsid w:val="004C61C3"/>
    <w:rsid w:val="004C6AB7"/>
    <w:rsid w:val="004C6D19"/>
    <w:rsid w:val="004C7D9E"/>
    <w:rsid w:val="004D019D"/>
    <w:rsid w:val="004D1073"/>
    <w:rsid w:val="004D16EC"/>
    <w:rsid w:val="004D1719"/>
    <w:rsid w:val="004D17DD"/>
    <w:rsid w:val="004D289E"/>
    <w:rsid w:val="004D6FFA"/>
    <w:rsid w:val="004D7A16"/>
    <w:rsid w:val="004E271E"/>
    <w:rsid w:val="004E3E88"/>
    <w:rsid w:val="004E471F"/>
    <w:rsid w:val="004E7562"/>
    <w:rsid w:val="004F0ACD"/>
    <w:rsid w:val="004F6B42"/>
    <w:rsid w:val="004F7972"/>
    <w:rsid w:val="005001F1"/>
    <w:rsid w:val="00500F2F"/>
    <w:rsid w:val="00501B7E"/>
    <w:rsid w:val="00502499"/>
    <w:rsid w:val="005057FB"/>
    <w:rsid w:val="00507ECA"/>
    <w:rsid w:val="00512A3F"/>
    <w:rsid w:val="00513BEC"/>
    <w:rsid w:val="0051466F"/>
    <w:rsid w:val="00514C24"/>
    <w:rsid w:val="00520B3D"/>
    <w:rsid w:val="00527428"/>
    <w:rsid w:val="00531339"/>
    <w:rsid w:val="005319EE"/>
    <w:rsid w:val="00534C2D"/>
    <w:rsid w:val="005359C7"/>
    <w:rsid w:val="00536D42"/>
    <w:rsid w:val="0054213C"/>
    <w:rsid w:val="0054289D"/>
    <w:rsid w:val="00544EAB"/>
    <w:rsid w:val="00546321"/>
    <w:rsid w:val="00551AA4"/>
    <w:rsid w:val="0055301C"/>
    <w:rsid w:val="00554327"/>
    <w:rsid w:val="0056159E"/>
    <w:rsid w:val="0056360D"/>
    <w:rsid w:val="005642DE"/>
    <w:rsid w:val="005665AF"/>
    <w:rsid w:val="0056786E"/>
    <w:rsid w:val="005714AA"/>
    <w:rsid w:val="00571740"/>
    <w:rsid w:val="00571F20"/>
    <w:rsid w:val="005723A6"/>
    <w:rsid w:val="0057379C"/>
    <w:rsid w:val="00573CB4"/>
    <w:rsid w:val="005750CB"/>
    <w:rsid w:val="005758E4"/>
    <w:rsid w:val="00580A58"/>
    <w:rsid w:val="005817AF"/>
    <w:rsid w:val="0058283E"/>
    <w:rsid w:val="0058377C"/>
    <w:rsid w:val="0058444C"/>
    <w:rsid w:val="00584D90"/>
    <w:rsid w:val="00584FA4"/>
    <w:rsid w:val="00585907"/>
    <w:rsid w:val="00585FBA"/>
    <w:rsid w:val="0059132B"/>
    <w:rsid w:val="0059241D"/>
    <w:rsid w:val="005925CF"/>
    <w:rsid w:val="0059393D"/>
    <w:rsid w:val="00595037"/>
    <w:rsid w:val="005959DB"/>
    <w:rsid w:val="00595D4B"/>
    <w:rsid w:val="005A15EB"/>
    <w:rsid w:val="005A6EB7"/>
    <w:rsid w:val="005B3F06"/>
    <w:rsid w:val="005B5E7B"/>
    <w:rsid w:val="005C283F"/>
    <w:rsid w:val="005C2901"/>
    <w:rsid w:val="005C48AC"/>
    <w:rsid w:val="005C64CB"/>
    <w:rsid w:val="005D04DA"/>
    <w:rsid w:val="005D0518"/>
    <w:rsid w:val="005D31F0"/>
    <w:rsid w:val="005D36A3"/>
    <w:rsid w:val="005D7BEE"/>
    <w:rsid w:val="005E0375"/>
    <w:rsid w:val="005E0513"/>
    <w:rsid w:val="005E148E"/>
    <w:rsid w:val="005E4F9D"/>
    <w:rsid w:val="005E5541"/>
    <w:rsid w:val="005E5F44"/>
    <w:rsid w:val="005E6D81"/>
    <w:rsid w:val="005E7391"/>
    <w:rsid w:val="005E7994"/>
    <w:rsid w:val="005F49AD"/>
    <w:rsid w:val="005F7AEC"/>
    <w:rsid w:val="006044A8"/>
    <w:rsid w:val="00604E03"/>
    <w:rsid w:val="006054F4"/>
    <w:rsid w:val="00605C5B"/>
    <w:rsid w:val="0060632A"/>
    <w:rsid w:val="00606A11"/>
    <w:rsid w:val="00614943"/>
    <w:rsid w:val="00614D52"/>
    <w:rsid w:val="00615189"/>
    <w:rsid w:val="006155BA"/>
    <w:rsid w:val="006177CC"/>
    <w:rsid w:val="00617900"/>
    <w:rsid w:val="00620913"/>
    <w:rsid w:val="0062473A"/>
    <w:rsid w:val="00626D91"/>
    <w:rsid w:val="00627034"/>
    <w:rsid w:val="0063024C"/>
    <w:rsid w:val="006305B2"/>
    <w:rsid w:val="006309DA"/>
    <w:rsid w:val="00630B93"/>
    <w:rsid w:val="00632040"/>
    <w:rsid w:val="00632EA7"/>
    <w:rsid w:val="006338D6"/>
    <w:rsid w:val="00634248"/>
    <w:rsid w:val="00634EC2"/>
    <w:rsid w:val="00636BBB"/>
    <w:rsid w:val="00640590"/>
    <w:rsid w:val="00642CFC"/>
    <w:rsid w:val="00642FA3"/>
    <w:rsid w:val="006445E2"/>
    <w:rsid w:val="00644745"/>
    <w:rsid w:val="00650738"/>
    <w:rsid w:val="0065134E"/>
    <w:rsid w:val="0065226A"/>
    <w:rsid w:val="00660302"/>
    <w:rsid w:val="0066134E"/>
    <w:rsid w:val="0066185C"/>
    <w:rsid w:val="00664B8F"/>
    <w:rsid w:val="00670E0E"/>
    <w:rsid w:val="00673D99"/>
    <w:rsid w:val="006753AE"/>
    <w:rsid w:val="00680854"/>
    <w:rsid w:val="00682AFC"/>
    <w:rsid w:val="00684297"/>
    <w:rsid w:val="00684FEB"/>
    <w:rsid w:val="0068737C"/>
    <w:rsid w:val="006874CF"/>
    <w:rsid w:val="00690C41"/>
    <w:rsid w:val="00690CBD"/>
    <w:rsid w:val="00691421"/>
    <w:rsid w:val="006966F7"/>
    <w:rsid w:val="006A070D"/>
    <w:rsid w:val="006A43FA"/>
    <w:rsid w:val="006A5C0C"/>
    <w:rsid w:val="006A736A"/>
    <w:rsid w:val="006B0AA8"/>
    <w:rsid w:val="006B6A9F"/>
    <w:rsid w:val="006B7952"/>
    <w:rsid w:val="006C02AF"/>
    <w:rsid w:val="006C0699"/>
    <w:rsid w:val="006C247A"/>
    <w:rsid w:val="006C49B5"/>
    <w:rsid w:val="006C5B89"/>
    <w:rsid w:val="006C6691"/>
    <w:rsid w:val="006D077A"/>
    <w:rsid w:val="006D07FA"/>
    <w:rsid w:val="006E6595"/>
    <w:rsid w:val="006E6A6D"/>
    <w:rsid w:val="006E7109"/>
    <w:rsid w:val="006F2440"/>
    <w:rsid w:val="006F2958"/>
    <w:rsid w:val="006F30E0"/>
    <w:rsid w:val="006F6D69"/>
    <w:rsid w:val="00704C65"/>
    <w:rsid w:val="00705893"/>
    <w:rsid w:val="0070604C"/>
    <w:rsid w:val="00706984"/>
    <w:rsid w:val="00706DA8"/>
    <w:rsid w:val="00707D2D"/>
    <w:rsid w:val="0071016F"/>
    <w:rsid w:val="0071270C"/>
    <w:rsid w:val="0071360D"/>
    <w:rsid w:val="00720F82"/>
    <w:rsid w:val="0072514C"/>
    <w:rsid w:val="00725BE4"/>
    <w:rsid w:val="00730031"/>
    <w:rsid w:val="007301B4"/>
    <w:rsid w:val="007311E7"/>
    <w:rsid w:val="00733087"/>
    <w:rsid w:val="00733A05"/>
    <w:rsid w:val="00733ABF"/>
    <w:rsid w:val="00736FA0"/>
    <w:rsid w:val="007375DE"/>
    <w:rsid w:val="007404CE"/>
    <w:rsid w:val="007407E0"/>
    <w:rsid w:val="0074119F"/>
    <w:rsid w:val="00741CB9"/>
    <w:rsid w:val="00743B26"/>
    <w:rsid w:val="007448A4"/>
    <w:rsid w:val="007454E2"/>
    <w:rsid w:val="007457F7"/>
    <w:rsid w:val="00746F49"/>
    <w:rsid w:val="0074719D"/>
    <w:rsid w:val="00752424"/>
    <w:rsid w:val="00753146"/>
    <w:rsid w:val="00753E53"/>
    <w:rsid w:val="00754313"/>
    <w:rsid w:val="00757F44"/>
    <w:rsid w:val="00760282"/>
    <w:rsid w:val="007624C6"/>
    <w:rsid w:val="00762FA6"/>
    <w:rsid w:val="007638D4"/>
    <w:rsid w:val="0076438C"/>
    <w:rsid w:val="00764991"/>
    <w:rsid w:val="00764BBF"/>
    <w:rsid w:val="00765378"/>
    <w:rsid w:val="00770011"/>
    <w:rsid w:val="007707DD"/>
    <w:rsid w:val="00770D3C"/>
    <w:rsid w:val="00770DF0"/>
    <w:rsid w:val="00771172"/>
    <w:rsid w:val="00771BF2"/>
    <w:rsid w:val="00775F18"/>
    <w:rsid w:val="00777876"/>
    <w:rsid w:val="00780AB7"/>
    <w:rsid w:val="00782524"/>
    <w:rsid w:val="0078263A"/>
    <w:rsid w:val="00782C18"/>
    <w:rsid w:val="00782C9F"/>
    <w:rsid w:val="00787094"/>
    <w:rsid w:val="00787B4F"/>
    <w:rsid w:val="00790F39"/>
    <w:rsid w:val="007915D1"/>
    <w:rsid w:val="007922DE"/>
    <w:rsid w:val="007924FE"/>
    <w:rsid w:val="00794168"/>
    <w:rsid w:val="00794E55"/>
    <w:rsid w:val="00796CE3"/>
    <w:rsid w:val="00797625"/>
    <w:rsid w:val="007A0D94"/>
    <w:rsid w:val="007A2D8A"/>
    <w:rsid w:val="007A3CFE"/>
    <w:rsid w:val="007A487C"/>
    <w:rsid w:val="007A5018"/>
    <w:rsid w:val="007A64F6"/>
    <w:rsid w:val="007A736F"/>
    <w:rsid w:val="007B0A47"/>
    <w:rsid w:val="007B1181"/>
    <w:rsid w:val="007B247A"/>
    <w:rsid w:val="007B51C7"/>
    <w:rsid w:val="007B7380"/>
    <w:rsid w:val="007B7C08"/>
    <w:rsid w:val="007B7DA4"/>
    <w:rsid w:val="007B7FD0"/>
    <w:rsid w:val="007C0B36"/>
    <w:rsid w:val="007C0C6F"/>
    <w:rsid w:val="007C31D3"/>
    <w:rsid w:val="007C6C71"/>
    <w:rsid w:val="007D017A"/>
    <w:rsid w:val="007D0E66"/>
    <w:rsid w:val="007D140A"/>
    <w:rsid w:val="007D2025"/>
    <w:rsid w:val="007D3688"/>
    <w:rsid w:val="007E1CCC"/>
    <w:rsid w:val="007E2217"/>
    <w:rsid w:val="007E2362"/>
    <w:rsid w:val="007E2788"/>
    <w:rsid w:val="007E4331"/>
    <w:rsid w:val="007F4928"/>
    <w:rsid w:val="007F4B5A"/>
    <w:rsid w:val="007F7685"/>
    <w:rsid w:val="007F7F3C"/>
    <w:rsid w:val="008004D8"/>
    <w:rsid w:val="00801950"/>
    <w:rsid w:val="00801D28"/>
    <w:rsid w:val="00805F0A"/>
    <w:rsid w:val="0081063A"/>
    <w:rsid w:val="0081080A"/>
    <w:rsid w:val="00811936"/>
    <w:rsid w:val="008125B7"/>
    <w:rsid w:val="00813679"/>
    <w:rsid w:val="00816CE9"/>
    <w:rsid w:val="00816CEA"/>
    <w:rsid w:val="00817FC1"/>
    <w:rsid w:val="00821D74"/>
    <w:rsid w:val="00821F78"/>
    <w:rsid w:val="008225D2"/>
    <w:rsid w:val="00824E92"/>
    <w:rsid w:val="00831E7A"/>
    <w:rsid w:val="00832020"/>
    <w:rsid w:val="008332DE"/>
    <w:rsid w:val="00836650"/>
    <w:rsid w:val="00843066"/>
    <w:rsid w:val="008441C0"/>
    <w:rsid w:val="0084558E"/>
    <w:rsid w:val="008464E5"/>
    <w:rsid w:val="00847091"/>
    <w:rsid w:val="00851977"/>
    <w:rsid w:val="00852969"/>
    <w:rsid w:val="00856DAD"/>
    <w:rsid w:val="0085754E"/>
    <w:rsid w:val="0085788A"/>
    <w:rsid w:val="00860265"/>
    <w:rsid w:val="008612E4"/>
    <w:rsid w:val="0086270C"/>
    <w:rsid w:val="00863645"/>
    <w:rsid w:val="00863A1E"/>
    <w:rsid w:val="008648D3"/>
    <w:rsid w:val="00864FA8"/>
    <w:rsid w:val="008656D6"/>
    <w:rsid w:val="00865838"/>
    <w:rsid w:val="00865EA4"/>
    <w:rsid w:val="008665E6"/>
    <w:rsid w:val="0087006C"/>
    <w:rsid w:val="008711CD"/>
    <w:rsid w:val="00872F0C"/>
    <w:rsid w:val="00874FF8"/>
    <w:rsid w:val="00876271"/>
    <w:rsid w:val="0087729D"/>
    <w:rsid w:val="00883C1D"/>
    <w:rsid w:val="00886BD3"/>
    <w:rsid w:val="00887F4C"/>
    <w:rsid w:val="0089099F"/>
    <w:rsid w:val="00891D51"/>
    <w:rsid w:val="008929DF"/>
    <w:rsid w:val="00893240"/>
    <w:rsid w:val="00894940"/>
    <w:rsid w:val="00894ADA"/>
    <w:rsid w:val="008A15E3"/>
    <w:rsid w:val="008A5173"/>
    <w:rsid w:val="008A5D4A"/>
    <w:rsid w:val="008B0295"/>
    <w:rsid w:val="008B3814"/>
    <w:rsid w:val="008B5DA4"/>
    <w:rsid w:val="008B6267"/>
    <w:rsid w:val="008B6604"/>
    <w:rsid w:val="008C317C"/>
    <w:rsid w:val="008C3E28"/>
    <w:rsid w:val="008C4F86"/>
    <w:rsid w:val="008C54C3"/>
    <w:rsid w:val="008C69A3"/>
    <w:rsid w:val="008C7798"/>
    <w:rsid w:val="008D1A4A"/>
    <w:rsid w:val="008D21BB"/>
    <w:rsid w:val="008D3335"/>
    <w:rsid w:val="008D343A"/>
    <w:rsid w:val="008D4B14"/>
    <w:rsid w:val="008D799B"/>
    <w:rsid w:val="008D7C1C"/>
    <w:rsid w:val="008E0602"/>
    <w:rsid w:val="008E2041"/>
    <w:rsid w:val="008E40AE"/>
    <w:rsid w:val="008E669C"/>
    <w:rsid w:val="008E705B"/>
    <w:rsid w:val="008E7212"/>
    <w:rsid w:val="008F53B2"/>
    <w:rsid w:val="00902DDA"/>
    <w:rsid w:val="00906970"/>
    <w:rsid w:val="00910B00"/>
    <w:rsid w:val="00910F21"/>
    <w:rsid w:val="00911FE5"/>
    <w:rsid w:val="00913CEE"/>
    <w:rsid w:val="0091495D"/>
    <w:rsid w:val="00915A96"/>
    <w:rsid w:val="0091654A"/>
    <w:rsid w:val="00920AA6"/>
    <w:rsid w:val="00926165"/>
    <w:rsid w:val="009279E2"/>
    <w:rsid w:val="009317F6"/>
    <w:rsid w:val="00932CEA"/>
    <w:rsid w:val="0093353A"/>
    <w:rsid w:val="00933B89"/>
    <w:rsid w:val="0093597F"/>
    <w:rsid w:val="0093687A"/>
    <w:rsid w:val="009371F2"/>
    <w:rsid w:val="0094066F"/>
    <w:rsid w:val="0094260A"/>
    <w:rsid w:val="00945681"/>
    <w:rsid w:val="009458AB"/>
    <w:rsid w:val="009516D7"/>
    <w:rsid w:val="009533B4"/>
    <w:rsid w:val="0095538C"/>
    <w:rsid w:val="009572A8"/>
    <w:rsid w:val="00960286"/>
    <w:rsid w:val="00961F89"/>
    <w:rsid w:val="00964057"/>
    <w:rsid w:val="00966FA2"/>
    <w:rsid w:val="00967033"/>
    <w:rsid w:val="0096720D"/>
    <w:rsid w:val="0097136C"/>
    <w:rsid w:val="00972FF3"/>
    <w:rsid w:val="00974609"/>
    <w:rsid w:val="0097519F"/>
    <w:rsid w:val="0097634E"/>
    <w:rsid w:val="009906C5"/>
    <w:rsid w:val="00992447"/>
    <w:rsid w:val="009A02A7"/>
    <w:rsid w:val="009A078D"/>
    <w:rsid w:val="009A1B95"/>
    <w:rsid w:val="009A7902"/>
    <w:rsid w:val="009B27C8"/>
    <w:rsid w:val="009B33F5"/>
    <w:rsid w:val="009B7750"/>
    <w:rsid w:val="009C6269"/>
    <w:rsid w:val="009C75F4"/>
    <w:rsid w:val="009C7B77"/>
    <w:rsid w:val="009D6D46"/>
    <w:rsid w:val="009E1B2D"/>
    <w:rsid w:val="009E74F6"/>
    <w:rsid w:val="009F13F1"/>
    <w:rsid w:val="009F1A4A"/>
    <w:rsid w:val="009F4FFC"/>
    <w:rsid w:val="00A00870"/>
    <w:rsid w:val="00A00C40"/>
    <w:rsid w:val="00A011D2"/>
    <w:rsid w:val="00A036DC"/>
    <w:rsid w:val="00A040A7"/>
    <w:rsid w:val="00A04B7D"/>
    <w:rsid w:val="00A061FF"/>
    <w:rsid w:val="00A06DA7"/>
    <w:rsid w:val="00A1041F"/>
    <w:rsid w:val="00A13EE8"/>
    <w:rsid w:val="00A143FA"/>
    <w:rsid w:val="00A152B4"/>
    <w:rsid w:val="00A17585"/>
    <w:rsid w:val="00A178E9"/>
    <w:rsid w:val="00A21E91"/>
    <w:rsid w:val="00A27672"/>
    <w:rsid w:val="00A27AC7"/>
    <w:rsid w:val="00A322D0"/>
    <w:rsid w:val="00A348BC"/>
    <w:rsid w:val="00A34FFC"/>
    <w:rsid w:val="00A3617D"/>
    <w:rsid w:val="00A3629D"/>
    <w:rsid w:val="00A402F1"/>
    <w:rsid w:val="00A42E20"/>
    <w:rsid w:val="00A43102"/>
    <w:rsid w:val="00A43FE4"/>
    <w:rsid w:val="00A444CC"/>
    <w:rsid w:val="00A445BA"/>
    <w:rsid w:val="00A46253"/>
    <w:rsid w:val="00A55420"/>
    <w:rsid w:val="00A55A30"/>
    <w:rsid w:val="00A56131"/>
    <w:rsid w:val="00A600E6"/>
    <w:rsid w:val="00A602DE"/>
    <w:rsid w:val="00A605FC"/>
    <w:rsid w:val="00A609BF"/>
    <w:rsid w:val="00A60D1F"/>
    <w:rsid w:val="00A626BB"/>
    <w:rsid w:val="00A6341B"/>
    <w:rsid w:val="00A63A1D"/>
    <w:rsid w:val="00A65B95"/>
    <w:rsid w:val="00A72FC1"/>
    <w:rsid w:val="00A7610D"/>
    <w:rsid w:val="00A77A4D"/>
    <w:rsid w:val="00A81690"/>
    <w:rsid w:val="00A81708"/>
    <w:rsid w:val="00A837E7"/>
    <w:rsid w:val="00A84A9E"/>
    <w:rsid w:val="00A85ABC"/>
    <w:rsid w:val="00A861AE"/>
    <w:rsid w:val="00A86429"/>
    <w:rsid w:val="00A86869"/>
    <w:rsid w:val="00A8690A"/>
    <w:rsid w:val="00A90B31"/>
    <w:rsid w:val="00A912AF"/>
    <w:rsid w:val="00A91F75"/>
    <w:rsid w:val="00A94134"/>
    <w:rsid w:val="00A9478E"/>
    <w:rsid w:val="00A97452"/>
    <w:rsid w:val="00AA0198"/>
    <w:rsid w:val="00AA23A0"/>
    <w:rsid w:val="00AA2BE5"/>
    <w:rsid w:val="00AA32ED"/>
    <w:rsid w:val="00AA37B8"/>
    <w:rsid w:val="00AA4061"/>
    <w:rsid w:val="00AA6507"/>
    <w:rsid w:val="00AB0080"/>
    <w:rsid w:val="00AB1D4A"/>
    <w:rsid w:val="00AB2952"/>
    <w:rsid w:val="00AB296B"/>
    <w:rsid w:val="00AB575B"/>
    <w:rsid w:val="00AB7958"/>
    <w:rsid w:val="00AB7FA2"/>
    <w:rsid w:val="00AC10A0"/>
    <w:rsid w:val="00AC1C2D"/>
    <w:rsid w:val="00AC24E9"/>
    <w:rsid w:val="00AC2AFC"/>
    <w:rsid w:val="00AC37E0"/>
    <w:rsid w:val="00AC3898"/>
    <w:rsid w:val="00AC6F0A"/>
    <w:rsid w:val="00AD172F"/>
    <w:rsid w:val="00AD45BC"/>
    <w:rsid w:val="00AD53B2"/>
    <w:rsid w:val="00AD6363"/>
    <w:rsid w:val="00AD70F2"/>
    <w:rsid w:val="00AD74D6"/>
    <w:rsid w:val="00AE2546"/>
    <w:rsid w:val="00AE6201"/>
    <w:rsid w:val="00AE6D12"/>
    <w:rsid w:val="00AF0DD6"/>
    <w:rsid w:val="00AF10F2"/>
    <w:rsid w:val="00AF136C"/>
    <w:rsid w:val="00AF1FA4"/>
    <w:rsid w:val="00AF3774"/>
    <w:rsid w:val="00AF7806"/>
    <w:rsid w:val="00B04ECC"/>
    <w:rsid w:val="00B06C67"/>
    <w:rsid w:val="00B0740C"/>
    <w:rsid w:val="00B07C84"/>
    <w:rsid w:val="00B14798"/>
    <w:rsid w:val="00B178DB"/>
    <w:rsid w:val="00B2266E"/>
    <w:rsid w:val="00B23FFB"/>
    <w:rsid w:val="00B26AF4"/>
    <w:rsid w:val="00B32D99"/>
    <w:rsid w:val="00B33104"/>
    <w:rsid w:val="00B33DEB"/>
    <w:rsid w:val="00B344DA"/>
    <w:rsid w:val="00B35691"/>
    <w:rsid w:val="00B402B4"/>
    <w:rsid w:val="00B4087F"/>
    <w:rsid w:val="00B4089C"/>
    <w:rsid w:val="00B42718"/>
    <w:rsid w:val="00B4432F"/>
    <w:rsid w:val="00B50742"/>
    <w:rsid w:val="00B52056"/>
    <w:rsid w:val="00B53BDF"/>
    <w:rsid w:val="00B54465"/>
    <w:rsid w:val="00B54DD0"/>
    <w:rsid w:val="00B54EA0"/>
    <w:rsid w:val="00B57390"/>
    <w:rsid w:val="00B61816"/>
    <w:rsid w:val="00B61AB3"/>
    <w:rsid w:val="00B63B5C"/>
    <w:rsid w:val="00B65814"/>
    <w:rsid w:val="00B7239F"/>
    <w:rsid w:val="00B72560"/>
    <w:rsid w:val="00B72DFA"/>
    <w:rsid w:val="00B72E78"/>
    <w:rsid w:val="00B7355E"/>
    <w:rsid w:val="00B74D70"/>
    <w:rsid w:val="00B84AF4"/>
    <w:rsid w:val="00B855FC"/>
    <w:rsid w:val="00B862EE"/>
    <w:rsid w:val="00B91920"/>
    <w:rsid w:val="00B91A76"/>
    <w:rsid w:val="00B926D8"/>
    <w:rsid w:val="00B93380"/>
    <w:rsid w:val="00B95048"/>
    <w:rsid w:val="00B95334"/>
    <w:rsid w:val="00B96242"/>
    <w:rsid w:val="00B978FD"/>
    <w:rsid w:val="00BA0F60"/>
    <w:rsid w:val="00BA5C97"/>
    <w:rsid w:val="00BA77F9"/>
    <w:rsid w:val="00BB062E"/>
    <w:rsid w:val="00BB2C81"/>
    <w:rsid w:val="00BB6EFB"/>
    <w:rsid w:val="00BC221F"/>
    <w:rsid w:val="00BC37A2"/>
    <w:rsid w:val="00BC5BFD"/>
    <w:rsid w:val="00BC7F9D"/>
    <w:rsid w:val="00BD0FA7"/>
    <w:rsid w:val="00BD2C6F"/>
    <w:rsid w:val="00BD60AD"/>
    <w:rsid w:val="00BD7092"/>
    <w:rsid w:val="00BD7A46"/>
    <w:rsid w:val="00BE036C"/>
    <w:rsid w:val="00BE0F75"/>
    <w:rsid w:val="00BE22C6"/>
    <w:rsid w:val="00BE508F"/>
    <w:rsid w:val="00BE50AC"/>
    <w:rsid w:val="00BE5EE3"/>
    <w:rsid w:val="00BE7A4E"/>
    <w:rsid w:val="00BF1649"/>
    <w:rsid w:val="00BF6182"/>
    <w:rsid w:val="00BF6463"/>
    <w:rsid w:val="00BF6641"/>
    <w:rsid w:val="00BF7705"/>
    <w:rsid w:val="00C004A8"/>
    <w:rsid w:val="00C01E9F"/>
    <w:rsid w:val="00C02482"/>
    <w:rsid w:val="00C038B5"/>
    <w:rsid w:val="00C049D4"/>
    <w:rsid w:val="00C06C84"/>
    <w:rsid w:val="00C2032B"/>
    <w:rsid w:val="00C33544"/>
    <w:rsid w:val="00C34C68"/>
    <w:rsid w:val="00C42604"/>
    <w:rsid w:val="00C45544"/>
    <w:rsid w:val="00C46F93"/>
    <w:rsid w:val="00C512D6"/>
    <w:rsid w:val="00C51D45"/>
    <w:rsid w:val="00C5496E"/>
    <w:rsid w:val="00C566B0"/>
    <w:rsid w:val="00C601B2"/>
    <w:rsid w:val="00C63F6D"/>
    <w:rsid w:val="00C64F0A"/>
    <w:rsid w:val="00C70785"/>
    <w:rsid w:val="00C7525E"/>
    <w:rsid w:val="00C752DC"/>
    <w:rsid w:val="00C764FD"/>
    <w:rsid w:val="00C77680"/>
    <w:rsid w:val="00C862E1"/>
    <w:rsid w:val="00C865B7"/>
    <w:rsid w:val="00C8724F"/>
    <w:rsid w:val="00C87E3F"/>
    <w:rsid w:val="00C922CE"/>
    <w:rsid w:val="00C94128"/>
    <w:rsid w:val="00C946AE"/>
    <w:rsid w:val="00C94AFA"/>
    <w:rsid w:val="00C95DDB"/>
    <w:rsid w:val="00C96474"/>
    <w:rsid w:val="00C966B5"/>
    <w:rsid w:val="00C97271"/>
    <w:rsid w:val="00CA14D8"/>
    <w:rsid w:val="00CA5BA7"/>
    <w:rsid w:val="00CA79C6"/>
    <w:rsid w:val="00CA7A57"/>
    <w:rsid w:val="00CB0EC4"/>
    <w:rsid w:val="00CB30BA"/>
    <w:rsid w:val="00CB4321"/>
    <w:rsid w:val="00CC0551"/>
    <w:rsid w:val="00CC23A2"/>
    <w:rsid w:val="00CC2AE4"/>
    <w:rsid w:val="00CC468C"/>
    <w:rsid w:val="00CC4E9C"/>
    <w:rsid w:val="00CC4F0D"/>
    <w:rsid w:val="00CC5334"/>
    <w:rsid w:val="00CC684A"/>
    <w:rsid w:val="00CC7376"/>
    <w:rsid w:val="00CC7AE9"/>
    <w:rsid w:val="00CD09E4"/>
    <w:rsid w:val="00CD0F75"/>
    <w:rsid w:val="00CD552F"/>
    <w:rsid w:val="00CE09B3"/>
    <w:rsid w:val="00CE4450"/>
    <w:rsid w:val="00CE5D51"/>
    <w:rsid w:val="00CE601F"/>
    <w:rsid w:val="00CE60C2"/>
    <w:rsid w:val="00CE78C2"/>
    <w:rsid w:val="00CE7A5E"/>
    <w:rsid w:val="00CE7C6E"/>
    <w:rsid w:val="00CF067E"/>
    <w:rsid w:val="00CF1770"/>
    <w:rsid w:val="00CF177E"/>
    <w:rsid w:val="00CF3423"/>
    <w:rsid w:val="00CF45AE"/>
    <w:rsid w:val="00D008A0"/>
    <w:rsid w:val="00D014DB"/>
    <w:rsid w:val="00D016A7"/>
    <w:rsid w:val="00D017EE"/>
    <w:rsid w:val="00D01940"/>
    <w:rsid w:val="00D04C57"/>
    <w:rsid w:val="00D06221"/>
    <w:rsid w:val="00D066DB"/>
    <w:rsid w:val="00D0706B"/>
    <w:rsid w:val="00D078C6"/>
    <w:rsid w:val="00D11E75"/>
    <w:rsid w:val="00D14934"/>
    <w:rsid w:val="00D151CE"/>
    <w:rsid w:val="00D17294"/>
    <w:rsid w:val="00D175B7"/>
    <w:rsid w:val="00D2261F"/>
    <w:rsid w:val="00D26ACF"/>
    <w:rsid w:val="00D26C1D"/>
    <w:rsid w:val="00D26DB8"/>
    <w:rsid w:val="00D27631"/>
    <w:rsid w:val="00D27B13"/>
    <w:rsid w:val="00D30AF2"/>
    <w:rsid w:val="00D30B49"/>
    <w:rsid w:val="00D324CE"/>
    <w:rsid w:val="00D32DCC"/>
    <w:rsid w:val="00D34FED"/>
    <w:rsid w:val="00D4008A"/>
    <w:rsid w:val="00D4024C"/>
    <w:rsid w:val="00D42B63"/>
    <w:rsid w:val="00D4381B"/>
    <w:rsid w:val="00D50110"/>
    <w:rsid w:val="00D5131B"/>
    <w:rsid w:val="00D519F5"/>
    <w:rsid w:val="00D52865"/>
    <w:rsid w:val="00D535BA"/>
    <w:rsid w:val="00D5526E"/>
    <w:rsid w:val="00D6313C"/>
    <w:rsid w:val="00D637A5"/>
    <w:rsid w:val="00D63D2B"/>
    <w:rsid w:val="00D63F42"/>
    <w:rsid w:val="00D6442D"/>
    <w:rsid w:val="00D6695D"/>
    <w:rsid w:val="00D72A2F"/>
    <w:rsid w:val="00D72D19"/>
    <w:rsid w:val="00D73696"/>
    <w:rsid w:val="00D74457"/>
    <w:rsid w:val="00D74D2C"/>
    <w:rsid w:val="00D75C5E"/>
    <w:rsid w:val="00D80ABC"/>
    <w:rsid w:val="00D831DD"/>
    <w:rsid w:val="00D840A5"/>
    <w:rsid w:val="00D87DF6"/>
    <w:rsid w:val="00D934E5"/>
    <w:rsid w:val="00D94E96"/>
    <w:rsid w:val="00D9702F"/>
    <w:rsid w:val="00DA1084"/>
    <w:rsid w:val="00DA179B"/>
    <w:rsid w:val="00DA307D"/>
    <w:rsid w:val="00DA555E"/>
    <w:rsid w:val="00DA5DE4"/>
    <w:rsid w:val="00DA6641"/>
    <w:rsid w:val="00DA6D15"/>
    <w:rsid w:val="00DB35C7"/>
    <w:rsid w:val="00DB393F"/>
    <w:rsid w:val="00DB5F3B"/>
    <w:rsid w:val="00DB6BFF"/>
    <w:rsid w:val="00DB6FD8"/>
    <w:rsid w:val="00DB7134"/>
    <w:rsid w:val="00DB726E"/>
    <w:rsid w:val="00DB73D7"/>
    <w:rsid w:val="00DC0D1F"/>
    <w:rsid w:val="00DC3511"/>
    <w:rsid w:val="00DC589F"/>
    <w:rsid w:val="00DC7725"/>
    <w:rsid w:val="00DC7C62"/>
    <w:rsid w:val="00DD0136"/>
    <w:rsid w:val="00DD0B8F"/>
    <w:rsid w:val="00DD58D2"/>
    <w:rsid w:val="00DD67F5"/>
    <w:rsid w:val="00DE012C"/>
    <w:rsid w:val="00DE2275"/>
    <w:rsid w:val="00DE29AF"/>
    <w:rsid w:val="00DE40C8"/>
    <w:rsid w:val="00DE4714"/>
    <w:rsid w:val="00DE7EBC"/>
    <w:rsid w:val="00DE7EDF"/>
    <w:rsid w:val="00DF1302"/>
    <w:rsid w:val="00DF3252"/>
    <w:rsid w:val="00DF4E02"/>
    <w:rsid w:val="00DF67B2"/>
    <w:rsid w:val="00DF6D23"/>
    <w:rsid w:val="00DF7AAF"/>
    <w:rsid w:val="00E019BE"/>
    <w:rsid w:val="00E02052"/>
    <w:rsid w:val="00E02B7C"/>
    <w:rsid w:val="00E0340F"/>
    <w:rsid w:val="00E06266"/>
    <w:rsid w:val="00E06605"/>
    <w:rsid w:val="00E06D30"/>
    <w:rsid w:val="00E10FE2"/>
    <w:rsid w:val="00E15F2F"/>
    <w:rsid w:val="00E22208"/>
    <w:rsid w:val="00E22F7F"/>
    <w:rsid w:val="00E27181"/>
    <w:rsid w:val="00E276F9"/>
    <w:rsid w:val="00E315C8"/>
    <w:rsid w:val="00E324E0"/>
    <w:rsid w:val="00E37217"/>
    <w:rsid w:val="00E42707"/>
    <w:rsid w:val="00E43056"/>
    <w:rsid w:val="00E43132"/>
    <w:rsid w:val="00E447E9"/>
    <w:rsid w:val="00E4540C"/>
    <w:rsid w:val="00E45671"/>
    <w:rsid w:val="00E46E7F"/>
    <w:rsid w:val="00E51B3F"/>
    <w:rsid w:val="00E52A2D"/>
    <w:rsid w:val="00E52F16"/>
    <w:rsid w:val="00E5445C"/>
    <w:rsid w:val="00E5459F"/>
    <w:rsid w:val="00E57990"/>
    <w:rsid w:val="00E6189B"/>
    <w:rsid w:val="00E61D27"/>
    <w:rsid w:val="00E622A7"/>
    <w:rsid w:val="00E642CC"/>
    <w:rsid w:val="00E665DA"/>
    <w:rsid w:val="00E70F0B"/>
    <w:rsid w:val="00E71E70"/>
    <w:rsid w:val="00E72252"/>
    <w:rsid w:val="00E729F0"/>
    <w:rsid w:val="00E72B8D"/>
    <w:rsid w:val="00E74C88"/>
    <w:rsid w:val="00E76ADB"/>
    <w:rsid w:val="00E80D4D"/>
    <w:rsid w:val="00E83D52"/>
    <w:rsid w:val="00E9005A"/>
    <w:rsid w:val="00E92637"/>
    <w:rsid w:val="00E92B61"/>
    <w:rsid w:val="00E9305E"/>
    <w:rsid w:val="00E93807"/>
    <w:rsid w:val="00E96C78"/>
    <w:rsid w:val="00EA06EF"/>
    <w:rsid w:val="00EA0866"/>
    <w:rsid w:val="00EA1CBB"/>
    <w:rsid w:val="00EA35E4"/>
    <w:rsid w:val="00EB0FFB"/>
    <w:rsid w:val="00EB1059"/>
    <w:rsid w:val="00EB2624"/>
    <w:rsid w:val="00EB288B"/>
    <w:rsid w:val="00EB2D6B"/>
    <w:rsid w:val="00EB2EDD"/>
    <w:rsid w:val="00EB2EEA"/>
    <w:rsid w:val="00EB6995"/>
    <w:rsid w:val="00EB6C8D"/>
    <w:rsid w:val="00EB73F4"/>
    <w:rsid w:val="00EB7761"/>
    <w:rsid w:val="00EC0815"/>
    <w:rsid w:val="00EC241F"/>
    <w:rsid w:val="00EC2C51"/>
    <w:rsid w:val="00EC5AB0"/>
    <w:rsid w:val="00EC70FA"/>
    <w:rsid w:val="00ED217A"/>
    <w:rsid w:val="00ED5A5F"/>
    <w:rsid w:val="00ED60D3"/>
    <w:rsid w:val="00ED60F0"/>
    <w:rsid w:val="00EE5A63"/>
    <w:rsid w:val="00EE6287"/>
    <w:rsid w:val="00EE7A61"/>
    <w:rsid w:val="00EF340C"/>
    <w:rsid w:val="00EF411E"/>
    <w:rsid w:val="00EF469F"/>
    <w:rsid w:val="00EF51EC"/>
    <w:rsid w:val="00F01034"/>
    <w:rsid w:val="00F10D0E"/>
    <w:rsid w:val="00F1288F"/>
    <w:rsid w:val="00F1295C"/>
    <w:rsid w:val="00F1629A"/>
    <w:rsid w:val="00F257EF"/>
    <w:rsid w:val="00F26800"/>
    <w:rsid w:val="00F26D05"/>
    <w:rsid w:val="00F27787"/>
    <w:rsid w:val="00F30A9E"/>
    <w:rsid w:val="00F30B99"/>
    <w:rsid w:val="00F30EFB"/>
    <w:rsid w:val="00F32CAE"/>
    <w:rsid w:val="00F34291"/>
    <w:rsid w:val="00F36726"/>
    <w:rsid w:val="00F36EF3"/>
    <w:rsid w:val="00F379AA"/>
    <w:rsid w:val="00F41842"/>
    <w:rsid w:val="00F4197E"/>
    <w:rsid w:val="00F41CE9"/>
    <w:rsid w:val="00F423A2"/>
    <w:rsid w:val="00F4522D"/>
    <w:rsid w:val="00F51B8D"/>
    <w:rsid w:val="00F51C86"/>
    <w:rsid w:val="00F57438"/>
    <w:rsid w:val="00F57816"/>
    <w:rsid w:val="00F60029"/>
    <w:rsid w:val="00F60D1F"/>
    <w:rsid w:val="00F60D33"/>
    <w:rsid w:val="00F65EB7"/>
    <w:rsid w:val="00F66D9B"/>
    <w:rsid w:val="00F72785"/>
    <w:rsid w:val="00F72FD6"/>
    <w:rsid w:val="00F75E34"/>
    <w:rsid w:val="00F8045C"/>
    <w:rsid w:val="00F84C1E"/>
    <w:rsid w:val="00F85E8F"/>
    <w:rsid w:val="00F85EFD"/>
    <w:rsid w:val="00F9131E"/>
    <w:rsid w:val="00F91DC0"/>
    <w:rsid w:val="00F946F2"/>
    <w:rsid w:val="00F96372"/>
    <w:rsid w:val="00F9672C"/>
    <w:rsid w:val="00F97789"/>
    <w:rsid w:val="00F97D45"/>
    <w:rsid w:val="00FA0911"/>
    <w:rsid w:val="00FA1124"/>
    <w:rsid w:val="00FA18CF"/>
    <w:rsid w:val="00FA28BB"/>
    <w:rsid w:val="00FA2D1D"/>
    <w:rsid w:val="00FA3A7D"/>
    <w:rsid w:val="00FA4089"/>
    <w:rsid w:val="00FA452F"/>
    <w:rsid w:val="00FA701F"/>
    <w:rsid w:val="00FA7156"/>
    <w:rsid w:val="00FA7547"/>
    <w:rsid w:val="00FB260B"/>
    <w:rsid w:val="00FB4EBA"/>
    <w:rsid w:val="00FB6DF0"/>
    <w:rsid w:val="00FB754A"/>
    <w:rsid w:val="00FC013D"/>
    <w:rsid w:val="00FC1060"/>
    <w:rsid w:val="00FC2407"/>
    <w:rsid w:val="00FC2739"/>
    <w:rsid w:val="00FC52DD"/>
    <w:rsid w:val="00FC5312"/>
    <w:rsid w:val="00FD1E99"/>
    <w:rsid w:val="00FD2564"/>
    <w:rsid w:val="00FD2746"/>
    <w:rsid w:val="00FD5DF4"/>
    <w:rsid w:val="00FE07E2"/>
    <w:rsid w:val="00FE381D"/>
    <w:rsid w:val="00FE6AE0"/>
    <w:rsid w:val="00FE775B"/>
    <w:rsid w:val="00FE7B3A"/>
    <w:rsid w:val="00FF1D8C"/>
    <w:rsid w:val="00FF2927"/>
    <w:rsid w:val="00FF3399"/>
    <w:rsid w:val="00FF75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C4A8C"/>
  <w15:chartTrackingRefBased/>
  <w15:docId w15:val="{77651DE3-33F7-46C8-A054-CAEB893E6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A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70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5CFA"/>
    <w:pPr>
      <w:ind w:left="720"/>
      <w:contextualSpacing/>
    </w:pPr>
  </w:style>
  <w:style w:type="paragraph" w:styleId="Header">
    <w:name w:val="header"/>
    <w:basedOn w:val="Normal"/>
    <w:link w:val="HeaderChar"/>
    <w:uiPriority w:val="99"/>
    <w:unhideWhenUsed/>
    <w:rsid w:val="00910F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F21"/>
  </w:style>
  <w:style w:type="paragraph" w:styleId="Footer">
    <w:name w:val="footer"/>
    <w:basedOn w:val="Normal"/>
    <w:link w:val="FooterChar"/>
    <w:uiPriority w:val="99"/>
    <w:unhideWhenUsed/>
    <w:rsid w:val="00910F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F21"/>
  </w:style>
  <w:style w:type="character" w:styleId="PlaceholderText">
    <w:name w:val="Placeholder Text"/>
    <w:basedOn w:val="DefaultParagraphFont"/>
    <w:uiPriority w:val="99"/>
    <w:semiHidden/>
    <w:rsid w:val="00BF6182"/>
    <w:rPr>
      <w:color w:val="808080"/>
    </w:rPr>
  </w:style>
  <w:style w:type="character" w:styleId="CommentReference">
    <w:name w:val="annotation reference"/>
    <w:basedOn w:val="DefaultParagraphFont"/>
    <w:uiPriority w:val="99"/>
    <w:semiHidden/>
    <w:unhideWhenUsed/>
    <w:rsid w:val="00B95334"/>
    <w:rPr>
      <w:sz w:val="16"/>
      <w:szCs w:val="16"/>
    </w:rPr>
  </w:style>
  <w:style w:type="paragraph" w:styleId="CommentText">
    <w:name w:val="annotation text"/>
    <w:basedOn w:val="Normal"/>
    <w:link w:val="CommentTextChar"/>
    <w:uiPriority w:val="99"/>
    <w:unhideWhenUsed/>
    <w:rsid w:val="00B95334"/>
    <w:pPr>
      <w:spacing w:line="240" w:lineRule="auto"/>
    </w:pPr>
    <w:rPr>
      <w:sz w:val="20"/>
      <w:szCs w:val="20"/>
    </w:rPr>
  </w:style>
  <w:style w:type="character" w:customStyle="1" w:styleId="CommentTextChar">
    <w:name w:val="Comment Text Char"/>
    <w:basedOn w:val="DefaultParagraphFont"/>
    <w:link w:val="CommentText"/>
    <w:uiPriority w:val="99"/>
    <w:rsid w:val="00B95334"/>
    <w:rPr>
      <w:sz w:val="20"/>
      <w:szCs w:val="20"/>
    </w:rPr>
  </w:style>
  <w:style w:type="paragraph" w:styleId="CommentSubject">
    <w:name w:val="annotation subject"/>
    <w:basedOn w:val="CommentText"/>
    <w:next w:val="CommentText"/>
    <w:link w:val="CommentSubjectChar"/>
    <w:uiPriority w:val="99"/>
    <w:semiHidden/>
    <w:unhideWhenUsed/>
    <w:rsid w:val="00B95334"/>
    <w:rPr>
      <w:b/>
      <w:bCs/>
    </w:rPr>
  </w:style>
  <w:style w:type="character" w:customStyle="1" w:styleId="CommentSubjectChar">
    <w:name w:val="Comment Subject Char"/>
    <w:basedOn w:val="CommentTextChar"/>
    <w:link w:val="CommentSubject"/>
    <w:uiPriority w:val="99"/>
    <w:semiHidden/>
    <w:rsid w:val="00B95334"/>
    <w:rPr>
      <w:b/>
      <w:bCs/>
      <w:sz w:val="20"/>
      <w:szCs w:val="20"/>
    </w:rPr>
  </w:style>
  <w:style w:type="paragraph" w:styleId="BalloonText">
    <w:name w:val="Balloon Text"/>
    <w:basedOn w:val="Normal"/>
    <w:link w:val="BalloonTextChar"/>
    <w:uiPriority w:val="99"/>
    <w:semiHidden/>
    <w:unhideWhenUsed/>
    <w:rsid w:val="00B953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334"/>
    <w:rPr>
      <w:rFonts w:ascii="Segoe UI" w:hAnsi="Segoe UI" w:cs="Segoe UI"/>
      <w:sz w:val="18"/>
      <w:szCs w:val="18"/>
    </w:rPr>
  </w:style>
  <w:style w:type="paragraph" w:styleId="NormalWeb">
    <w:name w:val="Normal (Web)"/>
    <w:basedOn w:val="Normal"/>
    <w:uiPriority w:val="99"/>
    <w:semiHidden/>
    <w:unhideWhenUsed/>
    <w:rsid w:val="006B6A9F"/>
    <w:pPr>
      <w:spacing w:before="100" w:beforeAutospacing="1" w:after="100" w:afterAutospacing="1" w:line="240" w:lineRule="auto"/>
    </w:pPr>
    <w:rPr>
      <w:rFonts w:ascii="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89514">
      <w:bodyDiv w:val="1"/>
      <w:marLeft w:val="0"/>
      <w:marRight w:val="0"/>
      <w:marTop w:val="0"/>
      <w:marBottom w:val="0"/>
      <w:divBdr>
        <w:top w:val="none" w:sz="0" w:space="0" w:color="auto"/>
        <w:left w:val="none" w:sz="0" w:space="0" w:color="auto"/>
        <w:bottom w:val="none" w:sz="0" w:space="0" w:color="auto"/>
        <w:right w:val="none" w:sz="0" w:space="0" w:color="auto"/>
      </w:divBdr>
    </w:div>
    <w:div w:id="535122896">
      <w:bodyDiv w:val="1"/>
      <w:marLeft w:val="0"/>
      <w:marRight w:val="0"/>
      <w:marTop w:val="0"/>
      <w:marBottom w:val="0"/>
      <w:divBdr>
        <w:top w:val="none" w:sz="0" w:space="0" w:color="auto"/>
        <w:left w:val="none" w:sz="0" w:space="0" w:color="auto"/>
        <w:bottom w:val="none" w:sz="0" w:space="0" w:color="auto"/>
        <w:right w:val="none" w:sz="0" w:space="0" w:color="auto"/>
      </w:divBdr>
    </w:div>
    <w:div w:id="2061973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80293B847B894989892D174729E62A" ma:contentTypeVersion="14" ma:contentTypeDescription="Create a new document." ma:contentTypeScope="" ma:versionID="0919737ac9ff6ba618b793ab1f7df3fd">
  <xsd:schema xmlns:xsd="http://www.w3.org/2001/XMLSchema" xmlns:xs="http://www.w3.org/2001/XMLSchema" xmlns:p="http://schemas.microsoft.com/office/2006/metadata/properties" xmlns:ns3="5ee9160e-9829-4316-a6ea-2111eb3c84cb" xmlns:ns4="2a46edd2-a00f-4e4f-8bf5-56bbc6af714a" targetNamespace="http://schemas.microsoft.com/office/2006/metadata/properties" ma:root="true" ma:fieldsID="860b01be7d3854b97e8a33a9ec4759c6" ns3:_="" ns4:_="">
    <xsd:import namespace="5ee9160e-9829-4316-a6ea-2111eb3c84cb"/>
    <xsd:import namespace="2a46edd2-a00f-4e4f-8bf5-56bbc6af714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e9160e-9829-4316-a6ea-2111eb3c84c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46edd2-a00f-4e4f-8bf5-56bbc6af714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075E0D-B6E1-451D-962B-94568ED458EC}">
  <ds:schemaRefs>
    <ds:schemaRef ds:uri="http://schemas.microsoft.com/sharepoint/v3/contenttype/forms"/>
  </ds:schemaRefs>
</ds:datastoreItem>
</file>

<file path=customXml/itemProps2.xml><?xml version="1.0" encoding="utf-8"?>
<ds:datastoreItem xmlns:ds="http://schemas.openxmlformats.org/officeDocument/2006/customXml" ds:itemID="{7DBCFF47-A506-4B13-8825-D3BCDBE3EA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e9160e-9829-4316-a6ea-2111eb3c84cb"/>
    <ds:schemaRef ds:uri="2a46edd2-a00f-4e4f-8bf5-56bbc6af71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3F8F9B-8DD5-4B8D-9C8D-186F2DC79FBF}">
  <ds:schemaRefs>
    <ds:schemaRef ds:uri="http://schemas.openxmlformats.org/officeDocument/2006/bibliography"/>
  </ds:schemaRefs>
</ds:datastoreItem>
</file>

<file path=customXml/itemProps4.xml><?xml version="1.0" encoding="utf-8"?>
<ds:datastoreItem xmlns:ds="http://schemas.openxmlformats.org/officeDocument/2006/customXml" ds:itemID="{B7BD1C42-EF54-442F-9EA1-AC270ACBE961}">
  <ds:schemaRefs>
    <ds:schemaRef ds:uri="http://purl.org/dc/elements/1.1/"/>
    <ds:schemaRef ds:uri="http://schemas.microsoft.com/office/2006/metadata/properties"/>
    <ds:schemaRef ds:uri="2a46edd2-a00f-4e4f-8bf5-56bbc6af714a"/>
    <ds:schemaRef ds:uri="http://purl.org/dc/terms/"/>
    <ds:schemaRef ds:uri="5ee9160e-9829-4316-a6ea-2111eb3c84cb"/>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953</Words>
  <Characters>16835</Characters>
  <Application>Microsoft Office Word</Application>
  <DocSecurity>4</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Jones</dc:creator>
  <cp:keywords/>
  <dc:description/>
  <cp:lastModifiedBy>Robin Jones</cp:lastModifiedBy>
  <cp:revision>2</cp:revision>
  <dcterms:created xsi:type="dcterms:W3CDTF">2022-05-18T08:02:00Z</dcterms:created>
  <dcterms:modified xsi:type="dcterms:W3CDTF">2022-05-18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80293B847B894989892D174729E62A</vt:lpwstr>
  </property>
</Properties>
</file>